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26F0220A" w14:textId="77777777" w:rsidR="00DB45DC" w:rsidRDefault="0044128B" w:rsidP="00DB45DC">
      <w:pPr>
        <w:ind w:left="2124" w:firstLine="708"/>
        <w:rPr>
          <w:rFonts w:asciiTheme="majorHAnsi" w:hAnsiTheme="majorHAnsi" w:cstheme="majorHAnsi"/>
          <w:b/>
          <w:color w:val="FF0000"/>
          <w:lang w:val="it-IT"/>
        </w:rPr>
      </w:pPr>
      <w:r w:rsidRPr="00155E89">
        <w:rPr>
          <w:rFonts w:asciiTheme="majorHAnsi" w:hAnsiTheme="majorHAnsi" w:cstheme="majorHAnsi"/>
          <w:b/>
          <w:color w:val="FF0000"/>
          <w:lang w:val="it-IT"/>
        </w:rPr>
        <w:t xml:space="preserve">                             </w:t>
      </w:r>
      <w:r w:rsidR="00DB45DC">
        <w:rPr>
          <w:rFonts w:asciiTheme="majorHAnsi" w:hAnsiTheme="majorHAnsi" w:cstheme="majorHAnsi"/>
          <w:b/>
          <w:color w:val="FF0000"/>
          <w:lang w:val="it-IT"/>
        </w:rPr>
        <w:tab/>
      </w:r>
      <w:r w:rsidR="00DB45DC">
        <w:rPr>
          <w:rFonts w:asciiTheme="majorHAnsi" w:hAnsiTheme="majorHAnsi" w:cstheme="majorHAnsi"/>
          <w:b/>
          <w:color w:val="FF0000"/>
          <w:lang w:val="it-IT"/>
        </w:rPr>
        <w:tab/>
      </w:r>
      <w:r w:rsidR="00DB45DC">
        <w:rPr>
          <w:rFonts w:asciiTheme="majorHAnsi" w:hAnsiTheme="majorHAnsi" w:cstheme="majorHAnsi"/>
          <w:b/>
          <w:color w:val="FF0000"/>
          <w:lang w:val="it-IT"/>
        </w:rPr>
        <w:tab/>
      </w:r>
    </w:p>
    <w:p w14:paraId="7CD170E2" w14:textId="65569367" w:rsidR="0044128B" w:rsidRPr="00155E89" w:rsidRDefault="0044128B" w:rsidP="00DB45DC">
      <w:pPr>
        <w:ind w:left="5772" w:firstLine="708"/>
        <w:rPr>
          <w:rFonts w:asciiTheme="majorHAnsi" w:hAnsiTheme="majorHAnsi" w:cstheme="majorHAnsi"/>
          <w:b/>
          <w:color w:val="FF0000"/>
          <w:lang w:val="it-IT"/>
        </w:rPr>
      </w:pPr>
      <w:r w:rsidRPr="00155E89">
        <w:rPr>
          <w:rFonts w:asciiTheme="majorHAnsi" w:hAnsiTheme="majorHAnsi" w:cstheme="majorHAnsi"/>
          <w:b/>
          <w:color w:val="FF0000"/>
          <w:lang w:val="it-IT"/>
        </w:rPr>
        <w:t xml:space="preserve"> </w:t>
      </w:r>
      <w:r w:rsidR="00FB7F8E" w:rsidRPr="00155E89">
        <w:rPr>
          <w:rFonts w:asciiTheme="majorHAnsi" w:hAnsiTheme="majorHAnsi" w:cstheme="majorHAnsi"/>
          <w:b/>
          <w:color w:val="FF0000"/>
          <w:lang w:val="it-IT"/>
        </w:rPr>
        <w:t>Prilog 1_</w:t>
      </w:r>
      <w:r w:rsidR="00474C97" w:rsidRPr="00155E89">
        <w:rPr>
          <w:rFonts w:asciiTheme="majorHAnsi" w:hAnsiTheme="majorHAnsi" w:cstheme="majorHAnsi"/>
          <w:b/>
          <w:color w:val="FF0000"/>
          <w:lang w:val="it-IT"/>
        </w:rPr>
        <w:t>Zahtjev 20</w:t>
      </w:r>
      <w:r w:rsidR="00FB7F8E" w:rsidRPr="00155E89">
        <w:rPr>
          <w:rFonts w:asciiTheme="majorHAnsi" w:hAnsiTheme="majorHAnsi" w:cstheme="majorHAnsi"/>
          <w:b/>
          <w:color w:val="FF0000"/>
          <w:lang w:val="it-IT"/>
        </w:rPr>
        <w:t>22</w:t>
      </w:r>
      <w:r w:rsidR="00474C97" w:rsidRPr="00155E89">
        <w:rPr>
          <w:rFonts w:asciiTheme="majorHAnsi" w:hAnsiTheme="majorHAnsi" w:cstheme="majorHAnsi"/>
          <w:b/>
          <w:color w:val="FF0000"/>
          <w:lang w:val="it-IT"/>
        </w:rPr>
        <w:t>.</w:t>
      </w:r>
    </w:p>
    <w:p w14:paraId="09E479B4" w14:textId="77777777" w:rsidR="0044128B" w:rsidRDefault="0044128B" w:rsidP="0044128B">
      <w:pPr>
        <w:ind w:left="1416" w:firstLine="708"/>
        <w:jc w:val="center"/>
        <w:rPr>
          <w:rFonts w:asciiTheme="majorHAnsi" w:hAnsiTheme="majorHAnsi" w:cstheme="majorHAnsi"/>
          <w:b/>
          <w:lang w:val="it-IT"/>
        </w:rPr>
      </w:pPr>
    </w:p>
    <w:p w14:paraId="4561B1FB" w14:textId="77777777" w:rsidR="00DB45DC" w:rsidRPr="00155E89" w:rsidRDefault="00DB45DC" w:rsidP="0044128B">
      <w:pPr>
        <w:ind w:left="1416" w:firstLine="708"/>
        <w:jc w:val="center"/>
        <w:rPr>
          <w:rFonts w:asciiTheme="majorHAnsi" w:hAnsiTheme="majorHAnsi" w:cstheme="majorHAnsi"/>
          <w:b/>
          <w:lang w:val="it-IT"/>
        </w:rPr>
      </w:pPr>
    </w:p>
    <w:p w14:paraId="1D1D9B93" w14:textId="77777777" w:rsidR="0044128B" w:rsidRPr="00155E89" w:rsidRDefault="0044128B" w:rsidP="0044128B">
      <w:pPr>
        <w:ind w:left="1416" w:firstLine="708"/>
        <w:jc w:val="center"/>
        <w:rPr>
          <w:rFonts w:asciiTheme="majorHAnsi" w:hAnsiTheme="majorHAnsi" w:cstheme="majorHAnsi"/>
          <w:b/>
          <w:lang w:val="it-IT"/>
        </w:rPr>
      </w:pPr>
    </w:p>
    <w:p w14:paraId="13E61E30" w14:textId="77777777" w:rsidR="0044128B" w:rsidRPr="00155E89" w:rsidRDefault="0044128B" w:rsidP="0044128B">
      <w:pPr>
        <w:ind w:left="360"/>
        <w:jc w:val="center"/>
        <w:rPr>
          <w:rFonts w:asciiTheme="majorHAnsi" w:hAnsiTheme="majorHAnsi" w:cstheme="majorHAnsi"/>
          <w:b/>
          <w:lang w:val="it-IT"/>
        </w:rPr>
      </w:pPr>
      <w:r w:rsidRPr="00155E89">
        <w:rPr>
          <w:rFonts w:asciiTheme="majorHAnsi" w:hAnsiTheme="majorHAnsi" w:cstheme="majorHAnsi"/>
          <w:b/>
          <w:lang w:val="it-IT"/>
        </w:rPr>
        <w:t>Z A H T J E V</w:t>
      </w:r>
    </w:p>
    <w:p w14:paraId="7E20CB5C" w14:textId="77777777" w:rsidR="00E003B3" w:rsidRPr="00155E89" w:rsidRDefault="00E003B3" w:rsidP="00E003B3">
      <w:pPr>
        <w:jc w:val="center"/>
        <w:rPr>
          <w:rFonts w:asciiTheme="majorHAnsi" w:hAnsiTheme="majorHAnsi" w:cstheme="majorHAnsi"/>
          <w:b/>
          <w:bCs/>
          <w:lang w:val="sr-Latn-ME"/>
        </w:rPr>
      </w:pPr>
      <w:r w:rsidRPr="00155E89">
        <w:rPr>
          <w:rFonts w:asciiTheme="majorHAnsi" w:hAnsiTheme="majorHAnsi" w:cstheme="majorHAnsi"/>
          <w:b/>
          <w:bCs/>
          <w:lang w:val="sr-Latn-ME"/>
        </w:rPr>
        <w:t xml:space="preserve">za učešće u postupku raspodjele sredstava za </w:t>
      </w:r>
      <w:r w:rsidRPr="00155E89">
        <w:rPr>
          <w:rFonts w:asciiTheme="majorHAnsi" w:hAnsiTheme="majorHAnsi" w:cstheme="majorHAnsi"/>
          <w:b/>
          <w:bCs/>
          <w:color w:val="auto"/>
          <w:lang w:val="sr-Latn-ME"/>
        </w:rPr>
        <w:t xml:space="preserve">odabir projekata valorizacije kulturne baštine koji se odnose na arheološka istraživanja, konzervatorske i restauratorske radove, rekonstrukciju i promociju kulturnih dobara na teritoriji </w:t>
      </w:r>
      <w:r w:rsidRPr="00155E89">
        <w:rPr>
          <w:rFonts w:asciiTheme="majorHAnsi" w:hAnsiTheme="majorHAnsi" w:cstheme="majorHAnsi"/>
          <w:b/>
          <w:bCs/>
          <w:lang w:val="sr-Latn-ME"/>
        </w:rPr>
        <w:t>Opštine Tivat</w:t>
      </w:r>
    </w:p>
    <w:p w14:paraId="64D6CFDA" w14:textId="77777777" w:rsidR="0044128B" w:rsidRPr="00155E89" w:rsidRDefault="0044128B" w:rsidP="00053348">
      <w:pPr>
        <w:rPr>
          <w:rFonts w:asciiTheme="majorHAnsi" w:hAnsiTheme="majorHAnsi" w:cstheme="majorHAnsi"/>
          <w:b/>
          <w:lang w:val="it-IT"/>
        </w:rPr>
      </w:pPr>
    </w:p>
    <w:p w14:paraId="1FF0C560" w14:textId="77777777" w:rsidR="0044128B" w:rsidRPr="00155E89" w:rsidRDefault="0044128B" w:rsidP="0044128B">
      <w:pPr>
        <w:ind w:left="360"/>
        <w:rPr>
          <w:rFonts w:asciiTheme="majorHAnsi" w:hAnsiTheme="majorHAnsi" w:cstheme="majorHAnsi"/>
          <w:b/>
          <w:lang w:val="it-IT"/>
        </w:rPr>
      </w:pPr>
    </w:p>
    <w:tbl>
      <w:tblPr>
        <w:tblW w:w="8928" w:type="dxa"/>
        <w:tblInd w:w="36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434"/>
        <w:gridCol w:w="5494"/>
      </w:tblGrid>
      <w:tr w:rsidR="0044128B" w:rsidRPr="00DD7D1B" w14:paraId="4A60517A" w14:textId="77777777" w:rsidTr="0044128B">
        <w:trPr>
          <w:trHeight w:val="554"/>
        </w:trPr>
        <w:tc>
          <w:tcPr>
            <w:tcW w:w="8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D0ABEB" w14:textId="77777777" w:rsidR="0044128B" w:rsidRPr="00155E89" w:rsidRDefault="0044128B" w:rsidP="00211045">
            <w:pPr>
              <w:jc w:val="center"/>
              <w:rPr>
                <w:rFonts w:asciiTheme="majorHAnsi" w:hAnsiTheme="majorHAnsi" w:cstheme="majorHAnsi"/>
                <w:b/>
                <w:lang w:val="it-IT"/>
              </w:rPr>
            </w:pPr>
            <w:r w:rsidRPr="00155E89">
              <w:rPr>
                <w:rFonts w:asciiTheme="majorHAnsi" w:hAnsiTheme="majorHAnsi" w:cstheme="majorHAnsi"/>
                <w:b/>
                <w:lang w:val="it-IT"/>
              </w:rPr>
              <w:t xml:space="preserve">Osnovni podaci o </w:t>
            </w:r>
            <w:r w:rsidR="00211045" w:rsidRPr="00155E89">
              <w:rPr>
                <w:rFonts w:asciiTheme="majorHAnsi" w:hAnsiTheme="majorHAnsi" w:cstheme="majorHAnsi"/>
                <w:b/>
                <w:lang w:val="it-IT"/>
              </w:rPr>
              <w:t>podnosiocu projekta</w:t>
            </w:r>
          </w:p>
        </w:tc>
      </w:tr>
      <w:tr w:rsidR="0044128B" w:rsidRPr="00155E89" w14:paraId="4048FC90" w14:textId="77777777" w:rsidTr="0044128B"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29FF1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  <w:p w14:paraId="075ECC9A" w14:textId="77777777" w:rsidR="0044128B" w:rsidRPr="00155E89" w:rsidRDefault="00211045" w:rsidP="0044128B">
            <w:pPr>
              <w:rPr>
                <w:rFonts w:asciiTheme="majorHAnsi" w:hAnsiTheme="majorHAnsi" w:cstheme="majorHAnsi"/>
                <w:b/>
              </w:rPr>
            </w:pPr>
            <w:proofErr w:type="spellStart"/>
            <w:r w:rsidRPr="00155E89">
              <w:rPr>
                <w:rFonts w:asciiTheme="majorHAnsi" w:hAnsiTheme="majorHAnsi" w:cstheme="majorHAnsi"/>
                <w:b/>
              </w:rPr>
              <w:t>Podnosilac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projekta</w:t>
            </w:r>
            <w:proofErr w:type="spellEnd"/>
          </w:p>
        </w:tc>
        <w:tc>
          <w:tcPr>
            <w:tcW w:w="5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DBE0B9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44128B" w:rsidRPr="00155E89" w14:paraId="0B3A41ED" w14:textId="77777777" w:rsidTr="0044128B"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DF49B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  <w:proofErr w:type="spellStart"/>
            <w:r w:rsidRPr="00155E89">
              <w:rPr>
                <w:rFonts w:asciiTheme="majorHAnsi" w:hAnsiTheme="majorHAnsi" w:cstheme="majorHAnsi"/>
                <w:b/>
              </w:rPr>
              <w:t>Kategorija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podnosioca</w:t>
            </w:r>
            <w:proofErr w:type="spellEnd"/>
          </w:p>
          <w:p w14:paraId="716DC568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5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B2497" w14:textId="77777777" w:rsidR="00211045" w:rsidRPr="00155E89" w:rsidRDefault="00211045" w:rsidP="00211045">
            <w:pPr>
              <w:pStyle w:val="ListParagraph"/>
              <w:widowControl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68"/>
              <w:jc w:val="both"/>
              <w:rPr>
                <w:rFonts w:asciiTheme="majorHAnsi" w:hAnsiTheme="majorHAnsi" w:cstheme="majorHAnsi"/>
                <w:lang w:val="en-GB"/>
              </w:rPr>
            </w:pPr>
            <w:proofErr w:type="spellStart"/>
            <w:r w:rsidRPr="00155E89">
              <w:rPr>
                <w:rFonts w:asciiTheme="majorHAnsi" w:hAnsiTheme="majorHAnsi" w:cstheme="majorHAnsi"/>
                <w:lang w:val="en-GB"/>
              </w:rPr>
              <w:t>javne</w:t>
            </w:r>
            <w:proofErr w:type="spellEnd"/>
            <w:r w:rsidRPr="00155E89">
              <w:rPr>
                <w:rFonts w:asciiTheme="majorHAnsi" w:hAnsiTheme="majorHAnsi" w:cstheme="majorHAnsi"/>
                <w:lang w:val="en-GB"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lang w:val="en-GB"/>
              </w:rPr>
              <w:t>ustanove</w:t>
            </w:r>
            <w:proofErr w:type="spellEnd"/>
          </w:p>
          <w:p w14:paraId="1C47D81B" w14:textId="25BF2000" w:rsidR="0044128B" w:rsidRPr="00155E89" w:rsidRDefault="00211045" w:rsidP="00F0565D">
            <w:pPr>
              <w:pStyle w:val="ListParagraph"/>
              <w:widowControl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68"/>
              <w:jc w:val="both"/>
              <w:rPr>
                <w:rFonts w:asciiTheme="majorHAnsi" w:hAnsiTheme="majorHAnsi" w:cstheme="majorHAnsi"/>
                <w:lang w:val="en-GB"/>
              </w:rPr>
            </w:pPr>
            <w:proofErr w:type="spellStart"/>
            <w:r w:rsidRPr="00155E89">
              <w:rPr>
                <w:rFonts w:asciiTheme="majorHAnsi" w:hAnsiTheme="majorHAnsi" w:cstheme="majorHAnsi"/>
                <w:lang w:val="en-GB"/>
              </w:rPr>
              <w:t>nevladine</w:t>
            </w:r>
            <w:proofErr w:type="spellEnd"/>
            <w:r w:rsidRPr="00155E89">
              <w:rPr>
                <w:rFonts w:asciiTheme="majorHAnsi" w:hAnsiTheme="majorHAnsi" w:cstheme="majorHAnsi"/>
                <w:lang w:val="en-GB"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lang w:val="en-GB"/>
              </w:rPr>
              <w:t>organizacije</w:t>
            </w:r>
            <w:proofErr w:type="spellEnd"/>
            <w:r w:rsidRPr="00155E89">
              <w:rPr>
                <w:rFonts w:asciiTheme="majorHAnsi" w:hAnsiTheme="majorHAnsi" w:cstheme="majorHAnsi"/>
                <w:lang w:val="en-GB"/>
              </w:rPr>
              <w:t xml:space="preserve">, </w:t>
            </w:r>
            <w:proofErr w:type="spellStart"/>
            <w:r w:rsidRPr="00155E89">
              <w:rPr>
                <w:rFonts w:asciiTheme="majorHAnsi" w:hAnsiTheme="majorHAnsi" w:cstheme="majorHAnsi"/>
                <w:lang w:val="en-GB"/>
              </w:rPr>
              <w:t>druge</w:t>
            </w:r>
            <w:proofErr w:type="spellEnd"/>
            <w:r w:rsidRPr="00155E89">
              <w:rPr>
                <w:rFonts w:asciiTheme="majorHAnsi" w:hAnsiTheme="majorHAnsi" w:cstheme="majorHAnsi"/>
                <w:lang w:val="en-GB"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lang w:val="en-GB"/>
              </w:rPr>
              <w:t>asocijacije</w:t>
            </w:r>
            <w:proofErr w:type="spellEnd"/>
            <w:r w:rsidRPr="00155E89">
              <w:rPr>
                <w:rFonts w:asciiTheme="majorHAnsi" w:hAnsiTheme="majorHAnsi" w:cstheme="majorHAnsi"/>
                <w:lang w:val="en-GB"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lang w:val="en-GB"/>
              </w:rPr>
              <w:t>i</w:t>
            </w:r>
            <w:proofErr w:type="spellEnd"/>
            <w:r w:rsidRPr="00155E89">
              <w:rPr>
                <w:rFonts w:asciiTheme="majorHAnsi" w:hAnsiTheme="majorHAnsi" w:cstheme="majorHAnsi"/>
                <w:lang w:val="en-GB"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lang w:val="en-GB"/>
              </w:rPr>
              <w:t>udruženja</w:t>
            </w:r>
            <w:proofErr w:type="spellEnd"/>
            <w:r w:rsidRPr="00155E89">
              <w:rPr>
                <w:rFonts w:asciiTheme="majorHAnsi" w:hAnsiTheme="majorHAnsi" w:cstheme="majorHAnsi"/>
                <w:lang w:val="en-GB"/>
              </w:rPr>
              <w:t xml:space="preserve"> </w:t>
            </w:r>
          </w:p>
        </w:tc>
      </w:tr>
      <w:tr w:rsidR="0044128B" w:rsidRPr="00155E89" w14:paraId="49F146D8" w14:textId="77777777" w:rsidTr="0044128B"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FEAD3" w14:textId="77777777" w:rsidR="00211045" w:rsidRPr="00155E89" w:rsidRDefault="0044128B" w:rsidP="00211045">
            <w:pPr>
              <w:rPr>
                <w:rFonts w:asciiTheme="majorHAnsi" w:hAnsiTheme="majorHAnsi" w:cstheme="majorHAnsi"/>
                <w:b/>
              </w:rPr>
            </w:pPr>
            <w:proofErr w:type="spellStart"/>
            <w:r w:rsidRPr="00155E89">
              <w:rPr>
                <w:rFonts w:asciiTheme="majorHAnsi" w:hAnsiTheme="majorHAnsi" w:cstheme="majorHAnsi"/>
                <w:b/>
              </w:rPr>
              <w:t>Adresa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>/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sjedište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</w:p>
          <w:p w14:paraId="78E096A9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5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00D4D1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44128B" w:rsidRPr="00155E89" w14:paraId="3C77475D" w14:textId="77777777" w:rsidTr="0044128B"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79C0B" w14:textId="77777777" w:rsidR="00211045" w:rsidRPr="00155E89" w:rsidRDefault="0044128B" w:rsidP="00211045">
            <w:pPr>
              <w:rPr>
                <w:rFonts w:asciiTheme="majorHAnsi" w:hAnsiTheme="majorHAnsi" w:cstheme="majorHAnsi"/>
                <w:b/>
              </w:rPr>
            </w:pPr>
            <w:proofErr w:type="spellStart"/>
            <w:r w:rsidRPr="00155E89">
              <w:rPr>
                <w:rFonts w:asciiTheme="majorHAnsi" w:hAnsiTheme="majorHAnsi" w:cstheme="majorHAnsi"/>
                <w:b/>
              </w:rPr>
              <w:t>Telefon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>/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telefaks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</w:p>
          <w:p w14:paraId="186A2817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5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0C8E2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44128B" w:rsidRPr="00DD7D1B" w14:paraId="6D52A0CC" w14:textId="77777777" w:rsidTr="0044128B"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F99CA4" w14:textId="77777777" w:rsidR="0044128B" w:rsidRPr="00155E89" w:rsidRDefault="0044128B" w:rsidP="00211045">
            <w:pPr>
              <w:rPr>
                <w:rFonts w:asciiTheme="majorHAnsi" w:hAnsiTheme="majorHAnsi" w:cstheme="majorHAnsi"/>
                <w:b/>
                <w:lang w:val="it-IT"/>
              </w:rPr>
            </w:pPr>
            <w:r w:rsidRPr="00155E89">
              <w:rPr>
                <w:rFonts w:asciiTheme="majorHAnsi" w:hAnsiTheme="majorHAnsi" w:cstheme="majorHAnsi"/>
                <w:b/>
                <w:lang w:val="it-IT"/>
              </w:rPr>
              <w:t xml:space="preserve">E-mail i internet adresa </w:t>
            </w:r>
          </w:p>
        </w:tc>
        <w:tc>
          <w:tcPr>
            <w:tcW w:w="5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B21F5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</w:tc>
      </w:tr>
      <w:tr w:rsidR="0044128B" w:rsidRPr="00155E89" w14:paraId="7A074649" w14:textId="77777777" w:rsidTr="0044128B"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EFA86D" w14:textId="77777777" w:rsidR="00211045" w:rsidRPr="00155E89" w:rsidRDefault="0044128B" w:rsidP="00211045">
            <w:pPr>
              <w:rPr>
                <w:rFonts w:asciiTheme="majorHAnsi" w:hAnsiTheme="majorHAnsi" w:cstheme="majorHAnsi"/>
                <w:b/>
              </w:rPr>
            </w:pPr>
            <w:r w:rsidRPr="00155E89">
              <w:rPr>
                <w:rFonts w:asciiTheme="majorHAnsi" w:hAnsiTheme="majorHAnsi" w:cstheme="majorHAnsi"/>
                <w:b/>
              </w:rPr>
              <w:t xml:space="preserve">PIB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i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matični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broj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</w:p>
          <w:p w14:paraId="261D09E2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5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10E3FD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44128B" w:rsidRPr="00DD7D1B" w14:paraId="465FA093" w14:textId="77777777" w:rsidTr="0044128B"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205582" w14:textId="77777777" w:rsidR="0044128B" w:rsidRPr="00155E89" w:rsidRDefault="0044128B" w:rsidP="0028630A">
            <w:pPr>
              <w:rPr>
                <w:rFonts w:asciiTheme="majorHAnsi" w:hAnsiTheme="majorHAnsi" w:cstheme="majorHAnsi"/>
                <w:b/>
                <w:lang w:val="it-IT"/>
              </w:rPr>
            </w:pPr>
            <w:r w:rsidRPr="00155E89">
              <w:rPr>
                <w:rFonts w:asciiTheme="majorHAnsi" w:hAnsiTheme="majorHAnsi" w:cstheme="majorHAnsi"/>
                <w:b/>
                <w:lang w:val="it-IT"/>
              </w:rPr>
              <w:t xml:space="preserve">Odgovorna osoba za realizaciju </w:t>
            </w:r>
            <w:r w:rsidR="0028630A" w:rsidRPr="00155E89">
              <w:rPr>
                <w:rFonts w:asciiTheme="majorHAnsi" w:hAnsiTheme="majorHAnsi" w:cstheme="majorHAnsi"/>
                <w:b/>
                <w:lang w:val="it-IT"/>
              </w:rPr>
              <w:t>projekta</w:t>
            </w:r>
            <w:r w:rsidRPr="00155E89">
              <w:rPr>
                <w:rFonts w:asciiTheme="majorHAnsi" w:hAnsiTheme="majorHAnsi" w:cstheme="majorHAnsi"/>
                <w:b/>
                <w:lang w:val="it-IT"/>
              </w:rPr>
              <w:t xml:space="preserve"> (ime, prezime, funkcija)</w:t>
            </w:r>
          </w:p>
        </w:tc>
        <w:tc>
          <w:tcPr>
            <w:tcW w:w="5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7D20C9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</w:tc>
      </w:tr>
      <w:tr w:rsidR="0044128B" w:rsidRPr="00155E89" w14:paraId="067F5CC9" w14:textId="77777777" w:rsidTr="0044128B"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A01446" w14:textId="795E845A" w:rsidR="0044128B" w:rsidRPr="00155E89" w:rsidRDefault="0044128B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  <w:r w:rsidRPr="00155E89">
              <w:rPr>
                <w:rFonts w:asciiTheme="majorHAnsi" w:hAnsiTheme="majorHAnsi" w:cstheme="majorHAnsi"/>
                <w:b/>
                <w:lang w:val="it-IT"/>
              </w:rPr>
              <w:t xml:space="preserve">Osoba za kontakt (ime, prezime, funkcija, br. </w:t>
            </w:r>
            <w:r w:rsidR="00877877" w:rsidRPr="00155E89">
              <w:rPr>
                <w:rFonts w:asciiTheme="majorHAnsi" w:hAnsiTheme="majorHAnsi" w:cstheme="majorHAnsi"/>
                <w:b/>
                <w:lang w:val="it-IT"/>
              </w:rPr>
              <w:t>T</w:t>
            </w:r>
            <w:r w:rsidRPr="00155E89">
              <w:rPr>
                <w:rFonts w:asciiTheme="majorHAnsi" w:hAnsiTheme="majorHAnsi" w:cstheme="majorHAnsi"/>
                <w:b/>
                <w:lang w:val="it-IT"/>
              </w:rPr>
              <w:t>elefona)</w:t>
            </w:r>
          </w:p>
        </w:tc>
        <w:tc>
          <w:tcPr>
            <w:tcW w:w="5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69858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</w:tc>
      </w:tr>
      <w:tr w:rsidR="0044128B" w:rsidRPr="00155E89" w14:paraId="770105A3" w14:textId="77777777" w:rsidTr="0044128B"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74550" w14:textId="77777777" w:rsidR="0044128B" w:rsidRPr="00155E89" w:rsidRDefault="0044128B" w:rsidP="0028630A">
            <w:pPr>
              <w:rPr>
                <w:rFonts w:asciiTheme="majorHAnsi" w:hAnsiTheme="majorHAnsi" w:cstheme="majorHAnsi"/>
                <w:b/>
              </w:rPr>
            </w:pPr>
            <w:proofErr w:type="spellStart"/>
            <w:r w:rsidRPr="00155E89">
              <w:rPr>
                <w:rFonts w:asciiTheme="majorHAnsi" w:hAnsiTheme="majorHAnsi" w:cstheme="majorHAnsi"/>
                <w:b/>
              </w:rPr>
              <w:t>Poslovna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banka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="0028630A" w:rsidRPr="00155E89">
              <w:rPr>
                <w:rFonts w:asciiTheme="majorHAnsi" w:hAnsiTheme="majorHAnsi" w:cstheme="majorHAnsi"/>
                <w:b/>
              </w:rPr>
              <w:t>podnosioca</w:t>
            </w:r>
            <w:proofErr w:type="spellEnd"/>
            <w:r w:rsidR="0028630A"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="0028630A" w:rsidRPr="00155E89">
              <w:rPr>
                <w:rFonts w:asciiTheme="majorHAnsi" w:hAnsiTheme="majorHAnsi" w:cstheme="majorHAnsi"/>
                <w:b/>
              </w:rPr>
              <w:t>projekta</w:t>
            </w:r>
            <w:proofErr w:type="spellEnd"/>
          </w:p>
        </w:tc>
        <w:tc>
          <w:tcPr>
            <w:tcW w:w="5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CAF40B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44128B" w:rsidRPr="00DD7D1B" w14:paraId="6D74BD02" w14:textId="77777777" w:rsidTr="0044128B"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422E87" w14:textId="77777777" w:rsidR="0044128B" w:rsidRPr="00155E89" w:rsidRDefault="0044128B" w:rsidP="0028630A">
            <w:pPr>
              <w:rPr>
                <w:rFonts w:asciiTheme="majorHAnsi" w:hAnsiTheme="majorHAnsi" w:cstheme="majorHAnsi"/>
                <w:b/>
                <w:lang w:val="it-IT"/>
              </w:rPr>
            </w:pPr>
            <w:r w:rsidRPr="00155E89">
              <w:rPr>
                <w:rFonts w:asciiTheme="majorHAnsi" w:hAnsiTheme="majorHAnsi" w:cstheme="majorHAnsi"/>
                <w:b/>
                <w:lang w:val="it-IT"/>
              </w:rPr>
              <w:t xml:space="preserve">Broj žiro računa </w:t>
            </w:r>
            <w:r w:rsidR="0028630A" w:rsidRPr="00155E89">
              <w:rPr>
                <w:rFonts w:asciiTheme="majorHAnsi" w:hAnsiTheme="majorHAnsi" w:cstheme="majorHAnsi"/>
                <w:b/>
                <w:lang w:val="it-IT"/>
              </w:rPr>
              <w:t>podnosioca projekta</w:t>
            </w:r>
          </w:p>
        </w:tc>
        <w:tc>
          <w:tcPr>
            <w:tcW w:w="5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FFC08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</w:tc>
      </w:tr>
      <w:tr w:rsidR="0028630A" w:rsidRPr="00DD7D1B" w14:paraId="14C75B3C" w14:textId="77777777" w:rsidTr="0044128B"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83EA8A" w14:textId="77777777" w:rsidR="0028630A" w:rsidRPr="00155E89" w:rsidRDefault="0028630A" w:rsidP="0028630A">
            <w:pPr>
              <w:rPr>
                <w:rFonts w:asciiTheme="majorHAnsi" w:hAnsiTheme="majorHAnsi" w:cstheme="majorHAnsi"/>
                <w:b/>
                <w:lang w:val="it-IT"/>
              </w:rPr>
            </w:pPr>
            <w:r w:rsidRPr="00155E89">
              <w:rPr>
                <w:rFonts w:asciiTheme="majorHAnsi" w:hAnsiTheme="majorHAnsi" w:cstheme="majorHAnsi"/>
                <w:b/>
                <w:lang w:val="it-IT"/>
              </w:rPr>
              <w:t>Najznačajniji projekti podnosioca zahtjeva realizovani u prethodne tri godine</w:t>
            </w:r>
          </w:p>
        </w:tc>
        <w:tc>
          <w:tcPr>
            <w:tcW w:w="5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C990DE" w14:textId="77777777" w:rsidR="0028630A" w:rsidRPr="00155E89" w:rsidRDefault="0028630A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</w:tc>
      </w:tr>
      <w:tr w:rsidR="00877877" w:rsidRPr="00DD7D1B" w14:paraId="7344B9A3" w14:textId="77777777" w:rsidTr="0044128B"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6777D" w14:textId="6D989F10" w:rsidR="00877877" w:rsidRPr="00155E89" w:rsidRDefault="00877877" w:rsidP="0028630A">
            <w:pPr>
              <w:rPr>
                <w:rFonts w:asciiTheme="majorHAnsi" w:hAnsiTheme="majorHAnsi" w:cstheme="majorHAnsi"/>
                <w:b/>
                <w:lang w:val="it-IT"/>
              </w:rPr>
            </w:pPr>
            <w:r w:rsidRPr="00155E89">
              <w:rPr>
                <w:rFonts w:asciiTheme="majorHAnsi" w:hAnsiTheme="majorHAnsi" w:cstheme="majorHAnsi"/>
                <w:b/>
                <w:lang w:val="it-IT"/>
              </w:rPr>
              <w:t>Ukoliko postoji partnerstvo navesti podatke/detalje o partneru</w:t>
            </w:r>
          </w:p>
        </w:tc>
        <w:tc>
          <w:tcPr>
            <w:tcW w:w="5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A2BD4A" w14:textId="77777777" w:rsidR="00877877" w:rsidRPr="00155E89" w:rsidRDefault="00877877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</w:tc>
      </w:tr>
    </w:tbl>
    <w:p w14:paraId="3F03C452" w14:textId="77777777" w:rsidR="0044128B" w:rsidRDefault="0044128B" w:rsidP="0044128B">
      <w:pPr>
        <w:ind w:left="360"/>
        <w:rPr>
          <w:rFonts w:asciiTheme="majorHAnsi" w:hAnsiTheme="majorHAnsi" w:cstheme="majorHAnsi"/>
          <w:b/>
          <w:lang w:val="it-IT"/>
        </w:rPr>
      </w:pPr>
    </w:p>
    <w:p w14:paraId="4FF5C2AC" w14:textId="77777777" w:rsidR="00DB45DC" w:rsidRPr="00155E89" w:rsidRDefault="00DB45DC" w:rsidP="0044128B">
      <w:pPr>
        <w:ind w:left="360"/>
        <w:rPr>
          <w:rFonts w:asciiTheme="majorHAnsi" w:hAnsiTheme="majorHAnsi" w:cstheme="majorHAnsi"/>
          <w:b/>
          <w:lang w:val="it-IT"/>
        </w:rPr>
      </w:pPr>
      <w:bookmarkStart w:id="0" w:name="_GoBack"/>
      <w:bookmarkEnd w:id="0"/>
    </w:p>
    <w:tbl>
      <w:tblPr>
        <w:tblW w:w="8990" w:type="dxa"/>
        <w:tblInd w:w="36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335"/>
        <w:gridCol w:w="6655"/>
      </w:tblGrid>
      <w:tr w:rsidR="0044128B" w:rsidRPr="00155E89" w14:paraId="29CE87EF" w14:textId="77777777" w:rsidTr="00F0565D">
        <w:trPr>
          <w:trHeight w:val="543"/>
        </w:trPr>
        <w:tc>
          <w:tcPr>
            <w:tcW w:w="89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8F481F" w14:textId="77777777" w:rsidR="0044128B" w:rsidRPr="00155E89" w:rsidRDefault="0044128B" w:rsidP="0028630A">
            <w:pPr>
              <w:jc w:val="center"/>
              <w:rPr>
                <w:rFonts w:asciiTheme="majorHAnsi" w:hAnsiTheme="majorHAnsi" w:cstheme="majorHAnsi"/>
                <w:b/>
              </w:rPr>
            </w:pPr>
            <w:proofErr w:type="spellStart"/>
            <w:r w:rsidRPr="00155E89">
              <w:rPr>
                <w:rFonts w:asciiTheme="majorHAnsi" w:hAnsiTheme="majorHAnsi" w:cstheme="majorHAnsi"/>
                <w:b/>
              </w:rPr>
              <w:lastRenderedPageBreak/>
              <w:t>Podaci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o </w:t>
            </w:r>
            <w:proofErr w:type="spellStart"/>
            <w:r w:rsidR="0028630A" w:rsidRPr="00155E89">
              <w:rPr>
                <w:rFonts w:asciiTheme="majorHAnsi" w:hAnsiTheme="majorHAnsi" w:cstheme="majorHAnsi"/>
                <w:b/>
              </w:rPr>
              <w:t>projektu</w:t>
            </w:r>
            <w:proofErr w:type="spellEnd"/>
          </w:p>
        </w:tc>
      </w:tr>
      <w:tr w:rsidR="0044128B" w:rsidRPr="00155E89" w14:paraId="0B34D331" w14:textId="77777777" w:rsidTr="00F0565D">
        <w:trPr>
          <w:trHeight w:val="1187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4197EA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  <w:p w14:paraId="366DDFC6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  <w:p w14:paraId="302E7AD5" w14:textId="77777777" w:rsidR="0044128B" w:rsidRPr="00155E89" w:rsidRDefault="0044128B" w:rsidP="0028630A">
            <w:pPr>
              <w:rPr>
                <w:rFonts w:asciiTheme="majorHAnsi" w:hAnsiTheme="majorHAnsi" w:cstheme="majorHAnsi"/>
                <w:b/>
              </w:rPr>
            </w:pPr>
            <w:proofErr w:type="spellStart"/>
            <w:r w:rsidRPr="00155E89">
              <w:rPr>
                <w:rFonts w:asciiTheme="majorHAnsi" w:hAnsiTheme="majorHAnsi" w:cstheme="majorHAnsi"/>
                <w:b/>
              </w:rPr>
              <w:t>Naziv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="0028630A" w:rsidRPr="00155E89">
              <w:rPr>
                <w:rFonts w:asciiTheme="majorHAnsi" w:hAnsiTheme="majorHAnsi" w:cstheme="majorHAnsi"/>
                <w:b/>
              </w:rPr>
              <w:t>projekta</w:t>
            </w:r>
            <w:proofErr w:type="spellEnd"/>
          </w:p>
        </w:tc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2B174C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  <w:p w14:paraId="4A2970E3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  <w:p w14:paraId="32DC89BD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  <w:p w14:paraId="519CD6E6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  <w:p w14:paraId="08ED1B16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FB7F8E" w:rsidRPr="00155E89" w14:paraId="6C32C0B7" w14:textId="77777777" w:rsidTr="00F0565D">
        <w:trPr>
          <w:trHeight w:val="1016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6BB1F" w14:textId="77777777" w:rsidR="00FB7F8E" w:rsidRPr="00155E89" w:rsidRDefault="0028630A" w:rsidP="0044128B">
            <w:pPr>
              <w:rPr>
                <w:rFonts w:asciiTheme="majorHAnsi" w:hAnsiTheme="majorHAnsi" w:cstheme="majorHAnsi"/>
                <w:b/>
              </w:rPr>
            </w:pPr>
            <w:proofErr w:type="spellStart"/>
            <w:r w:rsidRPr="00155E89">
              <w:rPr>
                <w:rFonts w:asciiTheme="majorHAnsi" w:hAnsiTheme="majorHAnsi" w:cstheme="majorHAnsi"/>
                <w:b/>
              </w:rPr>
              <w:t>Termin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="00193497" w:rsidRPr="00155E89">
              <w:rPr>
                <w:rFonts w:asciiTheme="majorHAnsi" w:hAnsiTheme="majorHAnsi" w:cstheme="majorHAnsi"/>
                <w:b/>
              </w:rPr>
              <w:t>i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mjesto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realizacije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projekta</w:t>
            </w:r>
            <w:proofErr w:type="spellEnd"/>
          </w:p>
        </w:tc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955035" w14:textId="77777777" w:rsidR="00FB7F8E" w:rsidRPr="00155E89" w:rsidRDefault="00FB7F8E" w:rsidP="0044128B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44128B" w:rsidRPr="00DD7D1B" w14:paraId="14CB1EB4" w14:textId="77777777" w:rsidTr="00F0565D"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1826E9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  <w:p w14:paraId="2399B15B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  <w:p w14:paraId="5A35BB83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  <w:p w14:paraId="5A67670E" w14:textId="5C07D8C4" w:rsidR="0044128B" w:rsidRPr="00155E89" w:rsidRDefault="0044128B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  <w:r w:rsidRPr="00155E89">
              <w:rPr>
                <w:rFonts w:asciiTheme="majorHAnsi" w:hAnsiTheme="majorHAnsi" w:cstheme="majorHAnsi"/>
                <w:b/>
                <w:lang w:val="it-IT"/>
              </w:rPr>
              <w:t xml:space="preserve">Sadržaj / opis </w:t>
            </w:r>
            <w:r w:rsidR="00877877" w:rsidRPr="00155E89">
              <w:rPr>
                <w:rFonts w:asciiTheme="majorHAnsi" w:hAnsiTheme="majorHAnsi" w:cstheme="majorHAnsi"/>
                <w:b/>
                <w:lang w:val="it-IT"/>
              </w:rPr>
              <w:t>projekta</w:t>
            </w:r>
          </w:p>
          <w:p w14:paraId="4BE97574" w14:textId="77777777" w:rsidR="0044128B" w:rsidRPr="00155E89" w:rsidRDefault="00197AC8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  <w:r w:rsidRPr="00155E89">
              <w:rPr>
                <w:rFonts w:asciiTheme="majorHAnsi" w:hAnsiTheme="majorHAnsi" w:cstheme="majorHAnsi"/>
                <w:b/>
                <w:lang w:val="it-IT"/>
              </w:rPr>
              <w:t>(forma, ideja i koncept projekta,</w:t>
            </w:r>
            <w:r w:rsidR="00676C29" w:rsidRPr="00155E89">
              <w:rPr>
                <w:rFonts w:asciiTheme="majorHAnsi" w:hAnsiTheme="majorHAnsi" w:cstheme="majorHAnsi"/>
                <w:b/>
                <w:lang w:val="it-IT"/>
              </w:rPr>
              <w:t xml:space="preserve"> fokus i/ili tema)</w:t>
            </w:r>
          </w:p>
        </w:tc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BB629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  <w:p w14:paraId="319826A0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  <w:p w14:paraId="350E98E6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  <w:p w14:paraId="0C0C820E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  <w:p w14:paraId="56E60609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  <w:p w14:paraId="518274E4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</w:tc>
      </w:tr>
      <w:tr w:rsidR="00676C29" w:rsidRPr="00155E89" w14:paraId="37C41C67" w14:textId="77777777" w:rsidTr="00F0565D"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5AAFE" w14:textId="77777777" w:rsidR="00676C29" w:rsidRPr="00155E89" w:rsidRDefault="00676C29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  <w:p w14:paraId="0A5DB6AE" w14:textId="77777777" w:rsidR="00676C29" w:rsidRPr="00155E89" w:rsidRDefault="00676C29" w:rsidP="0044128B">
            <w:pPr>
              <w:rPr>
                <w:rFonts w:asciiTheme="majorHAnsi" w:hAnsiTheme="majorHAnsi" w:cstheme="majorHAnsi"/>
                <w:b/>
              </w:rPr>
            </w:pPr>
            <w:proofErr w:type="spellStart"/>
            <w:r w:rsidRPr="00155E89">
              <w:rPr>
                <w:rFonts w:asciiTheme="majorHAnsi" w:hAnsiTheme="majorHAnsi" w:cstheme="majorHAnsi"/>
                <w:b/>
              </w:rPr>
              <w:t>Cilj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projekta</w:t>
            </w:r>
            <w:proofErr w:type="spellEnd"/>
          </w:p>
          <w:p w14:paraId="4835F3F9" w14:textId="77777777" w:rsidR="00676C29" w:rsidRPr="00155E89" w:rsidRDefault="00676C29" w:rsidP="0044128B">
            <w:pPr>
              <w:rPr>
                <w:rFonts w:asciiTheme="majorHAnsi" w:hAnsiTheme="majorHAnsi" w:cstheme="majorHAnsi"/>
                <w:b/>
              </w:rPr>
            </w:pPr>
          </w:p>
          <w:p w14:paraId="58DD6B3A" w14:textId="77777777" w:rsidR="00676C29" w:rsidRPr="00155E89" w:rsidRDefault="00676C29" w:rsidP="0044128B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76CC2" w14:textId="77777777" w:rsidR="00676C29" w:rsidRPr="00155E89" w:rsidRDefault="00676C29" w:rsidP="0044128B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676C29" w:rsidRPr="00155E89" w14:paraId="68A809A6" w14:textId="77777777" w:rsidTr="00F0565D"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8271A8" w14:textId="77777777" w:rsidR="00676C29" w:rsidRPr="00155E89" w:rsidRDefault="00676C29" w:rsidP="0044128B">
            <w:pPr>
              <w:rPr>
                <w:rFonts w:asciiTheme="majorHAnsi" w:hAnsiTheme="majorHAnsi" w:cstheme="majorHAnsi"/>
                <w:b/>
              </w:rPr>
            </w:pPr>
          </w:p>
          <w:p w14:paraId="1C4F3CDC" w14:textId="77777777" w:rsidR="00676C29" w:rsidRPr="00155E89" w:rsidRDefault="00676C29" w:rsidP="0044128B">
            <w:pPr>
              <w:rPr>
                <w:rFonts w:asciiTheme="majorHAnsi" w:hAnsiTheme="majorHAnsi" w:cstheme="majorHAnsi"/>
                <w:b/>
              </w:rPr>
            </w:pPr>
          </w:p>
          <w:p w14:paraId="119DBCBE" w14:textId="77777777" w:rsidR="00676C29" w:rsidRPr="00155E89" w:rsidRDefault="00676C29" w:rsidP="0044128B">
            <w:pPr>
              <w:rPr>
                <w:rFonts w:asciiTheme="majorHAnsi" w:hAnsiTheme="majorHAnsi" w:cstheme="majorHAnsi"/>
                <w:b/>
              </w:rPr>
            </w:pPr>
            <w:proofErr w:type="spellStart"/>
            <w:r w:rsidRPr="00155E89">
              <w:rPr>
                <w:rFonts w:asciiTheme="majorHAnsi" w:hAnsiTheme="majorHAnsi" w:cstheme="majorHAnsi"/>
                <w:b/>
              </w:rPr>
              <w:t>Projektne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aktivnosti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="002348F9" w:rsidRPr="00155E89">
              <w:rPr>
                <w:rFonts w:asciiTheme="majorHAnsi" w:hAnsiTheme="majorHAnsi" w:cstheme="majorHAnsi"/>
                <w:b/>
              </w:rPr>
              <w:t>i</w:t>
            </w:r>
            <w:proofErr w:type="spellEnd"/>
            <w:r w:rsidR="002348F9"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="002348F9" w:rsidRPr="00155E89">
              <w:rPr>
                <w:rFonts w:asciiTheme="majorHAnsi" w:hAnsiTheme="majorHAnsi" w:cstheme="majorHAnsi"/>
                <w:b/>
              </w:rPr>
              <w:t>k</w:t>
            </w:r>
            <w:r w:rsidRPr="00155E89">
              <w:rPr>
                <w:rFonts w:asciiTheme="majorHAnsi" w:hAnsiTheme="majorHAnsi" w:cstheme="majorHAnsi"/>
                <w:b/>
              </w:rPr>
              <w:t>alendar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realizacije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(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navedite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sve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planirane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aktivnosti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,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vremenski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okvir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realizacije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, plan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medijske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prezentacije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>)</w:t>
            </w:r>
          </w:p>
          <w:p w14:paraId="6AA69A48" w14:textId="77777777" w:rsidR="00C234BB" w:rsidRPr="00155E89" w:rsidRDefault="00C234BB" w:rsidP="00F0565D">
            <w:pPr>
              <w:rPr>
                <w:rFonts w:asciiTheme="majorHAnsi" w:hAnsiTheme="majorHAnsi" w:cstheme="majorHAnsi"/>
                <w:i/>
                <w:sz w:val="16"/>
                <w:szCs w:val="16"/>
                <w:lang w:val="it-IT"/>
              </w:rPr>
            </w:pPr>
            <w:r w:rsidRPr="00155E89">
              <w:rPr>
                <w:rFonts w:asciiTheme="majorHAnsi" w:hAnsiTheme="majorHAnsi" w:cstheme="majorHAnsi"/>
                <w:i/>
                <w:sz w:val="16"/>
                <w:szCs w:val="16"/>
                <w:lang w:val="it-IT"/>
              </w:rPr>
              <w:t>Molimo da imate na umu da ovaj period treba da obuhvati i vrijeme potrebno za pripremu aktivnosti, kao i za izvještavanje</w:t>
            </w:r>
          </w:p>
          <w:p w14:paraId="26DE7D18" w14:textId="77777777" w:rsidR="00C234BB" w:rsidRPr="00155E89" w:rsidRDefault="00C234BB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</w:tc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tbl>
            <w:tblPr>
              <w:tblW w:w="630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29"/>
              <w:gridCol w:w="863"/>
              <w:gridCol w:w="863"/>
              <w:gridCol w:w="863"/>
              <w:gridCol w:w="863"/>
              <w:gridCol w:w="863"/>
              <w:gridCol w:w="863"/>
            </w:tblGrid>
            <w:tr w:rsidR="00C234BB" w:rsidRPr="00155E89" w14:paraId="03DC22C4" w14:textId="77777777" w:rsidTr="00DD54DF">
              <w:tc>
                <w:tcPr>
                  <w:tcW w:w="1129" w:type="dxa"/>
                  <w:shd w:val="clear" w:color="auto" w:fill="auto"/>
                </w:tcPr>
                <w:p w14:paraId="3ACE0716" w14:textId="77777777" w:rsidR="00C234BB" w:rsidRPr="00155E89" w:rsidRDefault="00C234BB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5178" w:type="dxa"/>
                  <w:gridSpan w:val="6"/>
                  <w:shd w:val="clear" w:color="auto" w:fill="auto"/>
                </w:tcPr>
                <w:p w14:paraId="5073C1BC" w14:textId="35020F28" w:rsidR="00C234BB" w:rsidRPr="00155E89" w:rsidRDefault="00C234BB" w:rsidP="00F0565D">
                  <w:pPr>
                    <w:jc w:val="center"/>
                    <w:rPr>
                      <w:rFonts w:asciiTheme="majorHAnsi" w:hAnsiTheme="majorHAnsi" w:cstheme="majorHAnsi"/>
                      <w:sz w:val="20"/>
                      <w:szCs w:val="20"/>
                      <w:lang w:val="sr-Latn-RS"/>
                    </w:rPr>
                  </w:pPr>
                  <w:r w:rsidRPr="00155E89">
                    <w:rPr>
                      <w:rFonts w:asciiTheme="majorHAnsi" w:hAnsiTheme="majorHAnsi" w:cstheme="majorHAnsi"/>
                      <w:sz w:val="20"/>
                      <w:szCs w:val="20"/>
                      <w:lang w:val="sr-Latn-RS"/>
                    </w:rPr>
                    <w:t>Mjeseci</w:t>
                  </w:r>
                </w:p>
              </w:tc>
            </w:tr>
            <w:tr w:rsidR="00C234BB" w:rsidRPr="00155E89" w14:paraId="43BF0CA6" w14:textId="77777777" w:rsidTr="00F0565D">
              <w:tc>
                <w:tcPr>
                  <w:tcW w:w="1129" w:type="dxa"/>
                  <w:shd w:val="clear" w:color="auto" w:fill="auto"/>
                </w:tcPr>
                <w:p w14:paraId="082F26F0" w14:textId="77777777" w:rsidR="00C234BB" w:rsidRPr="00155E89" w:rsidRDefault="00C234BB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13F58627" w14:textId="43A6AAF3" w:rsidR="00C234BB" w:rsidRPr="00155E89" w:rsidRDefault="00C234BB" w:rsidP="00846096">
                  <w:pPr>
                    <w:rPr>
                      <w:rFonts w:asciiTheme="majorHAnsi" w:hAnsiTheme="majorHAnsi" w:cstheme="majorHAnsi"/>
                      <w:sz w:val="20"/>
                      <w:szCs w:val="20"/>
                      <w:lang w:val="sr-Latn-RS"/>
                    </w:rPr>
                  </w:pPr>
                  <w:r w:rsidRPr="00155E89">
                    <w:rPr>
                      <w:rFonts w:asciiTheme="majorHAnsi" w:hAnsiTheme="majorHAnsi" w:cstheme="majorHAnsi"/>
                      <w:sz w:val="20"/>
                      <w:szCs w:val="20"/>
                      <w:lang w:val="sr-Latn-RS"/>
                    </w:rPr>
                    <w:t>1</w:t>
                  </w:r>
                </w:p>
              </w:tc>
              <w:tc>
                <w:tcPr>
                  <w:tcW w:w="863" w:type="dxa"/>
                  <w:shd w:val="clear" w:color="auto" w:fill="auto"/>
                </w:tcPr>
                <w:p w14:paraId="4D284C27" w14:textId="6BF8F541" w:rsidR="00C234BB" w:rsidRPr="00155E89" w:rsidRDefault="00C234BB" w:rsidP="00846096">
                  <w:pPr>
                    <w:rPr>
                      <w:rFonts w:asciiTheme="majorHAnsi" w:hAnsiTheme="majorHAnsi" w:cstheme="majorHAnsi"/>
                      <w:sz w:val="20"/>
                      <w:szCs w:val="20"/>
                      <w:lang w:val="sr-Latn-RS"/>
                    </w:rPr>
                  </w:pPr>
                  <w:r w:rsidRPr="00155E89">
                    <w:rPr>
                      <w:rFonts w:asciiTheme="majorHAnsi" w:hAnsiTheme="majorHAnsi" w:cstheme="majorHAnsi"/>
                      <w:sz w:val="20"/>
                      <w:szCs w:val="20"/>
                      <w:lang w:val="sr-Latn-RS"/>
                    </w:rPr>
                    <w:t>2</w:t>
                  </w:r>
                </w:p>
              </w:tc>
              <w:tc>
                <w:tcPr>
                  <w:tcW w:w="863" w:type="dxa"/>
                  <w:shd w:val="clear" w:color="auto" w:fill="auto"/>
                </w:tcPr>
                <w:p w14:paraId="1DFE40AC" w14:textId="48E5BBAB" w:rsidR="00C234BB" w:rsidRPr="00155E89" w:rsidRDefault="00C234BB" w:rsidP="00846096">
                  <w:pPr>
                    <w:rPr>
                      <w:rFonts w:asciiTheme="majorHAnsi" w:hAnsiTheme="majorHAnsi" w:cstheme="majorHAnsi"/>
                      <w:sz w:val="20"/>
                      <w:szCs w:val="20"/>
                      <w:lang w:val="sr-Latn-RS"/>
                    </w:rPr>
                  </w:pPr>
                  <w:r w:rsidRPr="00155E89">
                    <w:rPr>
                      <w:rFonts w:asciiTheme="majorHAnsi" w:hAnsiTheme="majorHAnsi" w:cstheme="majorHAnsi"/>
                      <w:sz w:val="20"/>
                      <w:szCs w:val="20"/>
                      <w:lang w:val="sr-Latn-RS"/>
                    </w:rPr>
                    <w:t>3</w:t>
                  </w:r>
                </w:p>
              </w:tc>
              <w:tc>
                <w:tcPr>
                  <w:tcW w:w="863" w:type="dxa"/>
                  <w:shd w:val="clear" w:color="auto" w:fill="auto"/>
                </w:tcPr>
                <w:p w14:paraId="3E03CB6B" w14:textId="305D6F1B" w:rsidR="00C234BB" w:rsidRPr="00155E89" w:rsidRDefault="00C234BB" w:rsidP="00846096">
                  <w:pPr>
                    <w:rPr>
                      <w:rFonts w:asciiTheme="majorHAnsi" w:hAnsiTheme="majorHAnsi" w:cstheme="majorHAnsi"/>
                      <w:sz w:val="20"/>
                      <w:szCs w:val="20"/>
                      <w:lang w:val="sr-Latn-RS"/>
                    </w:rPr>
                  </w:pPr>
                  <w:r w:rsidRPr="00155E89">
                    <w:rPr>
                      <w:rFonts w:asciiTheme="majorHAnsi" w:hAnsiTheme="majorHAnsi" w:cstheme="majorHAnsi"/>
                      <w:sz w:val="20"/>
                      <w:szCs w:val="20"/>
                      <w:lang w:val="sr-Latn-RS"/>
                    </w:rPr>
                    <w:t>4</w:t>
                  </w:r>
                </w:p>
              </w:tc>
              <w:tc>
                <w:tcPr>
                  <w:tcW w:w="863" w:type="dxa"/>
                  <w:shd w:val="clear" w:color="auto" w:fill="auto"/>
                </w:tcPr>
                <w:p w14:paraId="329FA5E8" w14:textId="0B7C2C70" w:rsidR="00C234BB" w:rsidRPr="00155E89" w:rsidRDefault="00C234BB" w:rsidP="00846096">
                  <w:pPr>
                    <w:rPr>
                      <w:rFonts w:asciiTheme="majorHAnsi" w:hAnsiTheme="majorHAnsi" w:cstheme="majorHAnsi"/>
                      <w:sz w:val="20"/>
                      <w:szCs w:val="20"/>
                      <w:lang w:val="sr-Latn-RS"/>
                    </w:rPr>
                  </w:pPr>
                  <w:r w:rsidRPr="00155E89">
                    <w:rPr>
                      <w:rFonts w:asciiTheme="majorHAnsi" w:hAnsiTheme="majorHAnsi" w:cstheme="majorHAnsi"/>
                      <w:sz w:val="20"/>
                      <w:szCs w:val="20"/>
                      <w:lang w:val="sr-Latn-RS"/>
                    </w:rPr>
                    <w:t>5</w:t>
                  </w:r>
                </w:p>
              </w:tc>
              <w:tc>
                <w:tcPr>
                  <w:tcW w:w="863" w:type="dxa"/>
                  <w:shd w:val="clear" w:color="auto" w:fill="auto"/>
                </w:tcPr>
                <w:p w14:paraId="31AC8D8C" w14:textId="35C17F0F" w:rsidR="00C234BB" w:rsidRPr="00155E89" w:rsidRDefault="00C234BB" w:rsidP="00846096">
                  <w:pPr>
                    <w:rPr>
                      <w:rFonts w:asciiTheme="majorHAnsi" w:hAnsiTheme="majorHAnsi" w:cstheme="majorHAnsi"/>
                      <w:sz w:val="20"/>
                      <w:szCs w:val="20"/>
                      <w:lang w:val="sr-Latn-RS"/>
                    </w:rPr>
                  </w:pPr>
                  <w:r w:rsidRPr="00155E89">
                    <w:rPr>
                      <w:rFonts w:asciiTheme="majorHAnsi" w:hAnsiTheme="majorHAnsi" w:cstheme="majorHAnsi"/>
                      <w:sz w:val="20"/>
                      <w:szCs w:val="20"/>
                      <w:lang w:val="sr-Latn-RS"/>
                    </w:rPr>
                    <w:t>6</w:t>
                  </w:r>
                </w:p>
              </w:tc>
            </w:tr>
            <w:tr w:rsidR="00846096" w:rsidRPr="00155E89" w14:paraId="085ED29E" w14:textId="77777777" w:rsidTr="00F0565D">
              <w:tc>
                <w:tcPr>
                  <w:tcW w:w="1129" w:type="dxa"/>
                  <w:shd w:val="clear" w:color="auto" w:fill="auto"/>
                </w:tcPr>
                <w:p w14:paraId="2F2E6809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</w:pPr>
                  <w:r w:rsidRPr="00155E89"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  <w:t>Aktivnost 1</w:t>
                  </w:r>
                </w:p>
              </w:tc>
              <w:tc>
                <w:tcPr>
                  <w:tcW w:w="863" w:type="dxa"/>
                  <w:shd w:val="clear" w:color="auto" w:fill="auto"/>
                </w:tcPr>
                <w:p w14:paraId="2259E8E7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6E48B244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75EBDE6D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74C0E206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26ABE5B6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2B982F64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</w:tr>
            <w:tr w:rsidR="00846096" w:rsidRPr="00155E89" w14:paraId="6CC91FB9" w14:textId="77777777" w:rsidTr="00F0565D">
              <w:tc>
                <w:tcPr>
                  <w:tcW w:w="1129" w:type="dxa"/>
                  <w:shd w:val="clear" w:color="auto" w:fill="auto"/>
                </w:tcPr>
                <w:p w14:paraId="38C2AF39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</w:pPr>
                  <w:r w:rsidRPr="00155E89"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  <w:t>Aktivnost 2</w:t>
                  </w:r>
                </w:p>
              </w:tc>
              <w:tc>
                <w:tcPr>
                  <w:tcW w:w="863" w:type="dxa"/>
                  <w:shd w:val="clear" w:color="auto" w:fill="auto"/>
                </w:tcPr>
                <w:p w14:paraId="1FC8DD8C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77E81467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1D63BDBD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1672BB21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4A818EB2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674C14DC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</w:tr>
            <w:tr w:rsidR="00846096" w:rsidRPr="00155E89" w14:paraId="1C67623C" w14:textId="77777777" w:rsidTr="00F0565D">
              <w:tc>
                <w:tcPr>
                  <w:tcW w:w="1129" w:type="dxa"/>
                  <w:shd w:val="clear" w:color="auto" w:fill="auto"/>
                </w:tcPr>
                <w:p w14:paraId="7AD2FA4F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</w:pPr>
                  <w:r w:rsidRPr="00155E89"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  <w:t>Aktivnost 3</w:t>
                  </w:r>
                </w:p>
              </w:tc>
              <w:tc>
                <w:tcPr>
                  <w:tcW w:w="863" w:type="dxa"/>
                  <w:shd w:val="clear" w:color="auto" w:fill="auto"/>
                </w:tcPr>
                <w:p w14:paraId="0AD99D84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597C8B52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19F9B5BD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1BBDCB2F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5B289467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3ED21473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</w:tr>
            <w:tr w:rsidR="00846096" w:rsidRPr="00155E89" w14:paraId="40F182E9" w14:textId="77777777" w:rsidTr="00F0565D">
              <w:tc>
                <w:tcPr>
                  <w:tcW w:w="1129" w:type="dxa"/>
                  <w:shd w:val="clear" w:color="auto" w:fill="auto"/>
                </w:tcPr>
                <w:p w14:paraId="45306533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</w:pPr>
                  <w:r w:rsidRPr="00155E89"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  <w:t>Aktivnost 4</w:t>
                  </w:r>
                </w:p>
              </w:tc>
              <w:tc>
                <w:tcPr>
                  <w:tcW w:w="863" w:type="dxa"/>
                  <w:shd w:val="clear" w:color="auto" w:fill="auto"/>
                </w:tcPr>
                <w:p w14:paraId="6CA7215A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62B77301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32C3CA33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1C30E264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1A69E455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6B6947B9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</w:tr>
            <w:tr w:rsidR="00846096" w:rsidRPr="00155E89" w14:paraId="30F65B6D" w14:textId="77777777" w:rsidTr="00F0565D">
              <w:tc>
                <w:tcPr>
                  <w:tcW w:w="1129" w:type="dxa"/>
                  <w:shd w:val="clear" w:color="auto" w:fill="auto"/>
                </w:tcPr>
                <w:p w14:paraId="0C38047B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</w:pPr>
                  <w:r w:rsidRPr="00155E89"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  <w:t>Aktivnost 5</w:t>
                  </w:r>
                </w:p>
              </w:tc>
              <w:tc>
                <w:tcPr>
                  <w:tcW w:w="863" w:type="dxa"/>
                  <w:shd w:val="clear" w:color="auto" w:fill="auto"/>
                </w:tcPr>
                <w:p w14:paraId="5C10A25F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0531FF7D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6A23243E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61324373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60528651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58F7AEB6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</w:tr>
            <w:tr w:rsidR="00846096" w:rsidRPr="00155E89" w14:paraId="1677EBC4" w14:textId="77777777" w:rsidTr="00F0565D">
              <w:tc>
                <w:tcPr>
                  <w:tcW w:w="1129" w:type="dxa"/>
                  <w:shd w:val="clear" w:color="auto" w:fill="auto"/>
                </w:tcPr>
                <w:p w14:paraId="761E403B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</w:pPr>
                  <w:r w:rsidRPr="00155E89"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  <w:t>Aktivnost 6</w:t>
                  </w:r>
                </w:p>
              </w:tc>
              <w:tc>
                <w:tcPr>
                  <w:tcW w:w="863" w:type="dxa"/>
                  <w:shd w:val="clear" w:color="auto" w:fill="auto"/>
                </w:tcPr>
                <w:p w14:paraId="01931D42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03D63057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4B093865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3BC56845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1F3DF709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273AD130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</w:tr>
            <w:tr w:rsidR="00846096" w:rsidRPr="00155E89" w14:paraId="4E0EE8D7" w14:textId="77777777" w:rsidTr="00F0565D">
              <w:tc>
                <w:tcPr>
                  <w:tcW w:w="1129" w:type="dxa"/>
                  <w:shd w:val="clear" w:color="auto" w:fill="auto"/>
                </w:tcPr>
                <w:p w14:paraId="119C8311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</w:pPr>
                  <w:r w:rsidRPr="00155E89"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  <w:t>Aktivnost 7</w:t>
                  </w:r>
                </w:p>
              </w:tc>
              <w:tc>
                <w:tcPr>
                  <w:tcW w:w="863" w:type="dxa"/>
                  <w:shd w:val="clear" w:color="auto" w:fill="auto"/>
                </w:tcPr>
                <w:p w14:paraId="3C5CD3E1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50393B20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3E9E130A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514D4D5C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1D9D9D63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42ABA612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</w:tr>
            <w:tr w:rsidR="00846096" w:rsidRPr="00155E89" w14:paraId="16663269" w14:textId="77777777" w:rsidTr="00F0565D">
              <w:tc>
                <w:tcPr>
                  <w:tcW w:w="1129" w:type="dxa"/>
                  <w:shd w:val="clear" w:color="auto" w:fill="auto"/>
                </w:tcPr>
                <w:p w14:paraId="2D0753F4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</w:pPr>
                  <w:r w:rsidRPr="00155E89"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  <w:t>Aktivnost 8</w:t>
                  </w:r>
                </w:p>
              </w:tc>
              <w:tc>
                <w:tcPr>
                  <w:tcW w:w="863" w:type="dxa"/>
                  <w:shd w:val="clear" w:color="auto" w:fill="auto"/>
                </w:tcPr>
                <w:p w14:paraId="0D2C74EF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7D8EBEA0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6833FD1A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2D81CDC0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67BF0987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26DD6486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</w:tr>
            <w:tr w:rsidR="00846096" w:rsidRPr="00155E89" w14:paraId="11B2D38A" w14:textId="77777777" w:rsidTr="00F0565D">
              <w:tc>
                <w:tcPr>
                  <w:tcW w:w="1129" w:type="dxa"/>
                  <w:shd w:val="clear" w:color="auto" w:fill="auto"/>
                </w:tcPr>
                <w:p w14:paraId="69A8B5CB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</w:pPr>
                  <w:r w:rsidRPr="00155E89"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  <w:t>Aktivnost 9</w:t>
                  </w:r>
                </w:p>
              </w:tc>
              <w:tc>
                <w:tcPr>
                  <w:tcW w:w="863" w:type="dxa"/>
                  <w:shd w:val="clear" w:color="auto" w:fill="auto"/>
                </w:tcPr>
                <w:p w14:paraId="085309D0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74AC149A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089F3FF3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6065053F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1E873607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443072D9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</w:tr>
            <w:tr w:rsidR="00846096" w:rsidRPr="00155E89" w14:paraId="4D364148" w14:textId="77777777" w:rsidTr="00F0565D">
              <w:tc>
                <w:tcPr>
                  <w:tcW w:w="1129" w:type="dxa"/>
                  <w:shd w:val="clear" w:color="auto" w:fill="auto"/>
                </w:tcPr>
                <w:p w14:paraId="146A0D68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43911211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2F6EF45D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4EA153A0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1E11F1AD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31713771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5F68A95D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</w:tr>
            <w:tr w:rsidR="00846096" w:rsidRPr="00155E89" w14:paraId="7C709AB5" w14:textId="77777777" w:rsidTr="00F0565D">
              <w:tc>
                <w:tcPr>
                  <w:tcW w:w="1129" w:type="dxa"/>
                  <w:shd w:val="clear" w:color="auto" w:fill="auto"/>
                </w:tcPr>
                <w:p w14:paraId="35734198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21A84747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4FC32737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0CC43A35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5EF9B2D5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2C4E7C55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5A049262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</w:tr>
            <w:tr w:rsidR="00846096" w:rsidRPr="00155E89" w14:paraId="54CFA909" w14:textId="77777777" w:rsidTr="00F0565D">
              <w:tc>
                <w:tcPr>
                  <w:tcW w:w="1129" w:type="dxa"/>
                  <w:shd w:val="clear" w:color="auto" w:fill="auto"/>
                </w:tcPr>
                <w:p w14:paraId="06EBFB2F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sz w:val="16"/>
                      <w:szCs w:val="16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260FDD11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49A0A859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336729A3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17B51AC0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19CFE4A2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  <w:tc>
                <w:tcPr>
                  <w:tcW w:w="863" w:type="dxa"/>
                  <w:shd w:val="clear" w:color="auto" w:fill="auto"/>
                </w:tcPr>
                <w:p w14:paraId="5782ED1F" w14:textId="77777777" w:rsidR="00846096" w:rsidRPr="00155E89" w:rsidRDefault="00846096" w:rsidP="00846096">
                  <w:pPr>
                    <w:rPr>
                      <w:rFonts w:asciiTheme="majorHAnsi" w:hAnsiTheme="majorHAnsi" w:cstheme="majorHAnsi"/>
                      <w:lang w:val="sr-Latn-RS"/>
                    </w:rPr>
                  </w:pPr>
                </w:p>
              </w:tc>
            </w:tr>
          </w:tbl>
          <w:p w14:paraId="375FF8AD" w14:textId="77777777" w:rsidR="00676C29" w:rsidRPr="00155E89" w:rsidRDefault="00676C29" w:rsidP="0044128B">
            <w:pPr>
              <w:rPr>
                <w:rFonts w:asciiTheme="majorHAnsi" w:hAnsiTheme="majorHAnsi" w:cstheme="majorHAnsi"/>
                <w:b/>
              </w:rPr>
            </w:pPr>
          </w:p>
          <w:p w14:paraId="77D3D29F" w14:textId="77777777" w:rsidR="00C234BB" w:rsidRPr="00155E89" w:rsidRDefault="00C234BB" w:rsidP="0044128B">
            <w:pPr>
              <w:rPr>
                <w:rFonts w:asciiTheme="majorHAnsi" w:hAnsiTheme="majorHAnsi" w:cstheme="majorHAnsi"/>
                <w:b/>
              </w:rPr>
            </w:pPr>
          </w:p>
          <w:p w14:paraId="4071CBE6" w14:textId="77777777" w:rsidR="00C234BB" w:rsidRPr="00155E89" w:rsidRDefault="00C234BB" w:rsidP="0044128B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2348F9" w:rsidRPr="00155E89" w14:paraId="2CBC2436" w14:textId="77777777" w:rsidTr="00F0565D"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71001" w14:textId="77777777" w:rsidR="002348F9" w:rsidRPr="00155E89" w:rsidRDefault="002348F9" w:rsidP="0044128B">
            <w:pPr>
              <w:rPr>
                <w:rFonts w:asciiTheme="majorHAnsi" w:hAnsiTheme="majorHAnsi" w:cstheme="majorHAnsi"/>
                <w:b/>
              </w:rPr>
            </w:pPr>
          </w:p>
          <w:p w14:paraId="057DC305" w14:textId="77777777" w:rsidR="002348F9" w:rsidRPr="00155E89" w:rsidRDefault="002348F9" w:rsidP="0044128B">
            <w:pPr>
              <w:rPr>
                <w:rFonts w:asciiTheme="majorHAnsi" w:hAnsiTheme="majorHAnsi" w:cstheme="majorHAnsi"/>
                <w:b/>
              </w:rPr>
            </w:pPr>
            <w:proofErr w:type="spellStart"/>
            <w:r w:rsidRPr="00155E89">
              <w:rPr>
                <w:rFonts w:asciiTheme="majorHAnsi" w:hAnsiTheme="majorHAnsi" w:cstheme="majorHAnsi"/>
                <w:b/>
              </w:rPr>
              <w:t>Ciljne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grupe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kojima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r w:rsidRPr="00155E89">
              <w:rPr>
                <w:rFonts w:asciiTheme="majorHAnsi" w:hAnsiTheme="majorHAnsi" w:cstheme="majorHAnsi"/>
                <w:b/>
              </w:rPr>
              <w:lastRenderedPageBreak/>
              <w:t xml:space="preserve">je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projekat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namijenjen</w:t>
            </w:r>
            <w:proofErr w:type="spellEnd"/>
          </w:p>
          <w:p w14:paraId="44AF4353" w14:textId="77777777" w:rsidR="002348F9" w:rsidRPr="00155E89" w:rsidRDefault="002348F9" w:rsidP="0044128B">
            <w:pPr>
              <w:rPr>
                <w:rFonts w:asciiTheme="majorHAnsi" w:hAnsiTheme="majorHAnsi" w:cstheme="majorHAnsi"/>
                <w:b/>
              </w:rPr>
            </w:pPr>
          </w:p>
          <w:p w14:paraId="12B69CF3" w14:textId="77777777" w:rsidR="002348F9" w:rsidRPr="00155E89" w:rsidRDefault="002348F9" w:rsidP="0044128B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FC8EF" w14:textId="77777777" w:rsidR="002348F9" w:rsidRPr="00155E89" w:rsidRDefault="002348F9" w:rsidP="0044128B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AB6DC0" w:rsidRPr="00155E89" w14:paraId="20CF5624" w14:textId="77777777" w:rsidTr="00F0565D"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6A297" w14:textId="4D286D7B" w:rsidR="00AB6DC0" w:rsidRPr="00155E89" w:rsidRDefault="00AB6DC0" w:rsidP="0044128B">
            <w:pPr>
              <w:rPr>
                <w:rFonts w:asciiTheme="majorHAnsi" w:hAnsiTheme="majorHAnsi" w:cstheme="majorHAnsi"/>
                <w:b/>
              </w:rPr>
            </w:pPr>
            <w:proofErr w:type="spellStart"/>
            <w:r w:rsidRPr="00155E89">
              <w:rPr>
                <w:rFonts w:asciiTheme="majorHAnsi" w:hAnsiTheme="majorHAnsi" w:cstheme="majorHAnsi"/>
                <w:b/>
              </w:rPr>
              <w:t>Očekivani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rezultati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projekta</w:t>
            </w:r>
            <w:proofErr w:type="spellEnd"/>
          </w:p>
        </w:tc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382424" w14:textId="77777777" w:rsidR="00AB6DC0" w:rsidRPr="00155E89" w:rsidRDefault="00AB6DC0" w:rsidP="0044128B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2348F9" w:rsidRPr="00DD7D1B" w14:paraId="429D6B20" w14:textId="77777777" w:rsidTr="00F0565D"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5E59D" w14:textId="77777777" w:rsidR="002348F9" w:rsidRPr="00155E89" w:rsidRDefault="002348F9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  <w:p w14:paraId="6B069924" w14:textId="77777777" w:rsidR="002348F9" w:rsidRPr="00155E89" w:rsidRDefault="002348F9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  <w:r w:rsidRPr="00155E89">
              <w:rPr>
                <w:rFonts w:asciiTheme="majorHAnsi" w:hAnsiTheme="majorHAnsi" w:cstheme="majorHAnsi"/>
                <w:b/>
                <w:lang w:val="it-IT"/>
              </w:rPr>
              <w:t>Vidljivost rezultata projekta i medijska pokrivenost</w:t>
            </w:r>
          </w:p>
          <w:p w14:paraId="772DE380" w14:textId="77777777" w:rsidR="002348F9" w:rsidRPr="00155E89" w:rsidRDefault="002348F9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  <w:p w14:paraId="367D9538" w14:textId="77777777" w:rsidR="002348F9" w:rsidRPr="00155E89" w:rsidRDefault="002348F9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</w:tc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D25898" w14:textId="77777777" w:rsidR="002348F9" w:rsidRPr="00155E89" w:rsidRDefault="002348F9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</w:tc>
      </w:tr>
    </w:tbl>
    <w:p w14:paraId="4000561D" w14:textId="77777777" w:rsidR="0044128B" w:rsidRPr="00155E89" w:rsidRDefault="0044128B" w:rsidP="00B65915">
      <w:pPr>
        <w:rPr>
          <w:rFonts w:asciiTheme="majorHAnsi" w:hAnsiTheme="majorHAnsi" w:cstheme="majorHAnsi"/>
          <w:b/>
          <w:color w:val="FF0000"/>
          <w:lang w:val="it-IT"/>
        </w:rPr>
      </w:pPr>
    </w:p>
    <w:p w14:paraId="67F475EB" w14:textId="77777777" w:rsidR="007502F9" w:rsidRPr="00155E89" w:rsidRDefault="007502F9" w:rsidP="00B65915">
      <w:pPr>
        <w:rPr>
          <w:rFonts w:asciiTheme="majorHAnsi" w:hAnsiTheme="majorHAnsi" w:cstheme="majorHAnsi"/>
          <w:b/>
          <w:color w:val="FF0000"/>
          <w:lang w:val="it-IT"/>
        </w:rPr>
      </w:pPr>
    </w:p>
    <w:p w14:paraId="285C9AFA" w14:textId="77777777" w:rsidR="00474C97" w:rsidRPr="00155E89" w:rsidRDefault="00474C97" w:rsidP="00B65915">
      <w:pPr>
        <w:rPr>
          <w:rFonts w:asciiTheme="majorHAnsi" w:hAnsiTheme="majorHAnsi" w:cstheme="majorHAnsi"/>
          <w:b/>
          <w:color w:val="FF0000"/>
          <w:lang w:val="it-IT"/>
        </w:rPr>
      </w:pPr>
    </w:p>
    <w:tbl>
      <w:tblPr>
        <w:tblW w:w="8928" w:type="dxa"/>
        <w:tblInd w:w="36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576"/>
        <w:gridCol w:w="5352"/>
      </w:tblGrid>
      <w:tr w:rsidR="0044128B" w:rsidRPr="00DD7D1B" w14:paraId="68ED9C7A" w14:textId="77777777" w:rsidTr="0044128B">
        <w:trPr>
          <w:trHeight w:val="480"/>
        </w:trPr>
        <w:tc>
          <w:tcPr>
            <w:tcW w:w="8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24429" w14:textId="77777777" w:rsidR="0044128B" w:rsidRPr="00155E89" w:rsidRDefault="0044128B" w:rsidP="008F4532">
            <w:pPr>
              <w:jc w:val="center"/>
              <w:rPr>
                <w:rFonts w:asciiTheme="majorHAnsi" w:hAnsiTheme="majorHAnsi" w:cstheme="majorHAnsi"/>
                <w:b/>
                <w:lang w:val="it-IT"/>
              </w:rPr>
            </w:pPr>
            <w:r w:rsidRPr="00155E89">
              <w:rPr>
                <w:rFonts w:asciiTheme="majorHAnsi" w:hAnsiTheme="majorHAnsi" w:cstheme="majorHAnsi"/>
                <w:b/>
                <w:lang w:val="it-IT"/>
              </w:rPr>
              <w:t xml:space="preserve">Potrebna sredstva za </w:t>
            </w:r>
            <w:r w:rsidR="008F2BCC" w:rsidRPr="00155E89">
              <w:rPr>
                <w:rFonts w:asciiTheme="majorHAnsi" w:hAnsiTheme="majorHAnsi" w:cstheme="majorHAnsi"/>
                <w:b/>
                <w:lang w:val="it-IT"/>
              </w:rPr>
              <w:t>realizaciju projekta</w:t>
            </w:r>
            <w:r w:rsidR="00AC6BA7" w:rsidRPr="00155E89">
              <w:rPr>
                <w:rFonts w:asciiTheme="majorHAnsi" w:hAnsiTheme="majorHAnsi" w:cstheme="majorHAnsi"/>
                <w:b/>
                <w:lang w:val="it-IT"/>
              </w:rPr>
              <w:t>/ izvori finans</w:t>
            </w:r>
            <w:r w:rsidRPr="00155E89">
              <w:rPr>
                <w:rFonts w:asciiTheme="majorHAnsi" w:hAnsiTheme="majorHAnsi" w:cstheme="majorHAnsi"/>
                <w:b/>
                <w:lang w:val="it-IT"/>
              </w:rPr>
              <w:t>ira</w:t>
            </w:r>
            <w:r w:rsidR="00AC6BA7" w:rsidRPr="00155E89">
              <w:rPr>
                <w:rFonts w:asciiTheme="majorHAnsi" w:hAnsiTheme="majorHAnsi" w:cstheme="majorHAnsi"/>
                <w:b/>
                <w:lang w:val="it-IT"/>
              </w:rPr>
              <w:t xml:space="preserve">nja </w:t>
            </w:r>
            <w:r w:rsidR="008F4532" w:rsidRPr="00155E89">
              <w:rPr>
                <w:rFonts w:asciiTheme="majorHAnsi" w:hAnsiTheme="majorHAnsi" w:cstheme="majorHAnsi"/>
                <w:b/>
                <w:lang w:val="it-IT"/>
              </w:rPr>
              <w:t>projekta</w:t>
            </w:r>
            <w:r w:rsidR="00AC6BA7" w:rsidRPr="00155E89">
              <w:rPr>
                <w:rFonts w:asciiTheme="majorHAnsi" w:hAnsiTheme="majorHAnsi" w:cstheme="majorHAnsi"/>
                <w:b/>
                <w:lang w:val="it-IT"/>
              </w:rPr>
              <w:t xml:space="preserve"> u 2022</w:t>
            </w:r>
            <w:r w:rsidRPr="00155E89">
              <w:rPr>
                <w:rFonts w:asciiTheme="majorHAnsi" w:hAnsiTheme="majorHAnsi" w:cstheme="majorHAnsi"/>
                <w:b/>
                <w:lang w:val="it-IT"/>
              </w:rPr>
              <w:t>. - iznos u €</w:t>
            </w:r>
          </w:p>
        </w:tc>
      </w:tr>
      <w:tr w:rsidR="0044128B" w:rsidRPr="00DD7D1B" w14:paraId="63DF8D0C" w14:textId="77777777" w:rsidTr="0044128B">
        <w:tc>
          <w:tcPr>
            <w:tcW w:w="3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98EE60" w14:textId="77777777" w:rsidR="0044128B" w:rsidRPr="00155E89" w:rsidRDefault="0044128B" w:rsidP="008F4532">
            <w:pPr>
              <w:rPr>
                <w:rFonts w:asciiTheme="majorHAnsi" w:hAnsiTheme="majorHAnsi" w:cstheme="majorHAnsi"/>
                <w:b/>
                <w:lang w:val="it-IT"/>
              </w:rPr>
            </w:pPr>
            <w:r w:rsidRPr="00155E89">
              <w:rPr>
                <w:rFonts w:asciiTheme="majorHAnsi" w:hAnsiTheme="majorHAnsi" w:cstheme="majorHAnsi"/>
                <w:b/>
                <w:lang w:val="it-IT"/>
              </w:rPr>
              <w:t xml:space="preserve">Ukupan iznos potrebnih sredstava za realizaciju </w:t>
            </w:r>
            <w:r w:rsidR="008F4532" w:rsidRPr="00155E89">
              <w:rPr>
                <w:rFonts w:asciiTheme="majorHAnsi" w:hAnsiTheme="majorHAnsi" w:cstheme="majorHAnsi"/>
                <w:b/>
                <w:lang w:val="it-IT"/>
              </w:rPr>
              <w:t>projekta</w:t>
            </w:r>
            <w:r w:rsidRPr="00155E89">
              <w:rPr>
                <w:rFonts w:asciiTheme="majorHAnsi" w:hAnsiTheme="majorHAnsi" w:cstheme="majorHAnsi"/>
                <w:b/>
                <w:lang w:val="it-IT"/>
              </w:rPr>
              <w:t xml:space="preserve"> u €</w:t>
            </w:r>
          </w:p>
        </w:tc>
        <w:tc>
          <w:tcPr>
            <w:tcW w:w="5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DD4F5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</w:tc>
      </w:tr>
      <w:tr w:rsidR="0044128B" w:rsidRPr="00155E89" w14:paraId="34683CAB" w14:textId="77777777" w:rsidTr="0044128B">
        <w:tc>
          <w:tcPr>
            <w:tcW w:w="3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30198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  <w:proofErr w:type="spellStart"/>
            <w:r w:rsidRPr="00155E89">
              <w:rPr>
                <w:rFonts w:asciiTheme="majorHAnsi" w:hAnsiTheme="majorHAnsi" w:cstheme="majorHAnsi"/>
                <w:b/>
              </w:rPr>
              <w:t>Vlastita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sredstva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="008F4532" w:rsidRPr="00155E89">
              <w:rPr>
                <w:rFonts w:asciiTheme="majorHAnsi" w:hAnsiTheme="majorHAnsi" w:cstheme="majorHAnsi"/>
                <w:b/>
              </w:rPr>
              <w:t>realizatora</w:t>
            </w:r>
            <w:proofErr w:type="spellEnd"/>
            <w:r w:rsidR="008F4532"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="008F4532" w:rsidRPr="00155E89">
              <w:rPr>
                <w:rFonts w:asciiTheme="majorHAnsi" w:hAnsiTheme="majorHAnsi" w:cstheme="majorHAnsi"/>
                <w:b/>
              </w:rPr>
              <w:t>projekta</w:t>
            </w:r>
            <w:proofErr w:type="spellEnd"/>
          </w:p>
          <w:p w14:paraId="49D0DDD7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5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DB4EBB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44128B" w:rsidRPr="00DD7D1B" w14:paraId="7E1E3502" w14:textId="77777777" w:rsidTr="0044128B">
        <w:tc>
          <w:tcPr>
            <w:tcW w:w="3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EC32C8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  <w:r w:rsidRPr="00155E89">
              <w:rPr>
                <w:rFonts w:asciiTheme="majorHAnsi" w:hAnsiTheme="majorHAnsi" w:cstheme="majorHAnsi"/>
                <w:b/>
                <w:lang w:val="it-IT"/>
              </w:rPr>
              <w:t>Učestvovanje drugih subjekata javnog i/ili privatnog sektora (navesti izvore i iznose)</w:t>
            </w:r>
          </w:p>
        </w:tc>
        <w:tc>
          <w:tcPr>
            <w:tcW w:w="5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64E126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  <w:lang w:val="it-IT"/>
              </w:rPr>
            </w:pPr>
          </w:p>
        </w:tc>
      </w:tr>
      <w:tr w:rsidR="0044128B" w:rsidRPr="00155E89" w14:paraId="5CCB95BA" w14:textId="77777777" w:rsidTr="0044128B">
        <w:tc>
          <w:tcPr>
            <w:tcW w:w="3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E4957F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  <w:proofErr w:type="spellStart"/>
            <w:r w:rsidRPr="00155E89">
              <w:rPr>
                <w:rFonts w:asciiTheme="majorHAnsi" w:hAnsiTheme="majorHAnsi" w:cstheme="majorHAnsi"/>
                <w:b/>
              </w:rPr>
              <w:t>Traženi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iznos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podrške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od TOT-a</w:t>
            </w:r>
          </w:p>
        </w:tc>
        <w:tc>
          <w:tcPr>
            <w:tcW w:w="5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480812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  <w:p w14:paraId="316A79B3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</w:tc>
      </w:tr>
    </w:tbl>
    <w:p w14:paraId="093BE846" w14:textId="77777777" w:rsidR="0044128B" w:rsidRPr="00155E89" w:rsidRDefault="0044128B" w:rsidP="0044128B">
      <w:pPr>
        <w:ind w:left="360"/>
        <w:rPr>
          <w:rFonts w:asciiTheme="majorHAnsi" w:hAnsiTheme="majorHAnsi" w:cstheme="majorHAnsi"/>
          <w:b/>
        </w:rPr>
      </w:pPr>
    </w:p>
    <w:p w14:paraId="5A4A87E4" w14:textId="77777777" w:rsidR="0044128B" w:rsidRPr="00155E89" w:rsidRDefault="0044128B" w:rsidP="0044128B">
      <w:pPr>
        <w:rPr>
          <w:rFonts w:asciiTheme="majorHAnsi" w:hAnsiTheme="majorHAnsi" w:cstheme="majorHAnsi"/>
          <w:b/>
        </w:rPr>
      </w:pPr>
    </w:p>
    <w:p w14:paraId="784C1416" w14:textId="77777777" w:rsidR="0044128B" w:rsidRPr="00155E89" w:rsidRDefault="0044128B" w:rsidP="0044128B">
      <w:pPr>
        <w:rPr>
          <w:rFonts w:asciiTheme="majorHAnsi" w:hAnsiTheme="majorHAnsi" w:cstheme="majorHAnsi"/>
          <w:b/>
        </w:rPr>
      </w:pPr>
    </w:p>
    <w:p w14:paraId="19AB7D2A" w14:textId="77777777" w:rsidR="0044128B" w:rsidRPr="00155E89" w:rsidRDefault="0044128B" w:rsidP="0044128B">
      <w:pPr>
        <w:ind w:left="360"/>
        <w:rPr>
          <w:rFonts w:asciiTheme="majorHAnsi" w:hAnsiTheme="majorHAnsi" w:cstheme="majorHAnsi"/>
          <w:b/>
        </w:rPr>
      </w:pPr>
    </w:p>
    <w:tbl>
      <w:tblPr>
        <w:tblW w:w="8928" w:type="dxa"/>
        <w:tblInd w:w="36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64"/>
        <w:gridCol w:w="4464"/>
      </w:tblGrid>
      <w:tr w:rsidR="0044128B" w:rsidRPr="00155E89" w14:paraId="38F2F2F7" w14:textId="77777777" w:rsidTr="0044128B">
        <w:tc>
          <w:tcPr>
            <w:tcW w:w="8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ED80C2" w14:textId="77777777" w:rsidR="0044128B" w:rsidRPr="00155E89" w:rsidRDefault="0044128B" w:rsidP="0044128B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155E89">
              <w:rPr>
                <w:rFonts w:asciiTheme="majorHAnsi" w:hAnsiTheme="majorHAnsi" w:cstheme="majorHAnsi"/>
                <w:b/>
              </w:rPr>
              <w:t xml:space="preserve">NAPOMENA: </w:t>
            </w:r>
            <w:proofErr w:type="spellStart"/>
            <w:r w:rsidR="00474C97" w:rsidRPr="00155E89">
              <w:rPr>
                <w:rFonts w:asciiTheme="majorHAnsi" w:hAnsiTheme="majorHAnsi" w:cstheme="majorHAnsi"/>
                <w:b/>
              </w:rPr>
              <w:t>Uz</w:t>
            </w:r>
            <w:proofErr w:type="spellEnd"/>
            <w:r w:rsidR="00474C97"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="00474C97" w:rsidRPr="00155E89">
              <w:rPr>
                <w:rFonts w:asciiTheme="majorHAnsi" w:hAnsiTheme="majorHAnsi" w:cstheme="majorHAnsi"/>
                <w:b/>
              </w:rPr>
              <w:t>ovaj</w:t>
            </w:r>
            <w:proofErr w:type="spellEnd"/>
            <w:r w:rsidR="00474C97"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="00474C97" w:rsidRPr="00155E89">
              <w:rPr>
                <w:rFonts w:asciiTheme="majorHAnsi" w:hAnsiTheme="majorHAnsi" w:cstheme="majorHAnsi"/>
                <w:b/>
              </w:rPr>
              <w:t>Zahtjev</w:t>
            </w:r>
            <w:proofErr w:type="spellEnd"/>
            <w:r w:rsidR="00474C97"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="00474C97" w:rsidRPr="00155E89">
              <w:rPr>
                <w:rFonts w:asciiTheme="majorHAnsi" w:hAnsiTheme="majorHAnsi" w:cstheme="majorHAnsi"/>
                <w:b/>
              </w:rPr>
              <w:t>potrebno</w:t>
            </w:r>
            <w:proofErr w:type="spellEnd"/>
            <w:r w:rsidR="00474C97" w:rsidRPr="00155E89">
              <w:rPr>
                <w:rFonts w:asciiTheme="majorHAnsi" w:hAnsiTheme="majorHAnsi" w:cstheme="majorHAnsi"/>
                <w:b/>
              </w:rPr>
              <w:t xml:space="preserve"> je </w:t>
            </w:r>
            <w:proofErr w:type="spellStart"/>
            <w:r w:rsidR="00474C97" w:rsidRPr="00155E89">
              <w:rPr>
                <w:rFonts w:asciiTheme="majorHAnsi" w:hAnsiTheme="majorHAnsi" w:cstheme="majorHAnsi"/>
                <w:b/>
              </w:rPr>
              <w:t>priložiti</w:t>
            </w:r>
            <w:proofErr w:type="spellEnd"/>
            <w:r w:rsidR="00474C97"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="00474C97" w:rsidRPr="00155E89">
              <w:rPr>
                <w:rFonts w:asciiTheme="majorHAnsi" w:hAnsiTheme="majorHAnsi" w:cstheme="majorHAnsi"/>
                <w:b/>
              </w:rPr>
              <w:t>i</w:t>
            </w:r>
            <w:proofErr w:type="spellEnd"/>
            <w:r w:rsidR="00474C97"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="00474C97" w:rsidRPr="00155E89">
              <w:rPr>
                <w:rFonts w:asciiTheme="majorHAnsi" w:hAnsiTheme="majorHAnsi" w:cstheme="majorHAnsi"/>
                <w:b/>
              </w:rPr>
              <w:t>ostalu</w:t>
            </w:r>
            <w:proofErr w:type="spellEnd"/>
            <w:r w:rsidR="00474C97"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="00474C97" w:rsidRPr="00155E89">
              <w:rPr>
                <w:rFonts w:asciiTheme="majorHAnsi" w:hAnsiTheme="majorHAnsi" w:cstheme="majorHAnsi"/>
                <w:b/>
              </w:rPr>
              <w:t>cjelokupnu</w:t>
            </w:r>
            <w:proofErr w:type="spellEnd"/>
            <w:r w:rsidR="00474C97"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="00474C97" w:rsidRPr="00155E89">
              <w:rPr>
                <w:rFonts w:asciiTheme="majorHAnsi" w:hAnsiTheme="majorHAnsi" w:cstheme="majorHAnsi"/>
                <w:b/>
              </w:rPr>
              <w:t>dokumentaciju</w:t>
            </w:r>
            <w:proofErr w:type="spellEnd"/>
            <w:r w:rsidR="00474C97"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="00474C97" w:rsidRPr="00155E89">
              <w:rPr>
                <w:rFonts w:asciiTheme="majorHAnsi" w:hAnsiTheme="majorHAnsi" w:cstheme="majorHAnsi"/>
                <w:b/>
              </w:rPr>
              <w:t>navedenu</w:t>
            </w:r>
            <w:proofErr w:type="spellEnd"/>
            <w:r w:rsidR="00474C97" w:rsidRPr="00155E89">
              <w:rPr>
                <w:rFonts w:asciiTheme="majorHAnsi" w:hAnsiTheme="majorHAnsi" w:cstheme="majorHAnsi"/>
                <w:b/>
              </w:rPr>
              <w:t xml:space="preserve"> u </w:t>
            </w:r>
            <w:proofErr w:type="spellStart"/>
            <w:r w:rsidR="008F2BCC" w:rsidRPr="00155E89">
              <w:rPr>
                <w:rFonts w:asciiTheme="majorHAnsi" w:hAnsiTheme="majorHAnsi" w:cstheme="majorHAnsi"/>
                <w:b/>
              </w:rPr>
              <w:t>Javnom</w:t>
            </w:r>
            <w:proofErr w:type="spellEnd"/>
            <w:r w:rsidR="008F2BCC"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="008F2BCC" w:rsidRPr="00155E89">
              <w:rPr>
                <w:rFonts w:asciiTheme="majorHAnsi" w:hAnsiTheme="majorHAnsi" w:cstheme="majorHAnsi"/>
                <w:b/>
              </w:rPr>
              <w:t>pozivu</w:t>
            </w:r>
            <w:proofErr w:type="spellEnd"/>
            <w:r w:rsidR="00474C97" w:rsidRPr="00155E89">
              <w:rPr>
                <w:rFonts w:asciiTheme="majorHAnsi" w:hAnsiTheme="majorHAnsi" w:cstheme="majorHAnsi"/>
                <w:b/>
              </w:rPr>
              <w:t xml:space="preserve">. </w:t>
            </w:r>
          </w:p>
          <w:p w14:paraId="4C717DC6" w14:textId="77777777" w:rsidR="0044128B" w:rsidRPr="00155E89" w:rsidRDefault="0044128B" w:rsidP="0044128B">
            <w:pPr>
              <w:jc w:val="center"/>
              <w:rPr>
                <w:rFonts w:asciiTheme="majorHAnsi" w:hAnsiTheme="majorHAnsi" w:cstheme="majorHAnsi"/>
                <w:b/>
              </w:rPr>
            </w:pPr>
          </w:p>
        </w:tc>
      </w:tr>
      <w:tr w:rsidR="0044128B" w:rsidRPr="00155E89" w14:paraId="54D234C4" w14:textId="77777777" w:rsidTr="0044128B">
        <w:tc>
          <w:tcPr>
            <w:tcW w:w="4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FC5FF" w14:textId="77777777" w:rsidR="0044128B" w:rsidRPr="00155E89" w:rsidRDefault="0044128B" w:rsidP="0044128B">
            <w:pPr>
              <w:jc w:val="center"/>
              <w:rPr>
                <w:rFonts w:asciiTheme="majorHAnsi" w:hAnsiTheme="majorHAnsi" w:cstheme="majorHAnsi"/>
                <w:b/>
              </w:rPr>
            </w:pPr>
            <w:proofErr w:type="spellStart"/>
            <w:r w:rsidRPr="00155E89">
              <w:rPr>
                <w:rFonts w:asciiTheme="majorHAnsi" w:hAnsiTheme="majorHAnsi" w:cstheme="majorHAnsi"/>
                <w:b/>
              </w:rPr>
              <w:t>Mjesto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i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datum</w:t>
            </w:r>
          </w:p>
          <w:p w14:paraId="043BA06E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  <w:p w14:paraId="7E8658CD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  <w:p w14:paraId="03099D33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  <w:p w14:paraId="22E05039" w14:textId="77777777" w:rsidR="0044128B" w:rsidRPr="00155E89" w:rsidRDefault="0044128B" w:rsidP="0044128B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4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725202" w14:textId="77777777" w:rsidR="0044128B" w:rsidRPr="00155E89" w:rsidRDefault="0044128B" w:rsidP="0044128B">
            <w:pPr>
              <w:jc w:val="center"/>
              <w:rPr>
                <w:rFonts w:asciiTheme="majorHAnsi" w:hAnsiTheme="majorHAnsi" w:cstheme="majorHAnsi"/>
                <w:b/>
              </w:rPr>
            </w:pPr>
            <w:proofErr w:type="spellStart"/>
            <w:r w:rsidRPr="00155E89">
              <w:rPr>
                <w:rFonts w:asciiTheme="majorHAnsi" w:hAnsiTheme="majorHAnsi" w:cstheme="majorHAnsi"/>
                <w:b/>
              </w:rPr>
              <w:t>Pečat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i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potpis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odgovorne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osobe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</w:p>
          <w:p w14:paraId="46C0E327" w14:textId="77777777" w:rsidR="0044128B" w:rsidRPr="00155E89" w:rsidRDefault="0044128B" w:rsidP="0044128B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70D7337F" w14:textId="77777777" w:rsidR="0044128B" w:rsidRPr="00155E89" w:rsidRDefault="0044128B" w:rsidP="0044128B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0ADF714C" w14:textId="77777777" w:rsidR="0044128B" w:rsidRPr="00155E89" w:rsidRDefault="0044128B" w:rsidP="0044128B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390A224A" w14:textId="77777777" w:rsidR="0044128B" w:rsidRPr="00155E89" w:rsidRDefault="0044128B" w:rsidP="0044128B">
            <w:pPr>
              <w:jc w:val="center"/>
              <w:rPr>
                <w:rFonts w:asciiTheme="majorHAnsi" w:hAnsiTheme="majorHAnsi" w:cstheme="majorHAnsi"/>
                <w:b/>
              </w:rPr>
            </w:pPr>
          </w:p>
        </w:tc>
      </w:tr>
    </w:tbl>
    <w:p w14:paraId="1F3F32C6" w14:textId="77777777" w:rsidR="0044128B" w:rsidRPr="00155E89" w:rsidRDefault="0044128B" w:rsidP="0044128B">
      <w:pPr>
        <w:rPr>
          <w:rFonts w:asciiTheme="majorHAnsi" w:hAnsiTheme="majorHAnsi" w:cstheme="majorHAnsi"/>
          <w:b/>
        </w:rPr>
      </w:pPr>
    </w:p>
    <w:p w14:paraId="568B9B2A" w14:textId="77777777" w:rsidR="0044128B" w:rsidRPr="00155E89" w:rsidRDefault="0044128B" w:rsidP="0044128B">
      <w:pPr>
        <w:rPr>
          <w:rFonts w:asciiTheme="majorHAnsi" w:hAnsiTheme="majorHAnsi" w:cstheme="majorHAnsi"/>
        </w:rPr>
      </w:pPr>
    </w:p>
    <w:p w14:paraId="44CC6DCE" w14:textId="77777777" w:rsidR="005B6D97" w:rsidRPr="00155E89" w:rsidRDefault="005B6D97" w:rsidP="00B65915">
      <w:pPr>
        <w:rPr>
          <w:rFonts w:asciiTheme="majorHAnsi" w:hAnsiTheme="majorHAnsi" w:cstheme="majorHAnsi"/>
          <w:b/>
          <w:lang w:eastAsia="hr-HR"/>
        </w:rPr>
      </w:pPr>
    </w:p>
    <w:p w14:paraId="6230BC09" w14:textId="18F40BFE" w:rsidR="00B65915" w:rsidRPr="00155E89" w:rsidRDefault="00B65915" w:rsidP="00B65915">
      <w:pPr>
        <w:rPr>
          <w:rFonts w:asciiTheme="majorHAnsi" w:hAnsiTheme="majorHAnsi" w:cstheme="majorHAnsi"/>
          <w:b/>
          <w:lang w:eastAsia="hr-HR"/>
        </w:rPr>
      </w:pPr>
      <w:r w:rsidRPr="00155E89">
        <w:rPr>
          <w:rFonts w:asciiTheme="majorHAnsi" w:hAnsiTheme="majorHAnsi" w:cstheme="majorHAnsi"/>
          <w:b/>
          <w:lang w:eastAsia="hr-HR"/>
        </w:rPr>
        <w:tab/>
      </w:r>
      <w:r w:rsidRPr="00155E89">
        <w:rPr>
          <w:rFonts w:asciiTheme="majorHAnsi" w:hAnsiTheme="majorHAnsi" w:cstheme="majorHAnsi"/>
          <w:b/>
          <w:lang w:eastAsia="hr-HR"/>
        </w:rPr>
        <w:tab/>
      </w:r>
      <w:bookmarkStart w:id="1" w:name="_Toc527122846"/>
    </w:p>
    <w:bookmarkEnd w:id="1"/>
    <w:p w14:paraId="02AA851B" w14:textId="77777777" w:rsidR="00B65915" w:rsidRPr="00155E89" w:rsidRDefault="008C7CB6" w:rsidP="00474C97">
      <w:pPr>
        <w:jc w:val="right"/>
        <w:rPr>
          <w:rFonts w:asciiTheme="majorHAnsi" w:hAnsiTheme="majorHAnsi" w:cstheme="majorHAnsi"/>
          <w:b/>
          <w:bCs/>
          <w:color w:val="FF0000"/>
        </w:rPr>
      </w:pPr>
      <w:proofErr w:type="spellStart"/>
      <w:r w:rsidRPr="00155E89">
        <w:rPr>
          <w:rFonts w:asciiTheme="majorHAnsi" w:hAnsiTheme="majorHAnsi" w:cstheme="majorHAnsi"/>
          <w:b/>
          <w:bCs/>
          <w:color w:val="FF0000"/>
        </w:rPr>
        <w:t>Prilog</w:t>
      </w:r>
      <w:proofErr w:type="spellEnd"/>
      <w:r w:rsidRPr="00155E89">
        <w:rPr>
          <w:rFonts w:asciiTheme="majorHAnsi" w:hAnsiTheme="majorHAnsi" w:cstheme="majorHAnsi"/>
          <w:b/>
          <w:bCs/>
          <w:color w:val="FF0000"/>
        </w:rPr>
        <w:t xml:space="preserve"> </w:t>
      </w:r>
      <w:proofErr w:type="spellStart"/>
      <w:r w:rsidRPr="00155E89">
        <w:rPr>
          <w:rFonts w:asciiTheme="majorHAnsi" w:hAnsiTheme="majorHAnsi" w:cstheme="majorHAnsi"/>
          <w:b/>
          <w:bCs/>
          <w:color w:val="FF0000"/>
        </w:rPr>
        <w:t>II</w:t>
      </w:r>
      <w:r w:rsidR="005B6D97" w:rsidRPr="00155E89">
        <w:rPr>
          <w:rFonts w:asciiTheme="majorHAnsi" w:hAnsiTheme="majorHAnsi" w:cstheme="majorHAnsi"/>
          <w:b/>
          <w:bCs/>
          <w:color w:val="FF0000"/>
        </w:rPr>
        <w:t>_</w:t>
      </w:r>
      <w:r w:rsidR="00474C97" w:rsidRPr="00155E89">
        <w:rPr>
          <w:rFonts w:asciiTheme="majorHAnsi" w:hAnsiTheme="majorHAnsi" w:cstheme="majorHAnsi"/>
          <w:b/>
          <w:bCs/>
          <w:color w:val="FF0000"/>
        </w:rPr>
        <w:t>Obrazac</w:t>
      </w:r>
      <w:proofErr w:type="spellEnd"/>
      <w:r w:rsidR="00474C97" w:rsidRPr="00155E89">
        <w:rPr>
          <w:rFonts w:asciiTheme="majorHAnsi" w:hAnsiTheme="majorHAnsi" w:cstheme="majorHAnsi"/>
          <w:b/>
          <w:bCs/>
          <w:color w:val="FF0000"/>
        </w:rPr>
        <w:t xml:space="preserve"> TPR</w:t>
      </w:r>
      <w:r w:rsidR="005B6D97" w:rsidRPr="00155E89">
        <w:rPr>
          <w:rFonts w:asciiTheme="majorHAnsi" w:hAnsiTheme="majorHAnsi" w:cstheme="majorHAnsi"/>
          <w:b/>
          <w:bCs/>
          <w:color w:val="FF0000"/>
        </w:rPr>
        <w:t xml:space="preserve"> 2022.</w:t>
      </w:r>
    </w:p>
    <w:p w14:paraId="62C11C7F" w14:textId="77777777" w:rsidR="00F50198" w:rsidRPr="00155E89" w:rsidRDefault="00F50198" w:rsidP="00B65915">
      <w:pPr>
        <w:rPr>
          <w:rFonts w:asciiTheme="majorHAnsi" w:hAnsiTheme="majorHAnsi" w:cstheme="majorHAnsi"/>
          <w:b/>
          <w:bCs/>
          <w:color w:val="0000FF"/>
        </w:rPr>
      </w:pPr>
    </w:p>
    <w:p w14:paraId="256F1D1E" w14:textId="77777777" w:rsidR="00F50198" w:rsidRPr="00155E89" w:rsidRDefault="00F50198" w:rsidP="00F50198">
      <w:pPr>
        <w:jc w:val="center"/>
        <w:rPr>
          <w:rFonts w:asciiTheme="majorHAnsi" w:hAnsiTheme="majorHAnsi" w:cstheme="majorHAnsi"/>
          <w:b/>
          <w:lang w:val="pl-PL"/>
        </w:rPr>
      </w:pPr>
      <w:r w:rsidRPr="00155E89">
        <w:rPr>
          <w:rFonts w:asciiTheme="majorHAnsi" w:hAnsiTheme="majorHAnsi" w:cstheme="majorHAnsi"/>
          <w:b/>
          <w:lang w:val="pl-PL"/>
        </w:rPr>
        <w:t>TRO</w:t>
      </w:r>
      <w:r w:rsidRPr="00155E89">
        <w:rPr>
          <w:rFonts w:asciiTheme="majorHAnsi" w:hAnsiTheme="majorHAnsi" w:cstheme="majorHAnsi"/>
          <w:b/>
        </w:rPr>
        <w:t>Š</w:t>
      </w:r>
      <w:r w:rsidRPr="00155E89">
        <w:rPr>
          <w:rFonts w:asciiTheme="majorHAnsi" w:hAnsiTheme="majorHAnsi" w:cstheme="majorHAnsi"/>
          <w:b/>
          <w:lang w:val="pl-PL"/>
        </w:rPr>
        <w:t>KOVNIK</w:t>
      </w:r>
      <w:r w:rsidRPr="00155E89">
        <w:rPr>
          <w:rFonts w:asciiTheme="majorHAnsi" w:hAnsiTheme="majorHAnsi" w:cstheme="majorHAnsi"/>
          <w:b/>
        </w:rPr>
        <w:t xml:space="preserve"> </w:t>
      </w:r>
      <w:r w:rsidRPr="00155E89">
        <w:rPr>
          <w:rFonts w:asciiTheme="majorHAnsi" w:hAnsiTheme="majorHAnsi" w:cstheme="majorHAnsi"/>
          <w:b/>
          <w:lang w:val="pl-PL"/>
        </w:rPr>
        <w:t>PLANIRANIH</w:t>
      </w:r>
      <w:r w:rsidRPr="00155E89">
        <w:rPr>
          <w:rFonts w:asciiTheme="majorHAnsi" w:hAnsiTheme="majorHAnsi" w:cstheme="majorHAnsi"/>
          <w:b/>
        </w:rPr>
        <w:t xml:space="preserve"> </w:t>
      </w:r>
      <w:r w:rsidRPr="00155E89">
        <w:rPr>
          <w:rFonts w:asciiTheme="majorHAnsi" w:hAnsiTheme="majorHAnsi" w:cstheme="majorHAnsi"/>
          <w:b/>
          <w:lang w:val="pl-PL"/>
        </w:rPr>
        <w:t xml:space="preserve">PRIHODA </w:t>
      </w:r>
    </w:p>
    <w:p w14:paraId="32BCBE5F" w14:textId="77777777" w:rsidR="00F50198" w:rsidRPr="00155E89" w:rsidRDefault="00F50198" w:rsidP="00F50198">
      <w:pPr>
        <w:jc w:val="center"/>
        <w:rPr>
          <w:rFonts w:asciiTheme="majorHAnsi" w:hAnsiTheme="majorHAnsi" w:cstheme="majorHAnsi"/>
          <w:b/>
          <w:lang w:val="pl-PL"/>
        </w:rPr>
      </w:pPr>
      <w:r w:rsidRPr="00155E89">
        <w:rPr>
          <w:rFonts w:asciiTheme="majorHAnsi" w:hAnsiTheme="majorHAnsi" w:cstheme="majorHAnsi"/>
          <w:b/>
          <w:lang w:val="pl-PL"/>
        </w:rPr>
        <w:t xml:space="preserve">I RASHODA </w:t>
      </w:r>
      <w:r w:rsidR="008F2BCC" w:rsidRPr="00155E89">
        <w:rPr>
          <w:rFonts w:asciiTheme="majorHAnsi" w:hAnsiTheme="majorHAnsi" w:cstheme="majorHAnsi"/>
          <w:b/>
          <w:lang w:val="pl-PL"/>
        </w:rPr>
        <w:t>REALIZACIJE PROJEKTA</w:t>
      </w:r>
    </w:p>
    <w:p w14:paraId="0DE01E61" w14:textId="77777777" w:rsidR="00F50198" w:rsidRPr="00155E89" w:rsidRDefault="00F50198" w:rsidP="00F50198">
      <w:pPr>
        <w:jc w:val="center"/>
        <w:rPr>
          <w:rFonts w:asciiTheme="majorHAnsi" w:hAnsiTheme="majorHAnsi" w:cstheme="majorHAnsi"/>
          <w:b/>
          <w:lang w:val="pl-PL"/>
        </w:rPr>
      </w:pPr>
    </w:p>
    <w:tbl>
      <w:tblPr>
        <w:tblW w:w="0" w:type="auto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12"/>
        <w:gridCol w:w="4756"/>
      </w:tblGrid>
      <w:tr w:rsidR="00F50198" w:rsidRPr="00155E89" w14:paraId="7AEA6122" w14:textId="77777777" w:rsidTr="00046207">
        <w:trPr>
          <w:trHeight w:val="567"/>
        </w:trPr>
        <w:tc>
          <w:tcPr>
            <w:tcW w:w="4912" w:type="dxa"/>
            <w:shd w:val="clear" w:color="auto" w:fill="auto"/>
          </w:tcPr>
          <w:p w14:paraId="69FA16E0" w14:textId="77777777" w:rsidR="00F50198" w:rsidRPr="00155E89" w:rsidRDefault="00F50198" w:rsidP="00EA1DA9">
            <w:pPr>
              <w:rPr>
                <w:rFonts w:asciiTheme="majorHAnsi" w:hAnsiTheme="majorHAnsi" w:cstheme="majorHAnsi"/>
                <w:b/>
                <w:lang w:eastAsia="hr-HR"/>
              </w:rPr>
            </w:pPr>
            <w:proofErr w:type="spellStart"/>
            <w:r w:rsidRPr="00155E89">
              <w:rPr>
                <w:rFonts w:asciiTheme="majorHAnsi" w:hAnsiTheme="majorHAnsi" w:cstheme="majorHAnsi"/>
                <w:b/>
                <w:lang w:eastAsia="hr-HR"/>
              </w:rPr>
              <w:t>Naziv</w:t>
            </w:r>
            <w:proofErr w:type="spellEnd"/>
            <w:r w:rsidRPr="00155E89">
              <w:rPr>
                <w:rFonts w:asciiTheme="majorHAnsi" w:hAnsiTheme="majorHAnsi" w:cstheme="majorHAnsi"/>
                <w:b/>
                <w:lang w:eastAsia="hr-HR"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  <w:lang w:eastAsia="hr-HR"/>
              </w:rPr>
              <w:t>podnosioca</w:t>
            </w:r>
            <w:proofErr w:type="spellEnd"/>
            <w:r w:rsidRPr="00155E89">
              <w:rPr>
                <w:rFonts w:asciiTheme="majorHAnsi" w:hAnsiTheme="majorHAnsi" w:cstheme="majorHAnsi"/>
                <w:b/>
                <w:lang w:eastAsia="hr-HR"/>
              </w:rPr>
              <w:t>:</w:t>
            </w:r>
          </w:p>
          <w:p w14:paraId="3A4C6C96" w14:textId="77777777" w:rsidR="00F50198" w:rsidRPr="00155E89" w:rsidRDefault="00F50198" w:rsidP="00EA1DA9">
            <w:pPr>
              <w:rPr>
                <w:rFonts w:asciiTheme="majorHAnsi" w:hAnsiTheme="majorHAnsi" w:cstheme="majorHAnsi"/>
                <w:b/>
                <w:lang w:eastAsia="hr-HR"/>
              </w:rPr>
            </w:pPr>
          </w:p>
        </w:tc>
        <w:tc>
          <w:tcPr>
            <w:tcW w:w="4756" w:type="dxa"/>
            <w:shd w:val="clear" w:color="auto" w:fill="auto"/>
          </w:tcPr>
          <w:p w14:paraId="20EE8ED6" w14:textId="77777777" w:rsidR="00F50198" w:rsidRPr="00155E89" w:rsidRDefault="00F50198" w:rsidP="00EA1DA9">
            <w:pPr>
              <w:rPr>
                <w:rFonts w:asciiTheme="majorHAnsi" w:hAnsiTheme="majorHAnsi" w:cstheme="majorHAnsi"/>
                <w:b/>
                <w:color w:val="002060"/>
                <w:lang w:eastAsia="hr-HR"/>
              </w:rPr>
            </w:pPr>
          </w:p>
        </w:tc>
      </w:tr>
      <w:tr w:rsidR="00F50198" w:rsidRPr="00155E89" w14:paraId="01452F76" w14:textId="77777777" w:rsidTr="00046207">
        <w:trPr>
          <w:trHeight w:val="567"/>
        </w:trPr>
        <w:tc>
          <w:tcPr>
            <w:tcW w:w="4912" w:type="dxa"/>
            <w:shd w:val="clear" w:color="auto" w:fill="auto"/>
          </w:tcPr>
          <w:p w14:paraId="0C9D5ACD" w14:textId="77777777" w:rsidR="00F50198" w:rsidRPr="00155E89" w:rsidRDefault="00F50198" w:rsidP="00EA1DA9">
            <w:pPr>
              <w:rPr>
                <w:rFonts w:asciiTheme="majorHAnsi" w:hAnsiTheme="majorHAnsi" w:cstheme="majorHAnsi"/>
                <w:b/>
                <w:lang w:eastAsia="hr-HR"/>
              </w:rPr>
            </w:pPr>
            <w:proofErr w:type="spellStart"/>
            <w:r w:rsidRPr="00155E89">
              <w:rPr>
                <w:rFonts w:asciiTheme="majorHAnsi" w:hAnsiTheme="majorHAnsi" w:cstheme="majorHAnsi"/>
                <w:b/>
                <w:lang w:eastAsia="hr-HR"/>
              </w:rPr>
              <w:t>Naziv</w:t>
            </w:r>
            <w:proofErr w:type="spellEnd"/>
            <w:r w:rsidRPr="00155E89">
              <w:rPr>
                <w:rFonts w:asciiTheme="majorHAnsi" w:hAnsiTheme="majorHAnsi" w:cstheme="majorHAnsi"/>
                <w:b/>
                <w:lang w:eastAsia="hr-HR"/>
              </w:rPr>
              <w:t xml:space="preserve"> </w:t>
            </w:r>
            <w:proofErr w:type="spellStart"/>
            <w:r w:rsidR="00A95C02" w:rsidRPr="00155E89">
              <w:rPr>
                <w:rFonts w:asciiTheme="majorHAnsi" w:hAnsiTheme="majorHAnsi" w:cstheme="majorHAnsi"/>
                <w:b/>
                <w:lang w:eastAsia="hr-HR"/>
              </w:rPr>
              <w:t>projekta</w:t>
            </w:r>
            <w:proofErr w:type="spellEnd"/>
            <w:r w:rsidRPr="00155E89">
              <w:rPr>
                <w:rFonts w:asciiTheme="majorHAnsi" w:hAnsiTheme="majorHAnsi" w:cstheme="majorHAnsi"/>
                <w:b/>
                <w:lang w:eastAsia="hr-HR"/>
              </w:rPr>
              <w:t>:</w:t>
            </w:r>
          </w:p>
          <w:p w14:paraId="0BB13149" w14:textId="77777777" w:rsidR="00F50198" w:rsidRPr="00155E89" w:rsidRDefault="00F50198" w:rsidP="00EA1DA9">
            <w:pPr>
              <w:rPr>
                <w:rFonts w:asciiTheme="majorHAnsi" w:hAnsiTheme="majorHAnsi" w:cstheme="majorHAnsi"/>
                <w:b/>
                <w:lang w:eastAsia="hr-HR"/>
              </w:rPr>
            </w:pPr>
          </w:p>
        </w:tc>
        <w:tc>
          <w:tcPr>
            <w:tcW w:w="4756" w:type="dxa"/>
            <w:shd w:val="clear" w:color="auto" w:fill="auto"/>
          </w:tcPr>
          <w:p w14:paraId="27BC6396" w14:textId="77777777" w:rsidR="00F50198" w:rsidRPr="00155E89" w:rsidRDefault="00F50198" w:rsidP="00EA1DA9">
            <w:pPr>
              <w:rPr>
                <w:rFonts w:asciiTheme="majorHAnsi" w:hAnsiTheme="majorHAnsi" w:cstheme="majorHAnsi"/>
                <w:b/>
                <w:color w:val="002060"/>
                <w:lang w:eastAsia="hr-HR"/>
              </w:rPr>
            </w:pPr>
          </w:p>
        </w:tc>
      </w:tr>
      <w:tr w:rsidR="00F50198" w:rsidRPr="00DD7D1B" w14:paraId="7854D909" w14:textId="77777777" w:rsidTr="00046207">
        <w:trPr>
          <w:trHeight w:val="567"/>
        </w:trPr>
        <w:tc>
          <w:tcPr>
            <w:tcW w:w="4912" w:type="dxa"/>
            <w:shd w:val="clear" w:color="auto" w:fill="auto"/>
          </w:tcPr>
          <w:p w14:paraId="563A7DA9" w14:textId="77777777" w:rsidR="00F50198" w:rsidRPr="00155E89" w:rsidRDefault="00F50198" w:rsidP="00EA1DA9">
            <w:pPr>
              <w:rPr>
                <w:rFonts w:asciiTheme="majorHAnsi" w:hAnsiTheme="majorHAnsi" w:cstheme="majorHAnsi"/>
                <w:b/>
                <w:lang w:val="it-IT" w:eastAsia="hr-HR"/>
              </w:rPr>
            </w:pPr>
            <w:r w:rsidRPr="00155E89">
              <w:rPr>
                <w:rFonts w:asciiTheme="majorHAnsi" w:hAnsiTheme="majorHAnsi" w:cstheme="majorHAnsi"/>
                <w:b/>
                <w:lang w:val="it-IT" w:eastAsia="hr-HR"/>
              </w:rPr>
              <w:t>Ime i prezime odgovorne osobe:</w:t>
            </w:r>
          </w:p>
          <w:p w14:paraId="1CF3944A" w14:textId="77777777" w:rsidR="00F50198" w:rsidRPr="00155E89" w:rsidRDefault="00F50198" w:rsidP="00EA1DA9">
            <w:pPr>
              <w:rPr>
                <w:rFonts w:asciiTheme="majorHAnsi" w:hAnsiTheme="majorHAnsi" w:cstheme="majorHAnsi"/>
                <w:b/>
                <w:lang w:val="it-IT" w:eastAsia="hr-HR"/>
              </w:rPr>
            </w:pPr>
          </w:p>
        </w:tc>
        <w:tc>
          <w:tcPr>
            <w:tcW w:w="4756" w:type="dxa"/>
            <w:shd w:val="clear" w:color="auto" w:fill="auto"/>
          </w:tcPr>
          <w:p w14:paraId="478C9C4C" w14:textId="77777777" w:rsidR="00F50198" w:rsidRPr="00155E89" w:rsidRDefault="00F50198" w:rsidP="00EA1DA9">
            <w:pPr>
              <w:rPr>
                <w:rFonts w:asciiTheme="majorHAnsi" w:hAnsiTheme="majorHAnsi" w:cstheme="majorHAnsi"/>
                <w:b/>
                <w:color w:val="002060"/>
                <w:lang w:val="it-IT" w:eastAsia="hr-HR"/>
              </w:rPr>
            </w:pPr>
          </w:p>
        </w:tc>
      </w:tr>
      <w:tr w:rsidR="00F50198" w:rsidRPr="00155E89" w14:paraId="7A2256A9" w14:textId="77777777" w:rsidTr="00046207">
        <w:trPr>
          <w:trHeight w:val="567"/>
        </w:trPr>
        <w:tc>
          <w:tcPr>
            <w:tcW w:w="4912" w:type="dxa"/>
            <w:shd w:val="clear" w:color="auto" w:fill="auto"/>
          </w:tcPr>
          <w:p w14:paraId="6A172EC5" w14:textId="77777777" w:rsidR="00F50198" w:rsidRPr="00155E89" w:rsidRDefault="00F50198" w:rsidP="00EA1DA9">
            <w:pPr>
              <w:rPr>
                <w:rFonts w:asciiTheme="majorHAnsi" w:hAnsiTheme="majorHAnsi" w:cstheme="majorHAnsi"/>
                <w:b/>
                <w:lang w:eastAsia="hr-HR"/>
              </w:rPr>
            </w:pPr>
            <w:proofErr w:type="spellStart"/>
            <w:r w:rsidRPr="00155E89">
              <w:rPr>
                <w:rFonts w:asciiTheme="majorHAnsi" w:hAnsiTheme="majorHAnsi" w:cstheme="majorHAnsi"/>
                <w:b/>
                <w:lang w:eastAsia="hr-HR"/>
              </w:rPr>
              <w:t>Adresa</w:t>
            </w:r>
            <w:proofErr w:type="spellEnd"/>
            <w:r w:rsidRPr="00155E89">
              <w:rPr>
                <w:rFonts w:asciiTheme="majorHAnsi" w:hAnsiTheme="majorHAnsi" w:cstheme="majorHAnsi"/>
                <w:b/>
                <w:lang w:eastAsia="hr-HR"/>
              </w:rPr>
              <w:t xml:space="preserve">, </w:t>
            </w:r>
            <w:proofErr w:type="spellStart"/>
            <w:r w:rsidRPr="00155E89">
              <w:rPr>
                <w:rFonts w:asciiTheme="majorHAnsi" w:hAnsiTheme="majorHAnsi" w:cstheme="majorHAnsi"/>
                <w:b/>
                <w:lang w:eastAsia="hr-HR"/>
              </w:rPr>
              <w:t>telefon</w:t>
            </w:r>
            <w:proofErr w:type="spellEnd"/>
            <w:r w:rsidRPr="00155E89">
              <w:rPr>
                <w:rFonts w:asciiTheme="majorHAnsi" w:hAnsiTheme="majorHAnsi" w:cstheme="majorHAnsi"/>
                <w:b/>
                <w:lang w:eastAsia="hr-HR"/>
              </w:rPr>
              <w:t>, e-mail:</w:t>
            </w:r>
          </w:p>
          <w:p w14:paraId="166A2930" w14:textId="77777777" w:rsidR="00F50198" w:rsidRPr="00155E89" w:rsidRDefault="00F50198" w:rsidP="00EA1DA9">
            <w:pPr>
              <w:rPr>
                <w:rFonts w:asciiTheme="majorHAnsi" w:hAnsiTheme="majorHAnsi" w:cstheme="majorHAnsi"/>
                <w:b/>
                <w:lang w:eastAsia="hr-HR"/>
              </w:rPr>
            </w:pPr>
          </w:p>
        </w:tc>
        <w:tc>
          <w:tcPr>
            <w:tcW w:w="4756" w:type="dxa"/>
            <w:shd w:val="clear" w:color="auto" w:fill="auto"/>
          </w:tcPr>
          <w:p w14:paraId="01BAE651" w14:textId="77777777" w:rsidR="00F50198" w:rsidRPr="00155E89" w:rsidRDefault="00F50198" w:rsidP="00EA1DA9">
            <w:pPr>
              <w:rPr>
                <w:rFonts w:asciiTheme="majorHAnsi" w:hAnsiTheme="majorHAnsi" w:cstheme="majorHAnsi"/>
                <w:b/>
                <w:color w:val="002060"/>
                <w:lang w:eastAsia="hr-HR"/>
              </w:rPr>
            </w:pPr>
          </w:p>
        </w:tc>
      </w:tr>
    </w:tbl>
    <w:p w14:paraId="0DF6F536" w14:textId="77777777" w:rsidR="005741F0" w:rsidRPr="00155E89" w:rsidRDefault="005741F0" w:rsidP="005741F0">
      <w:pPr>
        <w:ind w:left="720"/>
        <w:jc w:val="both"/>
        <w:rPr>
          <w:rFonts w:asciiTheme="majorHAnsi" w:hAnsiTheme="majorHAnsi" w:cstheme="majorHAnsi"/>
          <w:lang w:val="sr-Latn-RS"/>
        </w:rPr>
      </w:pPr>
    </w:p>
    <w:p w14:paraId="58A7E737" w14:textId="200C4CCC" w:rsidR="005741F0" w:rsidRPr="00155E89" w:rsidRDefault="005741F0" w:rsidP="005741F0">
      <w:pPr>
        <w:ind w:left="720"/>
        <w:jc w:val="both"/>
        <w:rPr>
          <w:rFonts w:asciiTheme="majorHAnsi" w:hAnsiTheme="majorHAnsi" w:cstheme="majorHAnsi"/>
          <w:lang w:val="sr-Latn-RS"/>
        </w:rPr>
      </w:pPr>
      <w:r w:rsidRPr="00155E89">
        <w:rPr>
          <w:rFonts w:asciiTheme="majorHAnsi" w:hAnsiTheme="majorHAnsi" w:cstheme="majorHAnsi"/>
          <w:lang w:val="sr-Latn-RS"/>
        </w:rPr>
        <w:t>Realizator projekta popunjava tablicu budžeta (troškovi i prihodi) shodno individualnim potrebama u skladu sa članovima 5, 6, 7 ovog Javnog poziva. U nastavku je</w:t>
      </w:r>
      <w:r w:rsidR="008F0948">
        <w:rPr>
          <w:rFonts w:asciiTheme="majorHAnsi" w:hAnsiTheme="majorHAnsi" w:cstheme="majorHAnsi"/>
          <w:lang w:val="sr-Latn-RS"/>
        </w:rPr>
        <w:t xml:space="preserve"> </w:t>
      </w:r>
      <w:r w:rsidRPr="00155E89">
        <w:rPr>
          <w:rFonts w:asciiTheme="majorHAnsi" w:hAnsiTheme="majorHAnsi" w:cstheme="majorHAnsi"/>
          <w:lang w:val="sr-Latn-RS"/>
        </w:rPr>
        <w:t xml:space="preserve">primjer tablice troškova. </w:t>
      </w:r>
    </w:p>
    <w:p w14:paraId="3C5E0D3C" w14:textId="77777777" w:rsidR="005741F0" w:rsidRPr="00155E89" w:rsidRDefault="005741F0" w:rsidP="00046207">
      <w:pPr>
        <w:ind w:left="720"/>
        <w:rPr>
          <w:rFonts w:asciiTheme="majorHAnsi" w:hAnsiTheme="majorHAnsi" w:cstheme="majorHAnsi"/>
          <w:lang w:val="sr-Latn-RS"/>
        </w:rPr>
      </w:pPr>
    </w:p>
    <w:tbl>
      <w:tblPr>
        <w:tblW w:w="972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810"/>
        <w:gridCol w:w="4050"/>
        <w:gridCol w:w="1350"/>
        <w:gridCol w:w="1620"/>
        <w:gridCol w:w="1890"/>
      </w:tblGrid>
      <w:tr w:rsidR="00222539" w:rsidRPr="00155E89" w14:paraId="17C9D3B5" w14:textId="77777777" w:rsidTr="00DA2ACA">
        <w:trPr>
          <w:trHeight w:val="300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AACB9" w14:textId="77777777" w:rsidR="00222539" w:rsidRPr="00155E89" w:rsidRDefault="00222539" w:rsidP="00DA2ACA">
            <w:pPr>
              <w:rPr>
                <w:rFonts w:asciiTheme="majorHAnsi" w:hAnsiTheme="majorHAnsi" w:cstheme="majorHAnsi"/>
                <w:lang w:val="sr-Latn-RS"/>
              </w:rPr>
            </w:pPr>
            <w:r w:rsidRPr="00155E89">
              <w:rPr>
                <w:rFonts w:asciiTheme="majorHAnsi" w:hAnsiTheme="majorHAnsi" w:cstheme="majorHAnsi"/>
                <w:lang w:val="sr-Latn-RS"/>
              </w:rPr>
              <w:t> 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0F37A" w14:textId="77777777" w:rsidR="00222539" w:rsidRPr="00155E89" w:rsidRDefault="00222539" w:rsidP="00DA2ACA">
            <w:pPr>
              <w:rPr>
                <w:rFonts w:asciiTheme="majorHAnsi" w:hAnsiTheme="majorHAnsi" w:cstheme="majorHAnsi"/>
                <w:b/>
                <w:bCs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lang w:val="sr-Latn-RS"/>
              </w:rPr>
              <w:t>Opis troškova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940A0" w14:textId="77777777" w:rsidR="00222539" w:rsidRPr="00155E89" w:rsidRDefault="00222539" w:rsidP="00DA2ACA">
            <w:pPr>
              <w:rPr>
                <w:rFonts w:asciiTheme="majorHAnsi" w:hAnsiTheme="majorHAnsi" w:cstheme="majorHAnsi"/>
                <w:b/>
                <w:bCs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lang w:val="sr-Latn-RS"/>
              </w:rPr>
              <w:t>Količina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10187" w14:textId="77777777" w:rsidR="00222539" w:rsidRPr="00155E89" w:rsidRDefault="00222539" w:rsidP="00DA2ACA">
            <w:pPr>
              <w:rPr>
                <w:rFonts w:asciiTheme="majorHAnsi" w:hAnsiTheme="majorHAnsi" w:cstheme="majorHAnsi"/>
                <w:b/>
                <w:bCs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lang w:val="sr-Latn-RS"/>
              </w:rPr>
              <w:t>Vrijednost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49C37" w14:textId="12558910" w:rsidR="00222539" w:rsidRPr="00155E89" w:rsidRDefault="00222539" w:rsidP="00DA2ACA">
            <w:pPr>
              <w:rPr>
                <w:rFonts w:asciiTheme="majorHAnsi" w:hAnsiTheme="majorHAnsi" w:cstheme="majorHAnsi"/>
                <w:b/>
                <w:bCs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lang w:val="sr-Latn-RS"/>
              </w:rPr>
              <w:t xml:space="preserve">Ukupno </w:t>
            </w:r>
            <w:r w:rsidR="008F0948" w:rsidRPr="00155E89">
              <w:rPr>
                <w:rFonts w:asciiTheme="majorHAnsi" w:hAnsiTheme="majorHAnsi" w:cstheme="majorHAnsi"/>
                <w:b/>
                <w:lang w:val="it-IT"/>
              </w:rPr>
              <w:t>€</w:t>
            </w:r>
          </w:p>
        </w:tc>
      </w:tr>
      <w:tr w:rsidR="00222539" w:rsidRPr="00155E89" w14:paraId="2597954C" w14:textId="77777777" w:rsidTr="00DA2ACA">
        <w:trPr>
          <w:trHeight w:val="300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B859F" w14:textId="77777777" w:rsidR="00222539" w:rsidRPr="00155E89" w:rsidRDefault="00222539" w:rsidP="00DA2ACA">
            <w:pPr>
              <w:jc w:val="right"/>
              <w:rPr>
                <w:rFonts w:asciiTheme="majorHAnsi" w:hAnsiTheme="majorHAnsi" w:cstheme="majorHAnsi"/>
                <w:b/>
                <w:bCs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lang w:val="sr-Latn-RS"/>
              </w:rPr>
              <w:t>1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1E772" w14:textId="65989890" w:rsidR="00222539" w:rsidRPr="00155E89" w:rsidRDefault="00222539" w:rsidP="00DA2ACA">
            <w:pPr>
              <w:rPr>
                <w:rFonts w:asciiTheme="majorHAnsi" w:hAnsiTheme="majorHAnsi" w:cstheme="majorHAnsi"/>
                <w:b/>
                <w:bCs/>
                <w:lang w:val="sr-Latn-R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8F394" w14:textId="77777777" w:rsidR="00222539" w:rsidRPr="00155E89" w:rsidRDefault="00222539" w:rsidP="00DA2ACA">
            <w:pPr>
              <w:rPr>
                <w:rFonts w:asciiTheme="majorHAnsi" w:hAnsiTheme="majorHAnsi" w:cstheme="majorHAnsi"/>
                <w:lang w:val="sr-Latn-RS"/>
              </w:rPr>
            </w:pPr>
            <w:r w:rsidRPr="00155E89">
              <w:rPr>
                <w:rFonts w:asciiTheme="majorHAnsi" w:hAnsiTheme="majorHAnsi" w:cstheme="majorHAnsi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555A6" w14:textId="77777777" w:rsidR="00222539" w:rsidRPr="00155E89" w:rsidRDefault="00222539" w:rsidP="00DA2ACA">
            <w:pPr>
              <w:rPr>
                <w:rFonts w:asciiTheme="majorHAnsi" w:hAnsiTheme="majorHAnsi" w:cstheme="majorHAnsi"/>
                <w:lang w:val="sr-Latn-RS"/>
              </w:rPr>
            </w:pPr>
            <w:r w:rsidRPr="00155E89">
              <w:rPr>
                <w:rFonts w:asciiTheme="majorHAnsi" w:hAnsiTheme="majorHAnsi" w:cstheme="majorHAnsi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395D2" w14:textId="77777777" w:rsidR="00222539" w:rsidRPr="00155E89" w:rsidRDefault="00222539" w:rsidP="00DA2ACA">
            <w:pPr>
              <w:rPr>
                <w:rFonts w:asciiTheme="majorHAnsi" w:hAnsiTheme="majorHAnsi" w:cstheme="majorHAnsi"/>
                <w:lang w:val="sr-Latn-RS"/>
              </w:rPr>
            </w:pPr>
            <w:r w:rsidRPr="00155E89">
              <w:rPr>
                <w:rFonts w:asciiTheme="majorHAnsi" w:hAnsiTheme="majorHAnsi" w:cstheme="majorHAnsi"/>
                <w:lang w:val="sr-Latn-RS"/>
              </w:rPr>
              <w:t> </w:t>
            </w:r>
          </w:p>
        </w:tc>
      </w:tr>
      <w:tr w:rsidR="00222539" w:rsidRPr="00155E89" w14:paraId="2ED47744" w14:textId="77777777" w:rsidTr="00DA2ACA">
        <w:trPr>
          <w:trHeight w:val="300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E1EAB" w14:textId="77777777" w:rsidR="00222539" w:rsidRPr="00155E89" w:rsidRDefault="00222539" w:rsidP="00DA2ACA">
            <w:pPr>
              <w:jc w:val="right"/>
              <w:rPr>
                <w:rFonts w:asciiTheme="majorHAnsi" w:hAnsiTheme="majorHAnsi" w:cstheme="majorHAnsi"/>
                <w:b/>
                <w:bCs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lang w:val="sr-Latn-RS"/>
              </w:rPr>
              <w:t>2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B7CA8" w14:textId="4C0F41EE" w:rsidR="00222539" w:rsidRPr="00155E89" w:rsidRDefault="00222539" w:rsidP="00DA2ACA">
            <w:pPr>
              <w:rPr>
                <w:rFonts w:asciiTheme="majorHAnsi" w:hAnsiTheme="majorHAnsi" w:cstheme="majorHAnsi"/>
                <w:b/>
                <w:bCs/>
                <w:lang w:val="sr-Latn-R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A20A8" w14:textId="77777777" w:rsidR="00222539" w:rsidRPr="00155E89" w:rsidRDefault="00222539" w:rsidP="00DA2ACA">
            <w:pPr>
              <w:rPr>
                <w:rFonts w:asciiTheme="majorHAnsi" w:hAnsiTheme="majorHAnsi" w:cstheme="majorHAnsi"/>
                <w:lang w:val="sr-Latn-RS"/>
              </w:rPr>
            </w:pPr>
            <w:r w:rsidRPr="00155E89">
              <w:rPr>
                <w:rFonts w:asciiTheme="majorHAnsi" w:hAnsiTheme="majorHAnsi" w:cstheme="majorHAnsi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3AEE3" w14:textId="77777777" w:rsidR="00222539" w:rsidRPr="00155E89" w:rsidRDefault="00222539" w:rsidP="00DA2ACA">
            <w:pPr>
              <w:rPr>
                <w:rFonts w:asciiTheme="majorHAnsi" w:hAnsiTheme="majorHAnsi" w:cstheme="majorHAnsi"/>
                <w:lang w:val="sr-Latn-RS"/>
              </w:rPr>
            </w:pPr>
            <w:r w:rsidRPr="00155E89">
              <w:rPr>
                <w:rFonts w:asciiTheme="majorHAnsi" w:hAnsiTheme="majorHAnsi" w:cstheme="majorHAnsi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91CD8" w14:textId="77777777" w:rsidR="00222539" w:rsidRPr="00155E89" w:rsidRDefault="00222539" w:rsidP="00DA2ACA">
            <w:pPr>
              <w:rPr>
                <w:rFonts w:asciiTheme="majorHAnsi" w:hAnsiTheme="majorHAnsi" w:cstheme="majorHAnsi"/>
                <w:lang w:val="sr-Latn-RS"/>
              </w:rPr>
            </w:pPr>
            <w:r w:rsidRPr="00155E89">
              <w:rPr>
                <w:rFonts w:asciiTheme="majorHAnsi" w:hAnsiTheme="majorHAnsi" w:cstheme="majorHAnsi"/>
                <w:lang w:val="sr-Latn-RS"/>
              </w:rPr>
              <w:t> </w:t>
            </w:r>
          </w:p>
        </w:tc>
      </w:tr>
      <w:tr w:rsidR="00222539" w:rsidRPr="00155E89" w14:paraId="3B3AC2F1" w14:textId="77777777" w:rsidTr="00DA2ACA">
        <w:trPr>
          <w:trHeight w:val="300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0A96F" w14:textId="77777777" w:rsidR="00222539" w:rsidRPr="00155E89" w:rsidRDefault="00222539" w:rsidP="00DA2ACA">
            <w:pPr>
              <w:jc w:val="right"/>
              <w:rPr>
                <w:rFonts w:asciiTheme="majorHAnsi" w:hAnsiTheme="majorHAnsi" w:cstheme="majorHAnsi"/>
                <w:b/>
                <w:bCs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lang w:val="sr-Latn-RS"/>
              </w:rPr>
              <w:t>3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0E1C3" w14:textId="657179BE" w:rsidR="00222539" w:rsidRPr="00155E89" w:rsidRDefault="00222539" w:rsidP="00DA2ACA">
            <w:pPr>
              <w:rPr>
                <w:rFonts w:asciiTheme="majorHAnsi" w:hAnsiTheme="majorHAnsi" w:cstheme="majorHAnsi"/>
                <w:b/>
                <w:bCs/>
                <w:lang w:val="sr-Latn-R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1D8E6" w14:textId="77777777" w:rsidR="00222539" w:rsidRPr="00155E89" w:rsidRDefault="00222539" w:rsidP="00DA2ACA">
            <w:pPr>
              <w:rPr>
                <w:rFonts w:asciiTheme="majorHAnsi" w:hAnsiTheme="majorHAnsi" w:cstheme="majorHAnsi"/>
                <w:lang w:val="sr-Latn-RS"/>
              </w:rPr>
            </w:pPr>
            <w:r w:rsidRPr="00155E89">
              <w:rPr>
                <w:rFonts w:asciiTheme="majorHAnsi" w:hAnsiTheme="majorHAnsi" w:cstheme="majorHAnsi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AA7FB" w14:textId="77777777" w:rsidR="00222539" w:rsidRPr="00155E89" w:rsidRDefault="00222539" w:rsidP="00DA2ACA">
            <w:pPr>
              <w:rPr>
                <w:rFonts w:asciiTheme="majorHAnsi" w:hAnsiTheme="majorHAnsi" w:cstheme="majorHAnsi"/>
                <w:lang w:val="sr-Latn-RS"/>
              </w:rPr>
            </w:pPr>
            <w:r w:rsidRPr="00155E89">
              <w:rPr>
                <w:rFonts w:asciiTheme="majorHAnsi" w:hAnsiTheme="majorHAnsi" w:cstheme="majorHAnsi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AF30A" w14:textId="77777777" w:rsidR="00222539" w:rsidRPr="00155E89" w:rsidRDefault="00222539" w:rsidP="00DA2ACA">
            <w:pPr>
              <w:rPr>
                <w:rFonts w:asciiTheme="majorHAnsi" w:hAnsiTheme="majorHAnsi" w:cstheme="majorHAnsi"/>
                <w:lang w:val="sr-Latn-RS"/>
              </w:rPr>
            </w:pPr>
            <w:r w:rsidRPr="00155E89">
              <w:rPr>
                <w:rFonts w:asciiTheme="majorHAnsi" w:hAnsiTheme="majorHAnsi" w:cstheme="majorHAnsi"/>
                <w:lang w:val="sr-Latn-RS"/>
              </w:rPr>
              <w:t> </w:t>
            </w:r>
          </w:p>
        </w:tc>
      </w:tr>
      <w:tr w:rsidR="00222539" w:rsidRPr="00155E89" w14:paraId="4ADC6F20" w14:textId="77777777" w:rsidTr="00DA2ACA">
        <w:trPr>
          <w:trHeight w:val="300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EC527" w14:textId="77777777" w:rsidR="00222539" w:rsidRPr="00155E89" w:rsidRDefault="00222539" w:rsidP="00DA2ACA">
            <w:pPr>
              <w:jc w:val="right"/>
              <w:rPr>
                <w:rFonts w:asciiTheme="majorHAnsi" w:hAnsiTheme="majorHAnsi" w:cstheme="majorHAnsi"/>
                <w:b/>
                <w:bCs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lang w:val="sr-Latn-RS"/>
              </w:rPr>
              <w:t>4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E35F8" w14:textId="1BE61908" w:rsidR="00222539" w:rsidRPr="00155E89" w:rsidRDefault="00222539" w:rsidP="00DA2ACA">
            <w:pPr>
              <w:rPr>
                <w:rFonts w:asciiTheme="majorHAnsi" w:hAnsiTheme="majorHAnsi" w:cstheme="majorHAnsi"/>
                <w:b/>
                <w:bCs/>
                <w:lang w:val="sr-Latn-R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94BE6" w14:textId="77777777" w:rsidR="00222539" w:rsidRPr="00155E89" w:rsidRDefault="00222539" w:rsidP="00DA2ACA">
            <w:pPr>
              <w:rPr>
                <w:rFonts w:asciiTheme="majorHAnsi" w:hAnsiTheme="majorHAnsi" w:cstheme="majorHAnsi"/>
                <w:lang w:val="sr-Latn-RS"/>
              </w:rPr>
            </w:pPr>
            <w:r w:rsidRPr="00155E89">
              <w:rPr>
                <w:rFonts w:asciiTheme="majorHAnsi" w:hAnsiTheme="majorHAnsi" w:cstheme="majorHAnsi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1AA78" w14:textId="77777777" w:rsidR="00222539" w:rsidRPr="00155E89" w:rsidRDefault="00222539" w:rsidP="00DA2ACA">
            <w:pPr>
              <w:rPr>
                <w:rFonts w:asciiTheme="majorHAnsi" w:hAnsiTheme="majorHAnsi" w:cstheme="majorHAnsi"/>
                <w:lang w:val="sr-Latn-RS"/>
              </w:rPr>
            </w:pPr>
            <w:r w:rsidRPr="00155E89">
              <w:rPr>
                <w:rFonts w:asciiTheme="majorHAnsi" w:hAnsiTheme="majorHAnsi" w:cstheme="majorHAnsi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5975D" w14:textId="77777777" w:rsidR="00222539" w:rsidRPr="00155E89" w:rsidRDefault="00222539" w:rsidP="00DA2ACA">
            <w:pPr>
              <w:rPr>
                <w:rFonts w:asciiTheme="majorHAnsi" w:hAnsiTheme="majorHAnsi" w:cstheme="majorHAnsi"/>
                <w:lang w:val="sr-Latn-RS"/>
              </w:rPr>
            </w:pPr>
            <w:r w:rsidRPr="00155E89">
              <w:rPr>
                <w:rFonts w:asciiTheme="majorHAnsi" w:hAnsiTheme="majorHAnsi" w:cstheme="majorHAnsi"/>
                <w:lang w:val="sr-Latn-RS"/>
              </w:rPr>
              <w:t> </w:t>
            </w:r>
          </w:p>
        </w:tc>
      </w:tr>
    </w:tbl>
    <w:p w14:paraId="5183960D" w14:textId="77777777" w:rsidR="00222539" w:rsidRPr="00155E89" w:rsidRDefault="00222539" w:rsidP="00046207">
      <w:pPr>
        <w:ind w:left="720"/>
        <w:rPr>
          <w:rFonts w:asciiTheme="majorHAnsi" w:hAnsiTheme="majorHAnsi" w:cstheme="majorHAnsi"/>
          <w:lang w:val="sr-Latn-RS"/>
        </w:rPr>
      </w:pPr>
    </w:p>
    <w:tbl>
      <w:tblPr>
        <w:tblW w:w="0" w:type="auto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"/>
        <w:gridCol w:w="6096"/>
        <w:gridCol w:w="3084"/>
      </w:tblGrid>
      <w:tr w:rsidR="00C4193E" w:rsidRPr="00155E89" w14:paraId="28D85D2A" w14:textId="77777777" w:rsidTr="00DA2ACA">
        <w:trPr>
          <w:trHeight w:val="567"/>
        </w:trPr>
        <w:tc>
          <w:tcPr>
            <w:tcW w:w="65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bottom"/>
            <w:hideMark/>
          </w:tcPr>
          <w:p w14:paraId="0C7530F5" w14:textId="77777777" w:rsidR="00C4193E" w:rsidRPr="00155E89" w:rsidRDefault="00C4193E" w:rsidP="00DA2ACA">
            <w:pPr>
              <w:jc w:val="center"/>
              <w:rPr>
                <w:rFonts w:asciiTheme="majorHAnsi" w:hAnsiTheme="majorHAnsi" w:cstheme="majorHAnsi"/>
                <w:b/>
              </w:rPr>
            </w:pPr>
            <w:proofErr w:type="spellStart"/>
            <w:r w:rsidRPr="00155E89">
              <w:rPr>
                <w:rFonts w:asciiTheme="majorHAnsi" w:hAnsiTheme="majorHAnsi" w:cstheme="majorHAnsi"/>
                <w:b/>
              </w:rPr>
              <w:t>Opis</w:t>
            </w:r>
            <w:proofErr w:type="spellEnd"/>
            <w:r w:rsidRPr="00155E89">
              <w:rPr>
                <w:rFonts w:asciiTheme="majorHAnsi" w:hAnsiTheme="majorHAnsi" w:cstheme="majorHAnsi"/>
                <w:b/>
              </w:rPr>
              <w:t xml:space="preserve"> </w:t>
            </w:r>
            <w:proofErr w:type="spellStart"/>
            <w:r w:rsidRPr="00155E89">
              <w:rPr>
                <w:rFonts w:asciiTheme="majorHAnsi" w:hAnsiTheme="majorHAnsi" w:cstheme="majorHAnsi"/>
                <w:b/>
              </w:rPr>
              <w:t>prihoda</w:t>
            </w:r>
            <w:proofErr w:type="spellEnd"/>
          </w:p>
        </w:tc>
        <w:tc>
          <w:tcPr>
            <w:tcW w:w="3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/>
            <w:vAlign w:val="bottom"/>
          </w:tcPr>
          <w:p w14:paraId="06E3D324" w14:textId="77777777" w:rsidR="00C4193E" w:rsidRPr="00155E89" w:rsidRDefault="00C4193E" w:rsidP="00DA2ACA">
            <w:pPr>
              <w:jc w:val="center"/>
              <w:rPr>
                <w:rFonts w:asciiTheme="majorHAnsi" w:hAnsiTheme="majorHAnsi" w:cstheme="majorHAnsi"/>
                <w:b/>
                <w:lang w:val="pl-PL"/>
              </w:rPr>
            </w:pPr>
            <w:r w:rsidRPr="00155E89">
              <w:rPr>
                <w:rFonts w:asciiTheme="majorHAnsi" w:hAnsiTheme="majorHAnsi" w:cstheme="majorHAnsi"/>
                <w:b/>
                <w:lang w:val="pl-PL"/>
              </w:rPr>
              <w:t xml:space="preserve">Planirani iznos </w:t>
            </w:r>
          </w:p>
          <w:p w14:paraId="6D27BF07" w14:textId="77777777" w:rsidR="00C4193E" w:rsidRPr="00155E89" w:rsidRDefault="00C4193E" w:rsidP="00DA2ACA">
            <w:pPr>
              <w:jc w:val="center"/>
              <w:rPr>
                <w:rFonts w:asciiTheme="majorHAnsi" w:hAnsiTheme="majorHAnsi" w:cstheme="majorHAnsi"/>
                <w:b/>
                <w:lang w:val="pl-PL"/>
              </w:rPr>
            </w:pPr>
          </w:p>
        </w:tc>
      </w:tr>
      <w:tr w:rsidR="00C4193E" w:rsidRPr="00155E89" w14:paraId="64D90F65" w14:textId="77777777" w:rsidTr="00DA2ACA">
        <w:trPr>
          <w:trHeight w:val="283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7AE436" w14:textId="77777777" w:rsidR="00C4193E" w:rsidRPr="00155E89" w:rsidRDefault="00C4193E" w:rsidP="00DA2ACA">
            <w:pPr>
              <w:rPr>
                <w:rFonts w:asciiTheme="majorHAnsi" w:hAnsiTheme="majorHAnsi" w:cstheme="majorHAnsi"/>
                <w:b/>
                <w:lang w:val="pl-PL"/>
              </w:rPr>
            </w:pPr>
            <w:r w:rsidRPr="00155E89">
              <w:rPr>
                <w:rFonts w:asciiTheme="majorHAnsi" w:hAnsiTheme="majorHAnsi" w:cstheme="majorHAnsi"/>
                <w:b/>
                <w:lang w:val="pl-PL"/>
              </w:rPr>
              <w:t>1.</w:t>
            </w:r>
          </w:p>
        </w:tc>
        <w:tc>
          <w:tcPr>
            <w:tcW w:w="60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89197D2" w14:textId="77777777" w:rsidR="00C4193E" w:rsidRPr="00155E89" w:rsidRDefault="00C4193E" w:rsidP="00DA2ACA">
            <w:pPr>
              <w:rPr>
                <w:rFonts w:asciiTheme="majorHAnsi" w:hAnsiTheme="majorHAnsi" w:cstheme="majorHAnsi"/>
                <w:color w:val="002060"/>
                <w:lang w:val="pl-PL"/>
              </w:rPr>
            </w:pPr>
          </w:p>
        </w:tc>
        <w:tc>
          <w:tcPr>
            <w:tcW w:w="3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47A59F0" w14:textId="77777777" w:rsidR="00C4193E" w:rsidRPr="00155E89" w:rsidRDefault="00C4193E" w:rsidP="00DA2ACA">
            <w:pPr>
              <w:rPr>
                <w:rFonts w:asciiTheme="majorHAnsi" w:hAnsiTheme="majorHAnsi" w:cstheme="majorHAnsi"/>
                <w:color w:val="002060"/>
                <w:lang w:val="pl-PL"/>
              </w:rPr>
            </w:pPr>
          </w:p>
        </w:tc>
      </w:tr>
      <w:tr w:rsidR="00C4193E" w:rsidRPr="00155E89" w14:paraId="6E8DF9D8" w14:textId="77777777" w:rsidTr="00DA2ACA">
        <w:trPr>
          <w:trHeight w:val="283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309345" w14:textId="77777777" w:rsidR="00C4193E" w:rsidRPr="00155E89" w:rsidRDefault="00C4193E" w:rsidP="00DA2ACA">
            <w:pPr>
              <w:rPr>
                <w:rFonts w:asciiTheme="majorHAnsi" w:hAnsiTheme="majorHAnsi" w:cstheme="majorHAnsi"/>
                <w:b/>
                <w:lang w:val="pl-PL"/>
              </w:rPr>
            </w:pPr>
            <w:r w:rsidRPr="00155E89">
              <w:rPr>
                <w:rFonts w:asciiTheme="majorHAnsi" w:hAnsiTheme="majorHAnsi" w:cstheme="majorHAnsi"/>
                <w:b/>
                <w:lang w:val="pl-PL"/>
              </w:rPr>
              <w:t>2.</w:t>
            </w:r>
          </w:p>
        </w:tc>
        <w:tc>
          <w:tcPr>
            <w:tcW w:w="60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08EA864" w14:textId="77777777" w:rsidR="00C4193E" w:rsidRPr="00155E89" w:rsidRDefault="00C4193E" w:rsidP="00DA2ACA">
            <w:pPr>
              <w:rPr>
                <w:rFonts w:asciiTheme="majorHAnsi" w:hAnsiTheme="majorHAnsi" w:cstheme="majorHAnsi"/>
                <w:color w:val="002060"/>
                <w:lang w:val="pl-PL"/>
              </w:rPr>
            </w:pPr>
          </w:p>
        </w:tc>
        <w:tc>
          <w:tcPr>
            <w:tcW w:w="3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BDED494" w14:textId="77777777" w:rsidR="00C4193E" w:rsidRPr="00155E89" w:rsidRDefault="00C4193E" w:rsidP="00DA2ACA">
            <w:pPr>
              <w:rPr>
                <w:rFonts w:asciiTheme="majorHAnsi" w:hAnsiTheme="majorHAnsi" w:cstheme="majorHAnsi"/>
                <w:color w:val="002060"/>
                <w:lang w:val="pl-PL"/>
              </w:rPr>
            </w:pPr>
          </w:p>
        </w:tc>
      </w:tr>
      <w:tr w:rsidR="00C4193E" w:rsidRPr="00155E89" w14:paraId="1D362CAF" w14:textId="77777777" w:rsidTr="00DA2ACA">
        <w:trPr>
          <w:trHeight w:val="283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B6C9A1" w14:textId="77777777" w:rsidR="00C4193E" w:rsidRPr="00155E89" w:rsidRDefault="00C4193E" w:rsidP="00DA2ACA">
            <w:pPr>
              <w:rPr>
                <w:rFonts w:asciiTheme="majorHAnsi" w:hAnsiTheme="majorHAnsi" w:cstheme="majorHAnsi"/>
                <w:b/>
                <w:lang w:val="pl-PL"/>
              </w:rPr>
            </w:pPr>
            <w:r w:rsidRPr="00155E89">
              <w:rPr>
                <w:rFonts w:asciiTheme="majorHAnsi" w:hAnsiTheme="majorHAnsi" w:cstheme="majorHAnsi"/>
                <w:b/>
                <w:lang w:val="pl-PL"/>
              </w:rPr>
              <w:t>3.</w:t>
            </w:r>
          </w:p>
        </w:tc>
        <w:tc>
          <w:tcPr>
            <w:tcW w:w="60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A621090" w14:textId="77777777" w:rsidR="00C4193E" w:rsidRPr="00155E89" w:rsidRDefault="00C4193E" w:rsidP="00DA2ACA">
            <w:pPr>
              <w:rPr>
                <w:rFonts w:asciiTheme="majorHAnsi" w:hAnsiTheme="majorHAnsi" w:cstheme="majorHAnsi"/>
                <w:color w:val="002060"/>
                <w:lang w:val="pl-PL"/>
              </w:rPr>
            </w:pPr>
          </w:p>
        </w:tc>
        <w:tc>
          <w:tcPr>
            <w:tcW w:w="3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F222D71" w14:textId="77777777" w:rsidR="00C4193E" w:rsidRPr="00155E89" w:rsidRDefault="00C4193E" w:rsidP="00DA2ACA">
            <w:pPr>
              <w:rPr>
                <w:rFonts w:asciiTheme="majorHAnsi" w:hAnsiTheme="majorHAnsi" w:cstheme="majorHAnsi"/>
                <w:color w:val="002060"/>
                <w:lang w:val="pl-PL"/>
              </w:rPr>
            </w:pPr>
          </w:p>
        </w:tc>
      </w:tr>
      <w:tr w:rsidR="00C4193E" w:rsidRPr="00155E89" w14:paraId="0A21DAFB" w14:textId="77777777" w:rsidTr="00DA2ACA">
        <w:trPr>
          <w:trHeight w:val="567"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CE6E1" w14:textId="77777777" w:rsidR="00C4193E" w:rsidRPr="00155E89" w:rsidRDefault="00C4193E" w:rsidP="00DA2ACA">
            <w:pPr>
              <w:rPr>
                <w:rFonts w:asciiTheme="majorHAnsi" w:hAnsiTheme="majorHAnsi" w:cstheme="majorHAnsi"/>
                <w:color w:val="002060"/>
                <w:lang w:val="pl-PL"/>
              </w:rPr>
            </w:pPr>
          </w:p>
        </w:tc>
        <w:tc>
          <w:tcPr>
            <w:tcW w:w="6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120D26" w14:textId="77777777" w:rsidR="00C4193E" w:rsidRPr="00155E89" w:rsidRDefault="00C4193E" w:rsidP="00DA2ACA">
            <w:pPr>
              <w:rPr>
                <w:rFonts w:asciiTheme="majorHAnsi" w:hAnsiTheme="majorHAnsi" w:cstheme="majorHAnsi"/>
                <w:b/>
                <w:lang w:val="pl-PL"/>
              </w:rPr>
            </w:pPr>
            <w:r w:rsidRPr="00155E89">
              <w:rPr>
                <w:rFonts w:asciiTheme="majorHAnsi" w:hAnsiTheme="majorHAnsi" w:cstheme="majorHAnsi"/>
                <w:b/>
                <w:lang w:val="pl-PL"/>
              </w:rPr>
              <w:t>UKUPNO planirani prihodi</w:t>
            </w: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8F2241" w14:textId="77777777" w:rsidR="00C4193E" w:rsidRPr="00155E89" w:rsidRDefault="00C4193E" w:rsidP="00DA2ACA">
            <w:pPr>
              <w:rPr>
                <w:rFonts w:asciiTheme="majorHAnsi" w:hAnsiTheme="majorHAnsi" w:cstheme="majorHAnsi"/>
                <w:color w:val="002060"/>
                <w:lang w:val="pl-PL"/>
              </w:rPr>
            </w:pPr>
          </w:p>
        </w:tc>
      </w:tr>
    </w:tbl>
    <w:p w14:paraId="4FDA731C" w14:textId="77777777" w:rsidR="00C4193E" w:rsidRPr="00155E89" w:rsidRDefault="00C4193E" w:rsidP="00C4193E">
      <w:pPr>
        <w:rPr>
          <w:rFonts w:asciiTheme="majorHAnsi" w:hAnsiTheme="majorHAnsi" w:cstheme="majorHAnsi"/>
          <w:color w:val="002060"/>
        </w:rPr>
      </w:pPr>
    </w:p>
    <w:p w14:paraId="0A7EE9E8" w14:textId="77777777" w:rsidR="00C4193E" w:rsidRPr="00155E89" w:rsidRDefault="00C4193E" w:rsidP="00C4193E">
      <w:pPr>
        <w:widowControl/>
        <w:autoSpaceDE w:val="0"/>
        <w:autoSpaceDN w:val="0"/>
        <w:adjustRightInd w:val="0"/>
        <w:ind w:left="720"/>
        <w:jc w:val="both"/>
        <w:rPr>
          <w:rFonts w:asciiTheme="majorHAnsi" w:hAnsiTheme="majorHAnsi" w:cstheme="majorHAnsi"/>
          <w:lang w:val="de-DE"/>
        </w:rPr>
      </w:pPr>
      <w:r w:rsidRPr="00155E89">
        <w:rPr>
          <w:rFonts w:asciiTheme="majorHAnsi" w:hAnsiTheme="majorHAnsi" w:cstheme="majorHAnsi"/>
          <w:lang w:val="de-DE"/>
        </w:rPr>
        <w:t xml:space="preserve">Molimo da navedete sopstvene resurse koje ste spremni da unesete u implementaciju projekta (prostorije, oprema, potrošni materijal, ljudski resursi) i druge izvore finansiranja. </w:t>
      </w:r>
    </w:p>
    <w:p w14:paraId="1659C207" w14:textId="77777777" w:rsidR="00C4193E" w:rsidRPr="00155E89" w:rsidRDefault="00C4193E" w:rsidP="00046207">
      <w:pPr>
        <w:ind w:left="720"/>
        <w:rPr>
          <w:rFonts w:asciiTheme="majorHAnsi" w:hAnsiTheme="majorHAnsi" w:cstheme="majorHAnsi"/>
          <w:lang w:val="sr-Latn-RS"/>
        </w:rPr>
      </w:pPr>
    </w:p>
    <w:p w14:paraId="40204026" w14:textId="77777777" w:rsidR="00222539" w:rsidRPr="00155E89" w:rsidRDefault="00222539" w:rsidP="00046207">
      <w:pPr>
        <w:ind w:left="720"/>
        <w:rPr>
          <w:rFonts w:asciiTheme="majorHAnsi" w:hAnsiTheme="majorHAnsi" w:cstheme="majorHAnsi"/>
          <w:lang w:val="sr-Latn-RS"/>
        </w:rPr>
      </w:pPr>
    </w:p>
    <w:p w14:paraId="3049B9F6" w14:textId="2DE88249" w:rsidR="00222539" w:rsidRPr="00155E89" w:rsidRDefault="00222539" w:rsidP="00046207">
      <w:pPr>
        <w:ind w:left="720"/>
        <w:rPr>
          <w:rFonts w:asciiTheme="majorHAnsi" w:hAnsiTheme="majorHAnsi" w:cstheme="majorHAnsi"/>
          <w:b/>
          <w:i/>
          <w:lang w:val="sr-Latn-RS"/>
        </w:rPr>
      </w:pPr>
      <w:r w:rsidRPr="00155E89">
        <w:rPr>
          <w:rFonts w:asciiTheme="majorHAnsi" w:hAnsiTheme="majorHAnsi" w:cstheme="majorHAnsi"/>
          <w:b/>
          <w:i/>
          <w:lang w:val="sr-Latn-RS"/>
        </w:rPr>
        <w:t>Primjer tablice budžeta:</w:t>
      </w:r>
    </w:p>
    <w:p w14:paraId="2939EA91" w14:textId="77777777" w:rsidR="00222539" w:rsidRPr="00155E89" w:rsidRDefault="00222539" w:rsidP="00046207">
      <w:pPr>
        <w:ind w:left="720"/>
        <w:rPr>
          <w:rFonts w:asciiTheme="majorHAnsi" w:hAnsiTheme="majorHAnsi" w:cstheme="majorHAnsi"/>
          <w:lang w:val="sr-Latn-RS"/>
        </w:rPr>
      </w:pPr>
    </w:p>
    <w:tbl>
      <w:tblPr>
        <w:tblW w:w="972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990"/>
        <w:gridCol w:w="3870"/>
        <w:gridCol w:w="1350"/>
        <w:gridCol w:w="1620"/>
        <w:gridCol w:w="1890"/>
      </w:tblGrid>
      <w:tr w:rsidR="00A3394E" w:rsidRPr="00155E89" w14:paraId="7FD0156C" w14:textId="77777777" w:rsidTr="00865247">
        <w:trPr>
          <w:trHeight w:val="30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257E1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lastRenderedPageBreak/>
              <w:t> </w:t>
            </w:r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253AF" w14:textId="354B9725" w:rsidR="00A3394E" w:rsidRPr="00155E89" w:rsidRDefault="007A2F12" w:rsidP="00846096">
            <w:pPr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>Opis troškova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11BFE" w14:textId="77777777" w:rsidR="00A3394E" w:rsidRPr="00155E89" w:rsidRDefault="00A3394E" w:rsidP="00846096">
            <w:pPr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>Količina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BBAAF" w14:textId="77777777" w:rsidR="00A3394E" w:rsidRPr="00155E89" w:rsidRDefault="00A3394E" w:rsidP="00846096">
            <w:pPr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>Vrijednost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CFD59" w14:textId="77777777" w:rsidR="00A3394E" w:rsidRPr="00155E89" w:rsidRDefault="00A3394E" w:rsidP="00846096">
            <w:pPr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>Ukupno Euro</w:t>
            </w:r>
          </w:p>
        </w:tc>
      </w:tr>
      <w:tr w:rsidR="00A3394E" w:rsidRPr="00155E89" w14:paraId="10A4336F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2C51F" w14:textId="77777777" w:rsidR="00A3394E" w:rsidRPr="00155E89" w:rsidRDefault="00A3394E" w:rsidP="00846096">
            <w:pPr>
              <w:jc w:val="right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>1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11DE3" w14:textId="77777777" w:rsidR="00A3394E" w:rsidRPr="00155E89" w:rsidRDefault="00A3394E" w:rsidP="00846096">
            <w:pPr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 xml:space="preserve">Ljudski resursi </w:t>
            </w: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(maksimalno 50% budžeta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46F66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25F1E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A6FEA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0684FC14" w14:textId="77777777" w:rsidTr="00865247">
        <w:trPr>
          <w:trHeight w:val="269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5F17C" w14:textId="4E030209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1DD274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 xml:space="preserve">Plata koordinatora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F6CA7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C3EE8" w14:textId="6471E5FD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C52E5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46373DD5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7396C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2B9E1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Honorari za saradnik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1B7D1" w14:textId="00910922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5A6EA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C048C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2C876F3E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BFF73" w14:textId="77777777" w:rsidR="00A3394E" w:rsidRPr="00155E89" w:rsidRDefault="00A3394E" w:rsidP="00846096">
            <w:pPr>
              <w:jc w:val="right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>2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3CE46" w14:textId="77777777" w:rsidR="00A3394E" w:rsidRPr="00155E89" w:rsidRDefault="00A3394E" w:rsidP="00846096">
            <w:pPr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>Transpor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D11B2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CB155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8BB55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30F34892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35C50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94B24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Goriv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49B5E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91F39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B68E0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5EE3E3CD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3D1CC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440E5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Autobuske kart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A7D77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C1226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C0FB8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50138250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72722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52044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Vozne kart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38D2B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B9ADD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81893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3A5F98EA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B18C6" w14:textId="77777777" w:rsidR="00A3394E" w:rsidRPr="00155E89" w:rsidRDefault="00A3394E" w:rsidP="00846096">
            <w:pPr>
              <w:jc w:val="right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>3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21202" w14:textId="77777777" w:rsidR="00A3394E" w:rsidRPr="00155E89" w:rsidRDefault="00A3394E" w:rsidP="00846096">
            <w:pPr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>Javni događaj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9CBC3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AED68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A8FE8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1F09D4FA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A167D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D65D7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Iznajmljivanje prostor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8DE4C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4CBDA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FBD9D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4D943912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C435A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0A6F1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Osvježenj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13DD2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D8C0F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A1214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6690EDDE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E3D08" w14:textId="77777777" w:rsidR="00A3394E" w:rsidRPr="00155E89" w:rsidRDefault="00A3394E" w:rsidP="00846096">
            <w:pPr>
              <w:jc w:val="right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>4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83F6A" w14:textId="55B9E1E4" w:rsidR="00A3394E" w:rsidRPr="00155E89" w:rsidRDefault="00A3394E">
            <w:pPr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>Materijal za projekat/ istraživanj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58161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11EBD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49ABC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5E10B598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25A1A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78C56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Dizaj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F8080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1B6B9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19E3F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306F16B3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378D6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F83CF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Štamp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05C69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61B89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31CA8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0B3C2F9E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69750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79A13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Iznajmljivanje reklamnog prostor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EA5B7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83D03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4F5F3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15A33E17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B66B0" w14:textId="77777777" w:rsidR="00A3394E" w:rsidRPr="00155E89" w:rsidRDefault="00A3394E" w:rsidP="00846096">
            <w:pPr>
              <w:jc w:val="right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>5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F40CF" w14:textId="77777777" w:rsidR="00A3394E" w:rsidRPr="00155E89" w:rsidRDefault="00A3394E" w:rsidP="00846096">
            <w:pPr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>Vidljivo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61AFE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65B4A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0BBD9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6A912095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1AC0F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27BAA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Dizaj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EF5C9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7EF5E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13DEA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51260406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BE784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DA8AA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Izrad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C694E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0D697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5C290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150C4928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541CE" w14:textId="77777777" w:rsidR="00A3394E" w:rsidRPr="00155E89" w:rsidRDefault="00A3394E" w:rsidP="00846096">
            <w:pPr>
              <w:jc w:val="right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>6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A5DB1" w14:textId="77777777" w:rsidR="00A3394E" w:rsidRPr="00155E89" w:rsidRDefault="00A3394E" w:rsidP="00846096">
            <w:pPr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>Komunikacij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931AE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3CD03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6E06B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0312519E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F46AC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6DE5E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Telef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DAA97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65905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2D92C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1E7EA4ED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1CBB3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07FCD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Interne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3A9EC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AA364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6A757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654E2E86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9D65C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18573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 xml:space="preserve">Poštanski troškovi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97AB2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4EA7C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C0D11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1FE41805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BB35C" w14:textId="77777777" w:rsidR="00A3394E" w:rsidRPr="00155E89" w:rsidRDefault="00A3394E" w:rsidP="00846096">
            <w:pPr>
              <w:jc w:val="right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>7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C7A61" w14:textId="77777777" w:rsidR="00A3394E" w:rsidRPr="00155E89" w:rsidRDefault="00A3394E" w:rsidP="00846096">
            <w:pPr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>Kancelarijski materij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FD0A7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4626B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91980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25DB7901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A4D77" w14:textId="77777777" w:rsidR="00A3394E" w:rsidRPr="00155E89" w:rsidRDefault="00A3394E" w:rsidP="00846096">
            <w:pPr>
              <w:jc w:val="right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>8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A72F2" w14:textId="77777777" w:rsidR="00A3394E" w:rsidRPr="00155E89" w:rsidRDefault="00A3394E" w:rsidP="00846096">
            <w:pPr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>Kancelarijski troškovi (maksimalno 2% budžeta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887E8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28887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24AC7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</w:tr>
      <w:tr w:rsidR="00A3394E" w:rsidRPr="00155E89" w14:paraId="102BAF41" w14:textId="77777777" w:rsidTr="00865247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DE47E" w14:textId="757198E1" w:rsidR="00A3394E" w:rsidRPr="00155E89" w:rsidRDefault="00865247" w:rsidP="00846096">
            <w:pPr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b/>
                <w:bCs/>
                <w:sz w:val="16"/>
                <w:szCs w:val="16"/>
                <w:lang w:val="sr-Latn-RS"/>
              </w:rPr>
              <w:t>Ukupno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39A66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73929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8A846" w14:textId="77777777" w:rsidR="00A3394E" w:rsidRPr="00155E89" w:rsidRDefault="00A3394E" w:rsidP="00846096">
            <w:pPr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  <w:r w:rsidRPr="00155E89">
              <w:rPr>
                <w:rFonts w:asciiTheme="majorHAnsi" w:hAnsiTheme="majorHAnsi" w:cstheme="majorHAnsi"/>
                <w:sz w:val="16"/>
                <w:szCs w:val="16"/>
                <w:lang w:val="sr-Latn-R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A2E37" w14:textId="77777777" w:rsidR="00A3394E" w:rsidRPr="00155E89" w:rsidRDefault="00A3394E" w:rsidP="00846096">
            <w:pPr>
              <w:jc w:val="right"/>
              <w:rPr>
                <w:rFonts w:asciiTheme="majorHAnsi" w:hAnsiTheme="majorHAnsi" w:cstheme="majorHAnsi"/>
                <w:sz w:val="16"/>
                <w:szCs w:val="16"/>
                <w:lang w:val="sr-Latn-RS"/>
              </w:rPr>
            </w:pPr>
          </w:p>
        </w:tc>
      </w:tr>
    </w:tbl>
    <w:p w14:paraId="76EEF7B9" w14:textId="77777777" w:rsidR="00046207" w:rsidRPr="00155E89" w:rsidRDefault="00046207" w:rsidP="00046207">
      <w:pPr>
        <w:ind w:left="720"/>
        <w:rPr>
          <w:rFonts w:asciiTheme="majorHAnsi" w:hAnsiTheme="majorHAnsi" w:cstheme="majorHAnsi"/>
          <w:lang w:val="sr-Latn-RS"/>
        </w:rPr>
      </w:pPr>
    </w:p>
    <w:p w14:paraId="54585375" w14:textId="77777777" w:rsidR="00F50198" w:rsidRPr="00155E89" w:rsidRDefault="00F50198" w:rsidP="00F50198">
      <w:pPr>
        <w:rPr>
          <w:rFonts w:asciiTheme="majorHAnsi" w:hAnsiTheme="majorHAnsi" w:cstheme="majorHAnsi"/>
          <w:color w:val="002060"/>
          <w:lang w:val="it-IT"/>
        </w:rPr>
      </w:pPr>
    </w:p>
    <w:p w14:paraId="5B869674" w14:textId="77777777" w:rsidR="00F50198" w:rsidRPr="00155E89" w:rsidRDefault="00F50198" w:rsidP="00F50198">
      <w:pPr>
        <w:rPr>
          <w:rFonts w:asciiTheme="majorHAnsi" w:hAnsiTheme="majorHAnsi" w:cstheme="majorHAnsi"/>
          <w:lang w:val="it-IT" w:eastAsia="hr-HR"/>
        </w:rPr>
      </w:pPr>
    </w:p>
    <w:p w14:paraId="5546D002" w14:textId="77777777" w:rsidR="00F50198" w:rsidRPr="00155E89" w:rsidRDefault="00F50198" w:rsidP="00F50198">
      <w:pPr>
        <w:rPr>
          <w:rFonts w:asciiTheme="majorHAnsi" w:hAnsiTheme="majorHAnsi" w:cstheme="majorHAnsi"/>
          <w:b/>
          <w:lang w:val="it-IT" w:eastAsia="hr-HR"/>
        </w:rPr>
      </w:pPr>
      <w:r w:rsidRPr="00155E89">
        <w:rPr>
          <w:rFonts w:asciiTheme="majorHAnsi" w:hAnsiTheme="majorHAnsi" w:cstheme="majorHAnsi"/>
          <w:b/>
          <w:lang w:val="it-IT" w:eastAsia="hr-HR"/>
        </w:rPr>
        <w:t xml:space="preserve">   Mjesto i datum</w:t>
      </w:r>
      <w:r w:rsidRPr="00155E89">
        <w:rPr>
          <w:rFonts w:asciiTheme="majorHAnsi" w:hAnsiTheme="majorHAnsi" w:cstheme="majorHAnsi"/>
          <w:b/>
          <w:lang w:val="it-IT" w:eastAsia="hr-HR"/>
        </w:rPr>
        <w:tab/>
        <w:t xml:space="preserve">                                                          Ime i prezime i potpis odgovorne osobe</w:t>
      </w:r>
    </w:p>
    <w:p w14:paraId="18A6BDD6" w14:textId="77777777" w:rsidR="00474C97" w:rsidRPr="00155E89" w:rsidRDefault="00F50198" w:rsidP="00F50198">
      <w:pPr>
        <w:rPr>
          <w:rFonts w:asciiTheme="majorHAnsi" w:hAnsiTheme="majorHAnsi" w:cstheme="majorHAnsi"/>
          <w:b/>
          <w:lang w:eastAsia="hr-HR"/>
        </w:rPr>
      </w:pPr>
      <w:r w:rsidRPr="00155E89">
        <w:rPr>
          <w:rFonts w:asciiTheme="majorHAnsi" w:hAnsiTheme="majorHAnsi" w:cstheme="majorHAnsi"/>
          <w:b/>
          <w:lang w:val="it-IT" w:eastAsia="hr-HR"/>
        </w:rPr>
        <w:tab/>
      </w:r>
      <w:r w:rsidRPr="00155E89">
        <w:rPr>
          <w:rFonts w:asciiTheme="majorHAnsi" w:hAnsiTheme="majorHAnsi" w:cstheme="majorHAnsi"/>
          <w:b/>
          <w:lang w:val="it-IT" w:eastAsia="hr-HR"/>
        </w:rPr>
        <w:tab/>
      </w:r>
      <w:r w:rsidRPr="00155E89">
        <w:rPr>
          <w:rFonts w:asciiTheme="majorHAnsi" w:hAnsiTheme="majorHAnsi" w:cstheme="majorHAnsi"/>
          <w:b/>
          <w:lang w:val="it-IT" w:eastAsia="hr-HR"/>
        </w:rPr>
        <w:tab/>
      </w:r>
      <w:r w:rsidRPr="00155E89">
        <w:rPr>
          <w:rFonts w:asciiTheme="majorHAnsi" w:hAnsiTheme="majorHAnsi" w:cstheme="majorHAnsi"/>
          <w:b/>
          <w:lang w:val="it-IT" w:eastAsia="hr-HR"/>
        </w:rPr>
        <w:tab/>
      </w:r>
      <w:r w:rsidRPr="00155E89">
        <w:rPr>
          <w:rFonts w:asciiTheme="majorHAnsi" w:hAnsiTheme="majorHAnsi" w:cstheme="majorHAnsi"/>
          <w:b/>
          <w:lang w:val="it-IT" w:eastAsia="hr-HR"/>
        </w:rPr>
        <w:tab/>
      </w:r>
      <w:r w:rsidRPr="00155E89">
        <w:rPr>
          <w:rFonts w:asciiTheme="majorHAnsi" w:hAnsiTheme="majorHAnsi" w:cstheme="majorHAnsi"/>
          <w:b/>
          <w:lang w:val="it-IT" w:eastAsia="hr-HR"/>
        </w:rPr>
        <w:tab/>
      </w:r>
      <w:r w:rsidRPr="00155E89">
        <w:rPr>
          <w:rFonts w:asciiTheme="majorHAnsi" w:hAnsiTheme="majorHAnsi" w:cstheme="majorHAnsi"/>
          <w:b/>
          <w:lang w:val="it-IT" w:eastAsia="hr-HR"/>
        </w:rPr>
        <w:tab/>
      </w:r>
      <w:r w:rsidRPr="00155E89">
        <w:rPr>
          <w:rFonts w:asciiTheme="majorHAnsi" w:hAnsiTheme="majorHAnsi" w:cstheme="majorHAnsi"/>
          <w:b/>
          <w:lang w:val="it-IT" w:eastAsia="hr-HR"/>
        </w:rPr>
        <w:tab/>
      </w:r>
      <w:r w:rsidRPr="00155E89">
        <w:rPr>
          <w:rFonts w:asciiTheme="majorHAnsi" w:hAnsiTheme="majorHAnsi" w:cstheme="majorHAnsi"/>
          <w:b/>
          <w:lang w:val="it-IT" w:eastAsia="hr-HR"/>
        </w:rPr>
        <w:tab/>
        <w:t xml:space="preserve">         </w:t>
      </w:r>
      <w:r w:rsidRPr="00155E89">
        <w:rPr>
          <w:rFonts w:asciiTheme="majorHAnsi" w:hAnsiTheme="majorHAnsi" w:cstheme="majorHAnsi"/>
          <w:b/>
          <w:lang w:eastAsia="hr-HR"/>
        </w:rPr>
        <w:t>(</w:t>
      </w:r>
      <w:proofErr w:type="spellStart"/>
      <w:proofErr w:type="gramStart"/>
      <w:r w:rsidRPr="00155E89">
        <w:rPr>
          <w:rFonts w:asciiTheme="majorHAnsi" w:hAnsiTheme="majorHAnsi" w:cstheme="majorHAnsi"/>
          <w:b/>
          <w:lang w:eastAsia="hr-HR"/>
        </w:rPr>
        <w:t>pečat</w:t>
      </w:r>
      <w:proofErr w:type="spellEnd"/>
      <w:proofErr w:type="gramEnd"/>
      <w:r w:rsidRPr="00155E89">
        <w:rPr>
          <w:rFonts w:asciiTheme="majorHAnsi" w:hAnsiTheme="majorHAnsi" w:cstheme="majorHAnsi"/>
          <w:b/>
          <w:lang w:eastAsia="hr-HR"/>
        </w:rPr>
        <w:t>)</w:t>
      </w:r>
      <w:r w:rsidRPr="00155E89">
        <w:rPr>
          <w:rFonts w:asciiTheme="majorHAnsi" w:hAnsiTheme="majorHAnsi" w:cstheme="majorHAnsi"/>
          <w:b/>
          <w:lang w:eastAsia="hr-HR"/>
        </w:rPr>
        <w:tab/>
      </w:r>
    </w:p>
    <w:p w14:paraId="4FCD7DCD" w14:textId="77777777" w:rsidR="00474C97" w:rsidRPr="00155E89" w:rsidRDefault="00474C97" w:rsidP="00F50198">
      <w:pPr>
        <w:rPr>
          <w:rFonts w:asciiTheme="majorHAnsi" w:hAnsiTheme="majorHAnsi" w:cstheme="majorHAnsi"/>
          <w:b/>
          <w:lang w:eastAsia="hr-HR"/>
        </w:rPr>
      </w:pPr>
    </w:p>
    <w:p w14:paraId="1960111E" w14:textId="77777777" w:rsidR="00474C97" w:rsidRPr="00155E89" w:rsidRDefault="00474C97" w:rsidP="00F50198">
      <w:pPr>
        <w:rPr>
          <w:rFonts w:asciiTheme="majorHAnsi" w:hAnsiTheme="majorHAnsi" w:cstheme="majorHAnsi"/>
          <w:b/>
          <w:lang w:eastAsia="hr-HR"/>
        </w:rPr>
      </w:pPr>
    </w:p>
    <w:p w14:paraId="157D781A" w14:textId="77777777" w:rsidR="008C7CB6" w:rsidRPr="00155E89" w:rsidRDefault="008C7CB6" w:rsidP="00F50198">
      <w:pPr>
        <w:rPr>
          <w:rFonts w:asciiTheme="majorHAnsi" w:hAnsiTheme="majorHAnsi" w:cstheme="majorHAnsi"/>
          <w:b/>
          <w:lang w:eastAsia="hr-HR"/>
        </w:rPr>
      </w:pPr>
    </w:p>
    <w:p w14:paraId="09754CDF" w14:textId="77777777" w:rsidR="008C7CB6" w:rsidRPr="00155E89" w:rsidRDefault="008C7CB6" w:rsidP="00F50198">
      <w:pPr>
        <w:rPr>
          <w:rFonts w:asciiTheme="majorHAnsi" w:hAnsiTheme="majorHAnsi" w:cstheme="majorHAnsi"/>
          <w:b/>
          <w:lang w:eastAsia="hr-HR"/>
        </w:rPr>
      </w:pPr>
    </w:p>
    <w:p w14:paraId="7412CF2A" w14:textId="77777777" w:rsidR="00B65915" w:rsidRPr="00155E89" w:rsidRDefault="00B65915" w:rsidP="00B65915">
      <w:pPr>
        <w:jc w:val="right"/>
        <w:rPr>
          <w:rFonts w:asciiTheme="majorHAnsi" w:hAnsiTheme="majorHAnsi" w:cstheme="majorHAnsi"/>
          <w:b/>
          <w:lang w:eastAsia="hr-HR"/>
        </w:rPr>
      </w:pPr>
    </w:p>
    <w:p w14:paraId="10A27B64" w14:textId="77777777" w:rsidR="00087127" w:rsidRPr="00155E89" w:rsidRDefault="00087127" w:rsidP="00B65915">
      <w:pPr>
        <w:pStyle w:val="ListParagraph"/>
        <w:ind w:left="0" w:right="-567"/>
        <w:jc w:val="both"/>
        <w:outlineLvl w:val="0"/>
        <w:rPr>
          <w:rFonts w:asciiTheme="majorHAnsi" w:hAnsiTheme="majorHAnsi" w:cstheme="majorHAnsi"/>
          <w:lang w:eastAsia="hr-HR"/>
        </w:rPr>
      </w:pPr>
    </w:p>
    <w:sectPr w:rsidR="00087127" w:rsidRPr="00155E89" w:rsidSect="00D925EC">
      <w:footerReference w:type="default" r:id="rId8"/>
      <w:pgSz w:w="12240" w:h="15840"/>
      <w:pgMar w:top="1440" w:right="1440" w:bottom="1440" w:left="1440" w:header="0" w:footer="720" w:gutter="0"/>
      <w:cols w:space="720"/>
      <w:titlePg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180EC" w16cex:dateUtc="2022-07-31T20:30:00Z"/>
  <w16cex:commentExtensible w16cex:durableId="269A2E32" w16cex:dateUtc="2022-08-07T10:27:00Z"/>
  <w16cex:commentExtensible w16cex:durableId="269E1175" w16cex:dateUtc="2022-08-10T09:13:00Z"/>
  <w16cex:commentExtensible w16cex:durableId="26A5E900" w16cex:dateUtc="2022-08-16T07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2F2C3B9" w16cid:durableId="269180EC"/>
  <w16cid:commentId w16cid:paraId="605642A8" w16cid:durableId="269A2E32"/>
  <w16cid:commentId w16cid:paraId="4B142C63" w16cid:durableId="269E0E0C"/>
  <w16cid:commentId w16cid:paraId="0771C760" w16cid:durableId="269E1175"/>
  <w16cid:commentId w16cid:paraId="529C8F0E" w16cid:durableId="26A5E90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2A6C67" w14:textId="77777777" w:rsidR="00BA21C0" w:rsidRDefault="00BA21C0">
      <w:r>
        <w:separator/>
      </w:r>
    </w:p>
  </w:endnote>
  <w:endnote w:type="continuationSeparator" w:id="0">
    <w:p w14:paraId="5D677568" w14:textId="77777777" w:rsidR="00BA21C0" w:rsidRDefault="00BA2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Swiss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43FCDB" w14:textId="77777777" w:rsidR="00DD54DF" w:rsidRDefault="00DD54DF">
    <w:pPr>
      <w:pStyle w:val="Normal1"/>
      <w:tabs>
        <w:tab w:val="center" w:pos="4320"/>
        <w:tab w:val="right" w:pos="8640"/>
      </w:tabs>
      <w:jc w:val="right"/>
      <w:rPr>
        <w:rFonts w:ascii="Swiss" w:eastAsia="Swiss" w:hAnsi="Swiss" w:cs="Swiss"/>
        <w:sz w:val="22"/>
        <w:szCs w:val="22"/>
      </w:rPr>
    </w:pPr>
    <w:r>
      <w:fldChar w:fldCharType="begin"/>
    </w:r>
    <w:r>
      <w:instrText>PAGE</w:instrText>
    </w:r>
    <w:r>
      <w:fldChar w:fldCharType="separate"/>
    </w:r>
    <w:r w:rsidR="00DB45DC">
      <w:rPr>
        <w:noProof/>
      </w:rPr>
      <w:t>5</w:t>
    </w:r>
    <w:r>
      <w:fldChar w:fldCharType="end"/>
    </w:r>
  </w:p>
  <w:p w14:paraId="1F4837C6" w14:textId="77777777" w:rsidR="00DD54DF" w:rsidRDefault="00DD54DF">
    <w:pPr>
      <w:pStyle w:val="Normal1"/>
      <w:tabs>
        <w:tab w:val="center" w:pos="4320"/>
        <w:tab w:val="right" w:pos="8640"/>
      </w:tabs>
      <w:spacing w:after="720"/>
      <w:rPr>
        <w:rFonts w:ascii="Swiss" w:eastAsia="Swiss" w:hAnsi="Swiss" w:cs="Swiss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7CF348" w14:textId="77777777" w:rsidR="00BA21C0" w:rsidRDefault="00BA21C0">
      <w:r>
        <w:separator/>
      </w:r>
    </w:p>
  </w:footnote>
  <w:footnote w:type="continuationSeparator" w:id="0">
    <w:p w14:paraId="66D03B1F" w14:textId="77777777" w:rsidR="00BA21C0" w:rsidRDefault="00BA21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C21971"/>
    <w:multiLevelType w:val="hybridMultilevel"/>
    <w:tmpl w:val="78885BA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AFFCFE18">
      <w:start w:val="29"/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063DA6"/>
    <w:multiLevelType w:val="hybridMultilevel"/>
    <w:tmpl w:val="E9D2AA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4D5AD8"/>
    <w:multiLevelType w:val="hybridMultilevel"/>
    <w:tmpl w:val="ABD6BC6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DD3499"/>
    <w:multiLevelType w:val="hybridMultilevel"/>
    <w:tmpl w:val="C148797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623FC"/>
    <w:multiLevelType w:val="hybridMultilevel"/>
    <w:tmpl w:val="70446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93CEA"/>
    <w:multiLevelType w:val="hybridMultilevel"/>
    <w:tmpl w:val="ED8EF1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6343BB"/>
    <w:multiLevelType w:val="hybridMultilevel"/>
    <w:tmpl w:val="40F08540"/>
    <w:lvl w:ilvl="0" w:tplc="0C1CE07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C949FA"/>
    <w:multiLevelType w:val="hybridMultilevel"/>
    <w:tmpl w:val="A2041D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C741639"/>
    <w:multiLevelType w:val="hybridMultilevel"/>
    <w:tmpl w:val="8C2E33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A3527A"/>
    <w:multiLevelType w:val="hybridMultilevel"/>
    <w:tmpl w:val="2ADEF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E56D5E"/>
    <w:multiLevelType w:val="hybridMultilevel"/>
    <w:tmpl w:val="F9A4CE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E8B1D13"/>
    <w:multiLevelType w:val="hybridMultilevel"/>
    <w:tmpl w:val="7014388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A1017AF"/>
    <w:multiLevelType w:val="hybridMultilevel"/>
    <w:tmpl w:val="18F49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596790"/>
    <w:multiLevelType w:val="hybridMultilevel"/>
    <w:tmpl w:val="91168B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9A4977"/>
    <w:multiLevelType w:val="hybridMultilevel"/>
    <w:tmpl w:val="418E39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4"/>
  </w:num>
  <w:num w:numId="3">
    <w:abstractNumId w:val="4"/>
  </w:num>
  <w:num w:numId="4">
    <w:abstractNumId w:val="3"/>
  </w:num>
  <w:num w:numId="5">
    <w:abstractNumId w:val="13"/>
  </w:num>
  <w:num w:numId="6">
    <w:abstractNumId w:val="2"/>
  </w:num>
  <w:num w:numId="7">
    <w:abstractNumId w:val="1"/>
  </w:num>
  <w:num w:numId="8">
    <w:abstractNumId w:val="8"/>
  </w:num>
  <w:num w:numId="9">
    <w:abstractNumId w:val="0"/>
  </w:num>
  <w:num w:numId="10">
    <w:abstractNumId w:val="11"/>
  </w:num>
  <w:num w:numId="11">
    <w:abstractNumId w:val="9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</w:num>
  <w:num w:numId="14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</w:num>
  <w:num w:numId="16">
    <w:abstractNumId w:val="10"/>
  </w:num>
  <w:num w:numId="17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s7AwNDE0MDIztTRU0lEKTi0uzszPAymwrAUAVCKuBSwAAAA="/>
  </w:docVars>
  <w:rsids>
    <w:rsidRoot w:val="0001080A"/>
    <w:rsid w:val="0000537D"/>
    <w:rsid w:val="000079DC"/>
    <w:rsid w:val="00007D0C"/>
    <w:rsid w:val="0001080A"/>
    <w:rsid w:val="00015868"/>
    <w:rsid w:val="00015BAC"/>
    <w:rsid w:val="00021347"/>
    <w:rsid w:val="000237EE"/>
    <w:rsid w:val="00023F37"/>
    <w:rsid w:val="000301C1"/>
    <w:rsid w:val="0003458F"/>
    <w:rsid w:val="0003653F"/>
    <w:rsid w:val="00037683"/>
    <w:rsid w:val="00041B4C"/>
    <w:rsid w:val="00041FCD"/>
    <w:rsid w:val="00044527"/>
    <w:rsid w:val="00046207"/>
    <w:rsid w:val="000470DB"/>
    <w:rsid w:val="00047968"/>
    <w:rsid w:val="00053348"/>
    <w:rsid w:val="00055416"/>
    <w:rsid w:val="00055746"/>
    <w:rsid w:val="00062B9A"/>
    <w:rsid w:val="0006419A"/>
    <w:rsid w:val="00072265"/>
    <w:rsid w:val="00072C71"/>
    <w:rsid w:val="0007338F"/>
    <w:rsid w:val="00074F33"/>
    <w:rsid w:val="00081461"/>
    <w:rsid w:val="00081F5C"/>
    <w:rsid w:val="00085518"/>
    <w:rsid w:val="00087127"/>
    <w:rsid w:val="00091CFC"/>
    <w:rsid w:val="00097E66"/>
    <w:rsid w:val="000A16A8"/>
    <w:rsid w:val="000A1B01"/>
    <w:rsid w:val="000A5F8B"/>
    <w:rsid w:val="000A7572"/>
    <w:rsid w:val="000B0AB3"/>
    <w:rsid w:val="000B3D18"/>
    <w:rsid w:val="000B7011"/>
    <w:rsid w:val="000C0392"/>
    <w:rsid w:val="000C069F"/>
    <w:rsid w:val="000C08BF"/>
    <w:rsid w:val="000C0EB1"/>
    <w:rsid w:val="000C1FEB"/>
    <w:rsid w:val="000C226D"/>
    <w:rsid w:val="000C59CF"/>
    <w:rsid w:val="000C6EBB"/>
    <w:rsid w:val="000C75EA"/>
    <w:rsid w:val="000D46E8"/>
    <w:rsid w:val="000D5B18"/>
    <w:rsid w:val="000D63CD"/>
    <w:rsid w:val="000D7C00"/>
    <w:rsid w:val="000E2DBE"/>
    <w:rsid w:val="000E41AE"/>
    <w:rsid w:val="000F28C1"/>
    <w:rsid w:val="000F339F"/>
    <w:rsid w:val="000F7A04"/>
    <w:rsid w:val="0010531B"/>
    <w:rsid w:val="0010623C"/>
    <w:rsid w:val="001063CF"/>
    <w:rsid w:val="001069EE"/>
    <w:rsid w:val="00110523"/>
    <w:rsid w:val="00110675"/>
    <w:rsid w:val="00113B74"/>
    <w:rsid w:val="00114390"/>
    <w:rsid w:val="001205A0"/>
    <w:rsid w:val="00122DDE"/>
    <w:rsid w:val="001232B0"/>
    <w:rsid w:val="00124B58"/>
    <w:rsid w:val="001305E5"/>
    <w:rsid w:val="00130BDA"/>
    <w:rsid w:val="00130BE2"/>
    <w:rsid w:val="001318F4"/>
    <w:rsid w:val="00134ADD"/>
    <w:rsid w:val="00137314"/>
    <w:rsid w:val="001400CE"/>
    <w:rsid w:val="00140C65"/>
    <w:rsid w:val="00140CBA"/>
    <w:rsid w:val="001428FB"/>
    <w:rsid w:val="00143B09"/>
    <w:rsid w:val="00145F80"/>
    <w:rsid w:val="00146924"/>
    <w:rsid w:val="00147121"/>
    <w:rsid w:val="00147D3F"/>
    <w:rsid w:val="00150302"/>
    <w:rsid w:val="00150B23"/>
    <w:rsid w:val="0015131F"/>
    <w:rsid w:val="0015202E"/>
    <w:rsid w:val="00153704"/>
    <w:rsid w:val="00155C9B"/>
    <w:rsid w:val="00155E89"/>
    <w:rsid w:val="00156E52"/>
    <w:rsid w:val="001641E1"/>
    <w:rsid w:val="00165151"/>
    <w:rsid w:val="00170591"/>
    <w:rsid w:val="001720D4"/>
    <w:rsid w:val="001747DB"/>
    <w:rsid w:val="00176344"/>
    <w:rsid w:val="00177A6E"/>
    <w:rsid w:val="00183D3F"/>
    <w:rsid w:val="0018609A"/>
    <w:rsid w:val="0018684C"/>
    <w:rsid w:val="00193497"/>
    <w:rsid w:val="0019741B"/>
    <w:rsid w:val="00197AC8"/>
    <w:rsid w:val="00197C66"/>
    <w:rsid w:val="001A0021"/>
    <w:rsid w:val="001A04F7"/>
    <w:rsid w:val="001A0F7B"/>
    <w:rsid w:val="001A51A4"/>
    <w:rsid w:val="001B0551"/>
    <w:rsid w:val="001B12D3"/>
    <w:rsid w:val="001B1578"/>
    <w:rsid w:val="001B3AFC"/>
    <w:rsid w:val="001C2D86"/>
    <w:rsid w:val="001C4A1C"/>
    <w:rsid w:val="001C506B"/>
    <w:rsid w:val="001C5479"/>
    <w:rsid w:val="001D1D8C"/>
    <w:rsid w:val="001D292F"/>
    <w:rsid w:val="001D293E"/>
    <w:rsid w:val="001D3810"/>
    <w:rsid w:val="001D6728"/>
    <w:rsid w:val="001D717F"/>
    <w:rsid w:val="001E2315"/>
    <w:rsid w:val="001E4D8A"/>
    <w:rsid w:val="001E5D01"/>
    <w:rsid w:val="001E7BE4"/>
    <w:rsid w:val="001E7DD4"/>
    <w:rsid w:val="001F0228"/>
    <w:rsid w:val="001F17A5"/>
    <w:rsid w:val="001F22E1"/>
    <w:rsid w:val="001F46EF"/>
    <w:rsid w:val="001F56B8"/>
    <w:rsid w:val="001F61BF"/>
    <w:rsid w:val="001F6ECF"/>
    <w:rsid w:val="00205A83"/>
    <w:rsid w:val="002067A6"/>
    <w:rsid w:val="002108B1"/>
    <w:rsid w:val="00211045"/>
    <w:rsid w:val="002138E7"/>
    <w:rsid w:val="00215A2C"/>
    <w:rsid w:val="00215FA8"/>
    <w:rsid w:val="00216E0D"/>
    <w:rsid w:val="00222539"/>
    <w:rsid w:val="00222B16"/>
    <w:rsid w:val="002254A5"/>
    <w:rsid w:val="00230D9E"/>
    <w:rsid w:val="00231CAB"/>
    <w:rsid w:val="002321D9"/>
    <w:rsid w:val="00232548"/>
    <w:rsid w:val="00233AAC"/>
    <w:rsid w:val="0023467F"/>
    <w:rsid w:val="002348F9"/>
    <w:rsid w:val="00234DA3"/>
    <w:rsid w:val="00240E87"/>
    <w:rsid w:val="0024146B"/>
    <w:rsid w:val="00242D9B"/>
    <w:rsid w:val="002448FC"/>
    <w:rsid w:val="00246FFA"/>
    <w:rsid w:val="002472ED"/>
    <w:rsid w:val="00250B13"/>
    <w:rsid w:val="002524FF"/>
    <w:rsid w:val="00264297"/>
    <w:rsid w:val="002653E1"/>
    <w:rsid w:val="002742F1"/>
    <w:rsid w:val="002760FA"/>
    <w:rsid w:val="00276B6A"/>
    <w:rsid w:val="002774A7"/>
    <w:rsid w:val="00277ADD"/>
    <w:rsid w:val="002819E3"/>
    <w:rsid w:val="00283457"/>
    <w:rsid w:val="00284C47"/>
    <w:rsid w:val="002858BC"/>
    <w:rsid w:val="0028630A"/>
    <w:rsid w:val="002A2B86"/>
    <w:rsid w:val="002A3213"/>
    <w:rsid w:val="002A4472"/>
    <w:rsid w:val="002A4A32"/>
    <w:rsid w:val="002B0473"/>
    <w:rsid w:val="002B069E"/>
    <w:rsid w:val="002B0B3A"/>
    <w:rsid w:val="002B2853"/>
    <w:rsid w:val="002B76A2"/>
    <w:rsid w:val="002C065D"/>
    <w:rsid w:val="002C4718"/>
    <w:rsid w:val="002D056D"/>
    <w:rsid w:val="002D73AD"/>
    <w:rsid w:val="002D7EF8"/>
    <w:rsid w:val="002E07D9"/>
    <w:rsid w:val="002E1404"/>
    <w:rsid w:val="002E1DF4"/>
    <w:rsid w:val="002E6B6D"/>
    <w:rsid w:val="002E6C5C"/>
    <w:rsid w:val="002F4448"/>
    <w:rsid w:val="00301242"/>
    <w:rsid w:val="003049B9"/>
    <w:rsid w:val="0030623A"/>
    <w:rsid w:val="00307A09"/>
    <w:rsid w:val="003206C8"/>
    <w:rsid w:val="00323A77"/>
    <w:rsid w:val="00325AE0"/>
    <w:rsid w:val="003270F3"/>
    <w:rsid w:val="003344BC"/>
    <w:rsid w:val="0033565D"/>
    <w:rsid w:val="00337B72"/>
    <w:rsid w:val="00340D30"/>
    <w:rsid w:val="00342152"/>
    <w:rsid w:val="003439EC"/>
    <w:rsid w:val="00350BAB"/>
    <w:rsid w:val="0035237E"/>
    <w:rsid w:val="003563F5"/>
    <w:rsid w:val="0035656F"/>
    <w:rsid w:val="00357418"/>
    <w:rsid w:val="00357600"/>
    <w:rsid w:val="00357BB3"/>
    <w:rsid w:val="00360CA9"/>
    <w:rsid w:val="00362965"/>
    <w:rsid w:val="00363527"/>
    <w:rsid w:val="00363817"/>
    <w:rsid w:val="00363D8A"/>
    <w:rsid w:val="00366600"/>
    <w:rsid w:val="00367717"/>
    <w:rsid w:val="003727C9"/>
    <w:rsid w:val="00372ADE"/>
    <w:rsid w:val="00374035"/>
    <w:rsid w:val="00383BE8"/>
    <w:rsid w:val="00385157"/>
    <w:rsid w:val="00390D6C"/>
    <w:rsid w:val="003918EC"/>
    <w:rsid w:val="00393810"/>
    <w:rsid w:val="00394031"/>
    <w:rsid w:val="003941CE"/>
    <w:rsid w:val="003943F3"/>
    <w:rsid w:val="00395564"/>
    <w:rsid w:val="00395B30"/>
    <w:rsid w:val="00395B3A"/>
    <w:rsid w:val="00396C75"/>
    <w:rsid w:val="003A1F9D"/>
    <w:rsid w:val="003A3325"/>
    <w:rsid w:val="003A600C"/>
    <w:rsid w:val="003A69F0"/>
    <w:rsid w:val="003A73BE"/>
    <w:rsid w:val="003B34AB"/>
    <w:rsid w:val="003B6691"/>
    <w:rsid w:val="003B6A67"/>
    <w:rsid w:val="003C0EEA"/>
    <w:rsid w:val="003C1004"/>
    <w:rsid w:val="003C1413"/>
    <w:rsid w:val="003C2395"/>
    <w:rsid w:val="003C27C9"/>
    <w:rsid w:val="003C5F76"/>
    <w:rsid w:val="003D0F4D"/>
    <w:rsid w:val="003D15E5"/>
    <w:rsid w:val="003D2E1B"/>
    <w:rsid w:val="003D30DD"/>
    <w:rsid w:val="003D6060"/>
    <w:rsid w:val="003E128E"/>
    <w:rsid w:val="003E2736"/>
    <w:rsid w:val="003E3C00"/>
    <w:rsid w:val="003F0706"/>
    <w:rsid w:val="003F1EC7"/>
    <w:rsid w:val="003F2190"/>
    <w:rsid w:val="003F3F18"/>
    <w:rsid w:val="003F4A4D"/>
    <w:rsid w:val="003F77FE"/>
    <w:rsid w:val="003F7A64"/>
    <w:rsid w:val="00400524"/>
    <w:rsid w:val="0040062D"/>
    <w:rsid w:val="00404998"/>
    <w:rsid w:val="004065D9"/>
    <w:rsid w:val="0040668C"/>
    <w:rsid w:val="0040762C"/>
    <w:rsid w:val="00410558"/>
    <w:rsid w:val="0041078F"/>
    <w:rsid w:val="004156B4"/>
    <w:rsid w:val="004161BF"/>
    <w:rsid w:val="00416D11"/>
    <w:rsid w:val="00417543"/>
    <w:rsid w:val="00417723"/>
    <w:rsid w:val="00417DC1"/>
    <w:rsid w:val="00420BE7"/>
    <w:rsid w:val="00421045"/>
    <w:rsid w:val="00421171"/>
    <w:rsid w:val="00430A86"/>
    <w:rsid w:val="00434AC3"/>
    <w:rsid w:val="00440E06"/>
    <w:rsid w:val="0044128B"/>
    <w:rsid w:val="00447676"/>
    <w:rsid w:val="00447893"/>
    <w:rsid w:val="00447A6F"/>
    <w:rsid w:val="00450A85"/>
    <w:rsid w:val="0045668C"/>
    <w:rsid w:val="00456EC4"/>
    <w:rsid w:val="004643F7"/>
    <w:rsid w:val="00464E3A"/>
    <w:rsid w:val="004663AB"/>
    <w:rsid w:val="00472090"/>
    <w:rsid w:val="00474C97"/>
    <w:rsid w:val="00475988"/>
    <w:rsid w:val="00481757"/>
    <w:rsid w:val="00485CFC"/>
    <w:rsid w:val="0049369C"/>
    <w:rsid w:val="00495B61"/>
    <w:rsid w:val="00496436"/>
    <w:rsid w:val="004A05DC"/>
    <w:rsid w:val="004A1B27"/>
    <w:rsid w:val="004A2931"/>
    <w:rsid w:val="004A4008"/>
    <w:rsid w:val="004A4DC5"/>
    <w:rsid w:val="004A6EFF"/>
    <w:rsid w:val="004A6F43"/>
    <w:rsid w:val="004A7DCF"/>
    <w:rsid w:val="004B0208"/>
    <w:rsid w:val="004B0B8E"/>
    <w:rsid w:val="004B1CFE"/>
    <w:rsid w:val="004B3686"/>
    <w:rsid w:val="004B5D29"/>
    <w:rsid w:val="004B67E9"/>
    <w:rsid w:val="004C3AF4"/>
    <w:rsid w:val="004C7F19"/>
    <w:rsid w:val="004D1A60"/>
    <w:rsid w:val="004D2774"/>
    <w:rsid w:val="004D5F8E"/>
    <w:rsid w:val="004D68E3"/>
    <w:rsid w:val="004D79D3"/>
    <w:rsid w:val="004E5DE2"/>
    <w:rsid w:val="004E6ED1"/>
    <w:rsid w:val="004F2517"/>
    <w:rsid w:val="004F2837"/>
    <w:rsid w:val="004F3AE7"/>
    <w:rsid w:val="004F5FB6"/>
    <w:rsid w:val="0050177A"/>
    <w:rsid w:val="00501F16"/>
    <w:rsid w:val="00506E09"/>
    <w:rsid w:val="005070A7"/>
    <w:rsid w:val="00507D6A"/>
    <w:rsid w:val="0052037A"/>
    <w:rsid w:val="00521D72"/>
    <w:rsid w:val="00522DF9"/>
    <w:rsid w:val="00523429"/>
    <w:rsid w:val="00524400"/>
    <w:rsid w:val="00525863"/>
    <w:rsid w:val="00527871"/>
    <w:rsid w:val="00527DD2"/>
    <w:rsid w:val="00527F70"/>
    <w:rsid w:val="00531F52"/>
    <w:rsid w:val="00531FE6"/>
    <w:rsid w:val="0053391F"/>
    <w:rsid w:val="00534291"/>
    <w:rsid w:val="00536B4D"/>
    <w:rsid w:val="005421D7"/>
    <w:rsid w:val="00542DC6"/>
    <w:rsid w:val="00546C05"/>
    <w:rsid w:val="00546EBD"/>
    <w:rsid w:val="005537D6"/>
    <w:rsid w:val="0055574A"/>
    <w:rsid w:val="00560548"/>
    <w:rsid w:val="005634B4"/>
    <w:rsid w:val="00563B8D"/>
    <w:rsid w:val="005712E3"/>
    <w:rsid w:val="005741F0"/>
    <w:rsid w:val="00574B60"/>
    <w:rsid w:val="00577B7F"/>
    <w:rsid w:val="005831D7"/>
    <w:rsid w:val="00583D02"/>
    <w:rsid w:val="00592849"/>
    <w:rsid w:val="00592A6B"/>
    <w:rsid w:val="00594DF8"/>
    <w:rsid w:val="00596098"/>
    <w:rsid w:val="005A13D3"/>
    <w:rsid w:val="005A1D9C"/>
    <w:rsid w:val="005B044A"/>
    <w:rsid w:val="005B17B5"/>
    <w:rsid w:val="005B5F74"/>
    <w:rsid w:val="005B6D97"/>
    <w:rsid w:val="005B7D15"/>
    <w:rsid w:val="005C3A38"/>
    <w:rsid w:val="005C3F82"/>
    <w:rsid w:val="005C46BF"/>
    <w:rsid w:val="005C4B18"/>
    <w:rsid w:val="005C4E66"/>
    <w:rsid w:val="005C5C93"/>
    <w:rsid w:val="005D2467"/>
    <w:rsid w:val="005D24E5"/>
    <w:rsid w:val="005D2802"/>
    <w:rsid w:val="005D4767"/>
    <w:rsid w:val="005D63BA"/>
    <w:rsid w:val="005D703B"/>
    <w:rsid w:val="005E10C7"/>
    <w:rsid w:val="005E67B3"/>
    <w:rsid w:val="005E6E31"/>
    <w:rsid w:val="005E7035"/>
    <w:rsid w:val="005F01ED"/>
    <w:rsid w:val="005F0B5B"/>
    <w:rsid w:val="005F11C6"/>
    <w:rsid w:val="005F6863"/>
    <w:rsid w:val="005F75F8"/>
    <w:rsid w:val="00606B81"/>
    <w:rsid w:val="00621140"/>
    <w:rsid w:val="00621470"/>
    <w:rsid w:val="0062267B"/>
    <w:rsid w:val="00623E30"/>
    <w:rsid w:val="006260E6"/>
    <w:rsid w:val="00626329"/>
    <w:rsid w:val="00636DD6"/>
    <w:rsid w:val="0063703B"/>
    <w:rsid w:val="00642291"/>
    <w:rsid w:val="00643284"/>
    <w:rsid w:val="006452ED"/>
    <w:rsid w:val="0064559C"/>
    <w:rsid w:val="00645EF4"/>
    <w:rsid w:val="00646718"/>
    <w:rsid w:val="00652777"/>
    <w:rsid w:val="0065596B"/>
    <w:rsid w:val="00656CE2"/>
    <w:rsid w:val="006600DC"/>
    <w:rsid w:val="00662EDD"/>
    <w:rsid w:val="00663097"/>
    <w:rsid w:val="0066501D"/>
    <w:rsid w:val="00665C5E"/>
    <w:rsid w:val="006706C7"/>
    <w:rsid w:val="00672A80"/>
    <w:rsid w:val="00673E53"/>
    <w:rsid w:val="00676C29"/>
    <w:rsid w:val="00681465"/>
    <w:rsid w:val="00681966"/>
    <w:rsid w:val="00681E0E"/>
    <w:rsid w:val="00682DAC"/>
    <w:rsid w:val="00683F51"/>
    <w:rsid w:val="00684285"/>
    <w:rsid w:val="006854FE"/>
    <w:rsid w:val="006861F3"/>
    <w:rsid w:val="006866CC"/>
    <w:rsid w:val="00686CC2"/>
    <w:rsid w:val="00690B90"/>
    <w:rsid w:val="00692370"/>
    <w:rsid w:val="00694902"/>
    <w:rsid w:val="0069790F"/>
    <w:rsid w:val="006A0064"/>
    <w:rsid w:val="006A3B6D"/>
    <w:rsid w:val="006A62BC"/>
    <w:rsid w:val="006A64BB"/>
    <w:rsid w:val="006A6D29"/>
    <w:rsid w:val="006B066C"/>
    <w:rsid w:val="006B163C"/>
    <w:rsid w:val="006B2F9F"/>
    <w:rsid w:val="006B5EAA"/>
    <w:rsid w:val="006B6DB5"/>
    <w:rsid w:val="006B71A0"/>
    <w:rsid w:val="006B7425"/>
    <w:rsid w:val="006C4812"/>
    <w:rsid w:val="006C6CA8"/>
    <w:rsid w:val="006C7140"/>
    <w:rsid w:val="006C7973"/>
    <w:rsid w:val="006D39D0"/>
    <w:rsid w:val="006D3A1F"/>
    <w:rsid w:val="006D6F58"/>
    <w:rsid w:val="006E22BD"/>
    <w:rsid w:val="006E2D81"/>
    <w:rsid w:val="006E6C99"/>
    <w:rsid w:val="006E6CFF"/>
    <w:rsid w:val="006E6E46"/>
    <w:rsid w:val="006F0F4F"/>
    <w:rsid w:val="006F2001"/>
    <w:rsid w:val="006F4E27"/>
    <w:rsid w:val="00702AC2"/>
    <w:rsid w:val="007030CA"/>
    <w:rsid w:val="00703EAA"/>
    <w:rsid w:val="0070579C"/>
    <w:rsid w:val="007071CA"/>
    <w:rsid w:val="00717847"/>
    <w:rsid w:val="00721645"/>
    <w:rsid w:val="0072350E"/>
    <w:rsid w:val="00724CB7"/>
    <w:rsid w:val="00727403"/>
    <w:rsid w:val="00727998"/>
    <w:rsid w:val="00727F5B"/>
    <w:rsid w:val="0073478E"/>
    <w:rsid w:val="007373E5"/>
    <w:rsid w:val="00740A23"/>
    <w:rsid w:val="00742197"/>
    <w:rsid w:val="0074317C"/>
    <w:rsid w:val="007448D2"/>
    <w:rsid w:val="0074574E"/>
    <w:rsid w:val="00747459"/>
    <w:rsid w:val="007502F9"/>
    <w:rsid w:val="00750F9D"/>
    <w:rsid w:val="00751095"/>
    <w:rsid w:val="00753BC7"/>
    <w:rsid w:val="00756D77"/>
    <w:rsid w:val="0075710A"/>
    <w:rsid w:val="00757F0F"/>
    <w:rsid w:val="00764A36"/>
    <w:rsid w:val="0076682F"/>
    <w:rsid w:val="00771528"/>
    <w:rsid w:val="00774673"/>
    <w:rsid w:val="007756C3"/>
    <w:rsid w:val="007756CF"/>
    <w:rsid w:val="007859EA"/>
    <w:rsid w:val="00787D4B"/>
    <w:rsid w:val="00792DBC"/>
    <w:rsid w:val="007A2F12"/>
    <w:rsid w:val="007A4F7C"/>
    <w:rsid w:val="007A5664"/>
    <w:rsid w:val="007B23C9"/>
    <w:rsid w:val="007B2445"/>
    <w:rsid w:val="007B27DD"/>
    <w:rsid w:val="007B4195"/>
    <w:rsid w:val="007B502B"/>
    <w:rsid w:val="007B524B"/>
    <w:rsid w:val="007B5D8C"/>
    <w:rsid w:val="007B63C2"/>
    <w:rsid w:val="007B7186"/>
    <w:rsid w:val="007C08FF"/>
    <w:rsid w:val="007C4D7E"/>
    <w:rsid w:val="007D16F8"/>
    <w:rsid w:val="007D4989"/>
    <w:rsid w:val="007D572E"/>
    <w:rsid w:val="007E0E37"/>
    <w:rsid w:val="007E4336"/>
    <w:rsid w:val="007E7EF8"/>
    <w:rsid w:val="007F1D11"/>
    <w:rsid w:val="007F3BFC"/>
    <w:rsid w:val="007F68E5"/>
    <w:rsid w:val="008012AB"/>
    <w:rsid w:val="00801B16"/>
    <w:rsid w:val="00804D41"/>
    <w:rsid w:val="00813AB5"/>
    <w:rsid w:val="00815F25"/>
    <w:rsid w:val="008162F5"/>
    <w:rsid w:val="008164C1"/>
    <w:rsid w:val="00820B8C"/>
    <w:rsid w:val="00823B96"/>
    <w:rsid w:val="00824633"/>
    <w:rsid w:val="0083172A"/>
    <w:rsid w:val="008418EA"/>
    <w:rsid w:val="00842880"/>
    <w:rsid w:val="0084408E"/>
    <w:rsid w:val="00844DD5"/>
    <w:rsid w:val="00846096"/>
    <w:rsid w:val="0084629C"/>
    <w:rsid w:val="0084731C"/>
    <w:rsid w:val="00847E8B"/>
    <w:rsid w:val="0085024B"/>
    <w:rsid w:val="008502E1"/>
    <w:rsid w:val="00853A32"/>
    <w:rsid w:val="00854E93"/>
    <w:rsid w:val="0086247F"/>
    <w:rsid w:val="00864346"/>
    <w:rsid w:val="00865247"/>
    <w:rsid w:val="008721C6"/>
    <w:rsid w:val="0087246E"/>
    <w:rsid w:val="008774AB"/>
    <w:rsid w:val="00877877"/>
    <w:rsid w:val="008837D2"/>
    <w:rsid w:val="00891F96"/>
    <w:rsid w:val="00892BE4"/>
    <w:rsid w:val="008942D6"/>
    <w:rsid w:val="00895213"/>
    <w:rsid w:val="008A0FA1"/>
    <w:rsid w:val="008A1421"/>
    <w:rsid w:val="008A27D3"/>
    <w:rsid w:val="008A59BA"/>
    <w:rsid w:val="008B044B"/>
    <w:rsid w:val="008B085E"/>
    <w:rsid w:val="008B0940"/>
    <w:rsid w:val="008B15C1"/>
    <w:rsid w:val="008B4EF2"/>
    <w:rsid w:val="008C1647"/>
    <w:rsid w:val="008C323F"/>
    <w:rsid w:val="008C7CB6"/>
    <w:rsid w:val="008D2781"/>
    <w:rsid w:val="008D54C9"/>
    <w:rsid w:val="008D5545"/>
    <w:rsid w:val="008D6EAE"/>
    <w:rsid w:val="008D77C8"/>
    <w:rsid w:val="008E189E"/>
    <w:rsid w:val="008E2A87"/>
    <w:rsid w:val="008E4976"/>
    <w:rsid w:val="008E53BB"/>
    <w:rsid w:val="008E5F30"/>
    <w:rsid w:val="008E7359"/>
    <w:rsid w:val="008F0948"/>
    <w:rsid w:val="008F20AA"/>
    <w:rsid w:val="008F247F"/>
    <w:rsid w:val="008F2BCC"/>
    <w:rsid w:val="008F4532"/>
    <w:rsid w:val="008F5428"/>
    <w:rsid w:val="008F641F"/>
    <w:rsid w:val="008F7F53"/>
    <w:rsid w:val="009015AC"/>
    <w:rsid w:val="00904D5B"/>
    <w:rsid w:val="00905A81"/>
    <w:rsid w:val="00905E32"/>
    <w:rsid w:val="00910E58"/>
    <w:rsid w:val="00916317"/>
    <w:rsid w:val="00916E9C"/>
    <w:rsid w:val="00921A6D"/>
    <w:rsid w:val="00921E80"/>
    <w:rsid w:val="00922E79"/>
    <w:rsid w:val="00923C8B"/>
    <w:rsid w:val="009258D2"/>
    <w:rsid w:val="00932AEF"/>
    <w:rsid w:val="00932CA0"/>
    <w:rsid w:val="00934F84"/>
    <w:rsid w:val="00940569"/>
    <w:rsid w:val="00944777"/>
    <w:rsid w:val="00951A34"/>
    <w:rsid w:val="00951B15"/>
    <w:rsid w:val="0095213E"/>
    <w:rsid w:val="00954CF9"/>
    <w:rsid w:val="00962E6B"/>
    <w:rsid w:val="00963642"/>
    <w:rsid w:val="00967083"/>
    <w:rsid w:val="00971AF2"/>
    <w:rsid w:val="009743F5"/>
    <w:rsid w:val="00974EAE"/>
    <w:rsid w:val="00977563"/>
    <w:rsid w:val="00984BAE"/>
    <w:rsid w:val="00986B0C"/>
    <w:rsid w:val="00987A64"/>
    <w:rsid w:val="00991A33"/>
    <w:rsid w:val="009946AE"/>
    <w:rsid w:val="00997BE2"/>
    <w:rsid w:val="009A13CD"/>
    <w:rsid w:val="009A16A3"/>
    <w:rsid w:val="009A20B3"/>
    <w:rsid w:val="009A5E55"/>
    <w:rsid w:val="009A73D2"/>
    <w:rsid w:val="009B0DFA"/>
    <w:rsid w:val="009B1ADD"/>
    <w:rsid w:val="009B20CE"/>
    <w:rsid w:val="009B5130"/>
    <w:rsid w:val="009B5300"/>
    <w:rsid w:val="009B7897"/>
    <w:rsid w:val="009C04AA"/>
    <w:rsid w:val="009C2CDA"/>
    <w:rsid w:val="009C38AC"/>
    <w:rsid w:val="009C6758"/>
    <w:rsid w:val="009D119A"/>
    <w:rsid w:val="009D221B"/>
    <w:rsid w:val="009D3B94"/>
    <w:rsid w:val="009E170A"/>
    <w:rsid w:val="009E1D1F"/>
    <w:rsid w:val="009E2A03"/>
    <w:rsid w:val="009E2D5C"/>
    <w:rsid w:val="009E5DCE"/>
    <w:rsid w:val="009E6F53"/>
    <w:rsid w:val="009F3BF8"/>
    <w:rsid w:val="009F4596"/>
    <w:rsid w:val="00A06D2B"/>
    <w:rsid w:val="00A07017"/>
    <w:rsid w:val="00A0732E"/>
    <w:rsid w:val="00A07FFC"/>
    <w:rsid w:val="00A1172C"/>
    <w:rsid w:val="00A11FB8"/>
    <w:rsid w:val="00A11FF9"/>
    <w:rsid w:val="00A1203F"/>
    <w:rsid w:val="00A13A01"/>
    <w:rsid w:val="00A14CC8"/>
    <w:rsid w:val="00A15177"/>
    <w:rsid w:val="00A16AD8"/>
    <w:rsid w:val="00A209A3"/>
    <w:rsid w:val="00A20FAE"/>
    <w:rsid w:val="00A24B34"/>
    <w:rsid w:val="00A26A7E"/>
    <w:rsid w:val="00A27D88"/>
    <w:rsid w:val="00A3141A"/>
    <w:rsid w:val="00A3394E"/>
    <w:rsid w:val="00A34987"/>
    <w:rsid w:val="00A449FB"/>
    <w:rsid w:val="00A44A42"/>
    <w:rsid w:val="00A47BDA"/>
    <w:rsid w:val="00A60E3F"/>
    <w:rsid w:val="00A617F0"/>
    <w:rsid w:val="00A62B77"/>
    <w:rsid w:val="00A6635A"/>
    <w:rsid w:val="00A66C96"/>
    <w:rsid w:val="00A66E24"/>
    <w:rsid w:val="00A71AC4"/>
    <w:rsid w:val="00A7392E"/>
    <w:rsid w:val="00A76C1A"/>
    <w:rsid w:val="00A76F04"/>
    <w:rsid w:val="00A81D0F"/>
    <w:rsid w:val="00A8429C"/>
    <w:rsid w:val="00A85AA2"/>
    <w:rsid w:val="00A8741D"/>
    <w:rsid w:val="00A87AFD"/>
    <w:rsid w:val="00A90394"/>
    <w:rsid w:val="00A904DD"/>
    <w:rsid w:val="00A912A9"/>
    <w:rsid w:val="00A916A5"/>
    <w:rsid w:val="00A92929"/>
    <w:rsid w:val="00A93FB8"/>
    <w:rsid w:val="00A95C02"/>
    <w:rsid w:val="00A97DAF"/>
    <w:rsid w:val="00AA138B"/>
    <w:rsid w:val="00AA39E7"/>
    <w:rsid w:val="00AA3D90"/>
    <w:rsid w:val="00AA3FD3"/>
    <w:rsid w:val="00AA6186"/>
    <w:rsid w:val="00AA6886"/>
    <w:rsid w:val="00AB0789"/>
    <w:rsid w:val="00AB16EE"/>
    <w:rsid w:val="00AB22E6"/>
    <w:rsid w:val="00AB3A43"/>
    <w:rsid w:val="00AB4291"/>
    <w:rsid w:val="00AB6DC0"/>
    <w:rsid w:val="00AC038A"/>
    <w:rsid w:val="00AC3BE6"/>
    <w:rsid w:val="00AC4BD6"/>
    <w:rsid w:val="00AC6BA7"/>
    <w:rsid w:val="00AD203C"/>
    <w:rsid w:val="00AD2B8F"/>
    <w:rsid w:val="00AD2C3B"/>
    <w:rsid w:val="00AD3DE6"/>
    <w:rsid w:val="00AD43A3"/>
    <w:rsid w:val="00AD4451"/>
    <w:rsid w:val="00AD4803"/>
    <w:rsid w:val="00AD7763"/>
    <w:rsid w:val="00AE2151"/>
    <w:rsid w:val="00AE46E6"/>
    <w:rsid w:val="00AE4A61"/>
    <w:rsid w:val="00AE4EC6"/>
    <w:rsid w:val="00AF69E0"/>
    <w:rsid w:val="00AF6CA5"/>
    <w:rsid w:val="00AF6F16"/>
    <w:rsid w:val="00B01C55"/>
    <w:rsid w:val="00B05818"/>
    <w:rsid w:val="00B070A4"/>
    <w:rsid w:val="00B15BFE"/>
    <w:rsid w:val="00B202B3"/>
    <w:rsid w:val="00B22953"/>
    <w:rsid w:val="00B2321C"/>
    <w:rsid w:val="00B2389E"/>
    <w:rsid w:val="00B23915"/>
    <w:rsid w:val="00B24E17"/>
    <w:rsid w:val="00B2621E"/>
    <w:rsid w:val="00B2785C"/>
    <w:rsid w:val="00B30B62"/>
    <w:rsid w:val="00B3413C"/>
    <w:rsid w:val="00B34428"/>
    <w:rsid w:val="00B359C0"/>
    <w:rsid w:val="00B3606A"/>
    <w:rsid w:val="00B44456"/>
    <w:rsid w:val="00B45BBD"/>
    <w:rsid w:val="00B54516"/>
    <w:rsid w:val="00B5705C"/>
    <w:rsid w:val="00B606EF"/>
    <w:rsid w:val="00B609BB"/>
    <w:rsid w:val="00B610A8"/>
    <w:rsid w:val="00B62E59"/>
    <w:rsid w:val="00B65915"/>
    <w:rsid w:val="00B6671D"/>
    <w:rsid w:val="00B6736E"/>
    <w:rsid w:val="00B67C87"/>
    <w:rsid w:val="00B73D08"/>
    <w:rsid w:val="00B74ACD"/>
    <w:rsid w:val="00B74D49"/>
    <w:rsid w:val="00B75D72"/>
    <w:rsid w:val="00B76FE4"/>
    <w:rsid w:val="00B77D5A"/>
    <w:rsid w:val="00B834D2"/>
    <w:rsid w:val="00B84EB3"/>
    <w:rsid w:val="00B869BC"/>
    <w:rsid w:val="00B925A2"/>
    <w:rsid w:val="00B92FD4"/>
    <w:rsid w:val="00B946D3"/>
    <w:rsid w:val="00B94FAE"/>
    <w:rsid w:val="00BA06EF"/>
    <w:rsid w:val="00BA076A"/>
    <w:rsid w:val="00BA18B4"/>
    <w:rsid w:val="00BA21C0"/>
    <w:rsid w:val="00BA5552"/>
    <w:rsid w:val="00BA5C57"/>
    <w:rsid w:val="00BA73C0"/>
    <w:rsid w:val="00BB2F05"/>
    <w:rsid w:val="00BB3FE1"/>
    <w:rsid w:val="00BB45CE"/>
    <w:rsid w:val="00BC4F4A"/>
    <w:rsid w:val="00BC720B"/>
    <w:rsid w:val="00BD00D1"/>
    <w:rsid w:val="00BD4D85"/>
    <w:rsid w:val="00BD5369"/>
    <w:rsid w:val="00BD53EF"/>
    <w:rsid w:val="00BD7B46"/>
    <w:rsid w:val="00BE50E9"/>
    <w:rsid w:val="00BE6582"/>
    <w:rsid w:val="00BF0335"/>
    <w:rsid w:val="00BF23EC"/>
    <w:rsid w:val="00BF2A39"/>
    <w:rsid w:val="00BF4233"/>
    <w:rsid w:val="00BF5164"/>
    <w:rsid w:val="00BF7CA1"/>
    <w:rsid w:val="00BF7D16"/>
    <w:rsid w:val="00C00B05"/>
    <w:rsid w:val="00C04001"/>
    <w:rsid w:val="00C05B23"/>
    <w:rsid w:val="00C0732B"/>
    <w:rsid w:val="00C10F21"/>
    <w:rsid w:val="00C1150A"/>
    <w:rsid w:val="00C11B00"/>
    <w:rsid w:val="00C12099"/>
    <w:rsid w:val="00C1530E"/>
    <w:rsid w:val="00C2133C"/>
    <w:rsid w:val="00C2215F"/>
    <w:rsid w:val="00C22949"/>
    <w:rsid w:val="00C234BB"/>
    <w:rsid w:val="00C23ADF"/>
    <w:rsid w:val="00C259C5"/>
    <w:rsid w:val="00C25E07"/>
    <w:rsid w:val="00C2758B"/>
    <w:rsid w:val="00C30959"/>
    <w:rsid w:val="00C31F6B"/>
    <w:rsid w:val="00C378F2"/>
    <w:rsid w:val="00C41356"/>
    <w:rsid w:val="00C4193E"/>
    <w:rsid w:val="00C42E17"/>
    <w:rsid w:val="00C5011A"/>
    <w:rsid w:val="00C50754"/>
    <w:rsid w:val="00C50CD2"/>
    <w:rsid w:val="00C526BE"/>
    <w:rsid w:val="00C533C6"/>
    <w:rsid w:val="00C53E81"/>
    <w:rsid w:val="00C53F83"/>
    <w:rsid w:val="00C55403"/>
    <w:rsid w:val="00C5625E"/>
    <w:rsid w:val="00C56569"/>
    <w:rsid w:val="00C57073"/>
    <w:rsid w:val="00C572C6"/>
    <w:rsid w:val="00C60901"/>
    <w:rsid w:val="00C62384"/>
    <w:rsid w:val="00C629CA"/>
    <w:rsid w:val="00C6597C"/>
    <w:rsid w:val="00C67685"/>
    <w:rsid w:val="00C7280D"/>
    <w:rsid w:val="00C736AF"/>
    <w:rsid w:val="00C743FB"/>
    <w:rsid w:val="00C768A9"/>
    <w:rsid w:val="00C76BEA"/>
    <w:rsid w:val="00C82604"/>
    <w:rsid w:val="00C837BF"/>
    <w:rsid w:val="00C86539"/>
    <w:rsid w:val="00CA0B50"/>
    <w:rsid w:val="00CA6B09"/>
    <w:rsid w:val="00CB2732"/>
    <w:rsid w:val="00CB3709"/>
    <w:rsid w:val="00CB56B9"/>
    <w:rsid w:val="00CB7CB2"/>
    <w:rsid w:val="00CC3679"/>
    <w:rsid w:val="00CC6C51"/>
    <w:rsid w:val="00CC77CA"/>
    <w:rsid w:val="00CD4C45"/>
    <w:rsid w:val="00CD6F44"/>
    <w:rsid w:val="00CE307C"/>
    <w:rsid w:val="00CE42F7"/>
    <w:rsid w:val="00CE4916"/>
    <w:rsid w:val="00CE74C9"/>
    <w:rsid w:val="00CF41A8"/>
    <w:rsid w:val="00D003E7"/>
    <w:rsid w:val="00D00687"/>
    <w:rsid w:val="00D00D28"/>
    <w:rsid w:val="00D0199B"/>
    <w:rsid w:val="00D01E96"/>
    <w:rsid w:val="00D021D5"/>
    <w:rsid w:val="00D04B1C"/>
    <w:rsid w:val="00D07B16"/>
    <w:rsid w:val="00D07D7B"/>
    <w:rsid w:val="00D11C14"/>
    <w:rsid w:val="00D14474"/>
    <w:rsid w:val="00D165C3"/>
    <w:rsid w:val="00D220D9"/>
    <w:rsid w:val="00D2216D"/>
    <w:rsid w:val="00D2285B"/>
    <w:rsid w:val="00D238BD"/>
    <w:rsid w:val="00D25857"/>
    <w:rsid w:val="00D32309"/>
    <w:rsid w:val="00D336B4"/>
    <w:rsid w:val="00D338C2"/>
    <w:rsid w:val="00D37068"/>
    <w:rsid w:val="00D37181"/>
    <w:rsid w:val="00D40172"/>
    <w:rsid w:val="00D40303"/>
    <w:rsid w:val="00D42F5F"/>
    <w:rsid w:val="00D44F98"/>
    <w:rsid w:val="00D45108"/>
    <w:rsid w:val="00D46C58"/>
    <w:rsid w:val="00D46F1C"/>
    <w:rsid w:val="00D479D2"/>
    <w:rsid w:val="00D50AB2"/>
    <w:rsid w:val="00D514FF"/>
    <w:rsid w:val="00D51D85"/>
    <w:rsid w:val="00D52D6B"/>
    <w:rsid w:val="00D547E2"/>
    <w:rsid w:val="00D56DC0"/>
    <w:rsid w:val="00D64329"/>
    <w:rsid w:val="00D66E31"/>
    <w:rsid w:val="00D71179"/>
    <w:rsid w:val="00D7211A"/>
    <w:rsid w:val="00D764C3"/>
    <w:rsid w:val="00D802C7"/>
    <w:rsid w:val="00D80EB5"/>
    <w:rsid w:val="00D8224F"/>
    <w:rsid w:val="00D869A8"/>
    <w:rsid w:val="00D87767"/>
    <w:rsid w:val="00D879EE"/>
    <w:rsid w:val="00D87CD0"/>
    <w:rsid w:val="00D92083"/>
    <w:rsid w:val="00D925EC"/>
    <w:rsid w:val="00D94150"/>
    <w:rsid w:val="00D965AE"/>
    <w:rsid w:val="00D972AA"/>
    <w:rsid w:val="00D972BF"/>
    <w:rsid w:val="00DA0733"/>
    <w:rsid w:val="00DA1748"/>
    <w:rsid w:val="00DA5D6D"/>
    <w:rsid w:val="00DB1703"/>
    <w:rsid w:val="00DB45DC"/>
    <w:rsid w:val="00DB586E"/>
    <w:rsid w:val="00DB6AAE"/>
    <w:rsid w:val="00DB76E2"/>
    <w:rsid w:val="00DC0FAC"/>
    <w:rsid w:val="00DC1BD9"/>
    <w:rsid w:val="00DC360E"/>
    <w:rsid w:val="00DC696A"/>
    <w:rsid w:val="00DC7835"/>
    <w:rsid w:val="00DD00BB"/>
    <w:rsid w:val="00DD02D2"/>
    <w:rsid w:val="00DD15E1"/>
    <w:rsid w:val="00DD1D63"/>
    <w:rsid w:val="00DD2DB6"/>
    <w:rsid w:val="00DD2DE4"/>
    <w:rsid w:val="00DD3259"/>
    <w:rsid w:val="00DD3D14"/>
    <w:rsid w:val="00DD3D1F"/>
    <w:rsid w:val="00DD50E4"/>
    <w:rsid w:val="00DD54DF"/>
    <w:rsid w:val="00DD6877"/>
    <w:rsid w:val="00DD7D1B"/>
    <w:rsid w:val="00DE21BE"/>
    <w:rsid w:val="00DF03F9"/>
    <w:rsid w:val="00DF0864"/>
    <w:rsid w:val="00DF0FA3"/>
    <w:rsid w:val="00DF11FC"/>
    <w:rsid w:val="00DF2B5A"/>
    <w:rsid w:val="00DF5C1E"/>
    <w:rsid w:val="00DF6ED4"/>
    <w:rsid w:val="00E003B3"/>
    <w:rsid w:val="00E02A39"/>
    <w:rsid w:val="00E03890"/>
    <w:rsid w:val="00E04CB3"/>
    <w:rsid w:val="00E061A8"/>
    <w:rsid w:val="00E0675A"/>
    <w:rsid w:val="00E079A1"/>
    <w:rsid w:val="00E152FC"/>
    <w:rsid w:val="00E15908"/>
    <w:rsid w:val="00E21622"/>
    <w:rsid w:val="00E21E16"/>
    <w:rsid w:val="00E2229E"/>
    <w:rsid w:val="00E237CF"/>
    <w:rsid w:val="00E24072"/>
    <w:rsid w:val="00E246EF"/>
    <w:rsid w:val="00E27182"/>
    <w:rsid w:val="00E27B2B"/>
    <w:rsid w:val="00E27D3A"/>
    <w:rsid w:val="00E27DBC"/>
    <w:rsid w:val="00E4166A"/>
    <w:rsid w:val="00E505EC"/>
    <w:rsid w:val="00E52357"/>
    <w:rsid w:val="00E530A7"/>
    <w:rsid w:val="00E61E38"/>
    <w:rsid w:val="00E66053"/>
    <w:rsid w:val="00E67D71"/>
    <w:rsid w:val="00E67E55"/>
    <w:rsid w:val="00E70172"/>
    <w:rsid w:val="00E74FFC"/>
    <w:rsid w:val="00E770CB"/>
    <w:rsid w:val="00E80707"/>
    <w:rsid w:val="00E81F8D"/>
    <w:rsid w:val="00E85052"/>
    <w:rsid w:val="00E86E88"/>
    <w:rsid w:val="00E86F21"/>
    <w:rsid w:val="00E900FF"/>
    <w:rsid w:val="00EA1DA9"/>
    <w:rsid w:val="00EB263F"/>
    <w:rsid w:val="00EC4AC8"/>
    <w:rsid w:val="00EC511F"/>
    <w:rsid w:val="00ED40BA"/>
    <w:rsid w:val="00ED4986"/>
    <w:rsid w:val="00ED4AB2"/>
    <w:rsid w:val="00EE12DC"/>
    <w:rsid w:val="00EE2C9E"/>
    <w:rsid w:val="00EE5E63"/>
    <w:rsid w:val="00EE626B"/>
    <w:rsid w:val="00EE6AE5"/>
    <w:rsid w:val="00EE6F78"/>
    <w:rsid w:val="00EF324C"/>
    <w:rsid w:val="00EF4850"/>
    <w:rsid w:val="00F00103"/>
    <w:rsid w:val="00F0565D"/>
    <w:rsid w:val="00F062E7"/>
    <w:rsid w:val="00F0648E"/>
    <w:rsid w:val="00F078C1"/>
    <w:rsid w:val="00F144DF"/>
    <w:rsid w:val="00F14EE3"/>
    <w:rsid w:val="00F15E32"/>
    <w:rsid w:val="00F16060"/>
    <w:rsid w:val="00F23CDD"/>
    <w:rsid w:val="00F245C5"/>
    <w:rsid w:val="00F254B5"/>
    <w:rsid w:val="00F26ED6"/>
    <w:rsid w:val="00F30D83"/>
    <w:rsid w:val="00F315BE"/>
    <w:rsid w:val="00F32CA7"/>
    <w:rsid w:val="00F41140"/>
    <w:rsid w:val="00F446C1"/>
    <w:rsid w:val="00F4647C"/>
    <w:rsid w:val="00F473DE"/>
    <w:rsid w:val="00F50198"/>
    <w:rsid w:val="00F512D3"/>
    <w:rsid w:val="00F52D4D"/>
    <w:rsid w:val="00F53562"/>
    <w:rsid w:val="00F60142"/>
    <w:rsid w:val="00F6225D"/>
    <w:rsid w:val="00F6304C"/>
    <w:rsid w:val="00F6490E"/>
    <w:rsid w:val="00F67142"/>
    <w:rsid w:val="00F74168"/>
    <w:rsid w:val="00F75DDB"/>
    <w:rsid w:val="00F80951"/>
    <w:rsid w:val="00F8237C"/>
    <w:rsid w:val="00F84955"/>
    <w:rsid w:val="00F84A44"/>
    <w:rsid w:val="00F92793"/>
    <w:rsid w:val="00F95BDD"/>
    <w:rsid w:val="00F97D1C"/>
    <w:rsid w:val="00FA06D5"/>
    <w:rsid w:val="00FA0839"/>
    <w:rsid w:val="00FA0E21"/>
    <w:rsid w:val="00FA141D"/>
    <w:rsid w:val="00FA21AD"/>
    <w:rsid w:val="00FA69AC"/>
    <w:rsid w:val="00FA715F"/>
    <w:rsid w:val="00FB5CD4"/>
    <w:rsid w:val="00FB7F8E"/>
    <w:rsid w:val="00FC04FD"/>
    <w:rsid w:val="00FC2EB2"/>
    <w:rsid w:val="00FC6D1A"/>
    <w:rsid w:val="00FD01E4"/>
    <w:rsid w:val="00FD2F81"/>
    <w:rsid w:val="00FD6784"/>
    <w:rsid w:val="00FE2771"/>
    <w:rsid w:val="00FE2957"/>
    <w:rsid w:val="00FF1D9A"/>
    <w:rsid w:val="00FF3159"/>
    <w:rsid w:val="00FF6CCE"/>
    <w:rsid w:val="00FF6E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D3F5EE"/>
  <w15:docId w15:val="{C1C0E483-B3E6-48D1-9F33-AB59F3309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2793"/>
  </w:style>
  <w:style w:type="paragraph" w:styleId="Heading1">
    <w:name w:val="heading 1"/>
    <w:basedOn w:val="Normal1"/>
    <w:next w:val="Normal1"/>
    <w:rsid w:val="00F92793"/>
    <w:pPr>
      <w:keepNext/>
      <w:spacing w:before="240" w:after="60"/>
      <w:outlineLvl w:val="0"/>
    </w:pPr>
    <w:rPr>
      <w:rFonts w:ascii="Calibri" w:eastAsia="Calibri" w:hAnsi="Calibri" w:cs="Calibri"/>
      <w:b/>
      <w:sz w:val="32"/>
      <w:szCs w:val="32"/>
    </w:rPr>
  </w:style>
  <w:style w:type="paragraph" w:styleId="Heading2">
    <w:name w:val="heading 2"/>
    <w:basedOn w:val="Normal1"/>
    <w:next w:val="Normal1"/>
    <w:rsid w:val="00F92793"/>
    <w:pPr>
      <w:keepNext/>
      <w:outlineLvl w:val="1"/>
    </w:pPr>
    <w:rPr>
      <w:rFonts w:ascii="Arial" w:eastAsia="Arial" w:hAnsi="Arial" w:cs="Arial"/>
      <w:b/>
      <w:sz w:val="28"/>
      <w:szCs w:val="28"/>
    </w:rPr>
  </w:style>
  <w:style w:type="paragraph" w:styleId="Heading3">
    <w:name w:val="heading 3"/>
    <w:basedOn w:val="Normal1"/>
    <w:next w:val="Normal1"/>
    <w:rsid w:val="00F92793"/>
    <w:pPr>
      <w:keepNext/>
      <w:keepLines/>
      <w:spacing w:before="40" w:line="276" w:lineRule="auto"/>
      <w:outlineLvl w:val="2"/>
    </w:pPr>
    <w:rPr>
      <w:rFonts w:ascii="Calibri" w:eastAsia="Calibri" w:hAnsi="Calibri" w:cs="Calibri"/>
      <w:color w:val="1F4D78"/>
    </w:rPr>
  </w:style>
  <w:style w:type="paragraph" w:styleId="Heading4">
    <w:name w:val="heading 4"/>
    <w:basedOn w:val="Normal1"/>
    <w:next w:val="Normal1"/>
    <w:rsid w:val="00F92793"/>
    <w:pPr>
      <w:keepNext/>
      <w:outlineLvl w:val="3"/>
    </w:pPr>
    <w:rPr>
      <w:rFonts w:ascii="Arial" w:eastAsia="Arial" w:hAnsi="Arial" w:cs="Arial"/>
      <w:b/>
      <w:sz w:val="22"/>
      <w:szCs w:val="22"/>
    </w:rPr>
  </w:style>
  <w:style w:type="paragraph" w:styleId="Heading5">
    <w:name w:val="heading 5"/>
    <w:basedOn w:val="Normal1"/>
    <w:next w:val="Normal1"/>
    <w:rsid w:val="00F92793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F92793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92793"/>
  </w:style>
  <w:style w:type="paragraph" w:styleId="Title">
    <w:name w:val="Title"/>
    <w:basedOn w:val="Normal1"/>
    <w:next w:val="Normal1"/>
    <w:rsid w:val="00F92793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F92793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3">
    <w:name w:val="3"/>
    <w:basedOn w:val="TableNormal"/>
    <w:rsid w:val="00F92793"/>
    <w:tblPr>
      <w:tblStyleRowBandSize w:val="1"/>
      <w:tblStyleColBandSize w:val="1"/>
    </w:tblPr>
  </w:style>
  <w:style w:type="table" w:customStyle="1" w:styleId="2">
    <w:name w:val="2"/>
    <w:basedOn w:val="TableNormal"/>
    <w:rsid w:val="00F92793"/>
    <w:tblPr>
      <w:tblStyleRowBandSize w:val="1"/>
      <w:tblStyleColBandSize w:val="1"/>
    </w:tblPr>
  </w:style>
  <w:style w:type="table" w:customStyle="1" w:styleId="1">
    <w:name w:val="1"/>
    <w:basedOn w:val="TableNormal"/>
    <w:rsid w:val="00F92793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A1F9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1F9D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rsid w:val="003A1F9D"/>
    <w:pPr>
      <w:widowControl/>
      <w:tabs>
        <w:tab w:val="center" w:pos="4320"/>
        <w:tab w:val="right" w:pos="8640"/>
      </w:tabs>
    </w:pPr>
    <w:rPr>
      <w:rFonts w:ascii="Swiss" w:hAnsi="Swiss"/>
      <w:color w:val="auto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3A1F9D"/>
    <w:rPr>
      <w:rFonts w:ascii="Swiss" w:hAnsi="Swiss"/>
      <w:color w:val="auto"/>
      <w:sz w:val="22"/>
    </w:rPr>
  </w:style>
  <w:style w:type="paragraph" w:customStyle="1" w:styleId="Default">
    <w:name w:val="Default"/>
    <w:rsid w:val="003A1F9D"/>
    <w:pPr>
      <w:widowControl/>
      <w:autoSpaceDE w:val="0"/>
      <w:autoSpaceDN w:val="0"/>
      <w:adjustRightInd w:val="0"/>
    </w:pPr>
    <w:rPr>
      <w:rFonts w:ascii="Calibri" w:hAnsi="Calibri" w:cs="Calibri"/>
    </w:rPr>
  </w:style>
  <w:style w:type="paragraph" w:styleId="FootnoteText">
    <w:name w:val="footnote text"/>
    <w:basedOn w:val="Normal"/>
    <w:link w:val="FootnoteTextChar"/>
    <w:uiPriority w:val="99"/>
    <w:unhideWhenUsed/>
    <w:rsid w:val="003A1F9D"/>
    <w:pPr>
      <w:widowControl/>
    </w:pPr>
    <w:rPr>
      <w:rFonts w:ascii="Calibri" w:eastAsia="Calibri" w:hAnsi="Calibri"/>
      <w:color w:val="auto"/>
      <w:sz w:val="18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A1F9D"/>
    <w:rPr>
      <w:rFonts w:ascii="Calibri" w:eastAsia="Calibri" w:hAnsi="Calibri"/>
      <w:color w:val="auto"/>
      <w:sz w:val="18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8162F5"/>
    <w:pPr>
      <w:ind w:left="720"/>
      <w:contextualSpacing/>
    </w:pPr>
  </w:style>
  <w:style w:type="paragraph" w:styleId="NoSpacing">
    <w:name w:val="No Spacing"/>
    <w:uiPriority w:val="1"/>
    <w:qFormat/>
    <w:rsid w:val="008B085E"/>
    <w:pPr>
      <w:widowControl/>
    </w:pPr>
    <w:rPr>
      <w:rFonts w:ascii="Calibri" w:eastAsia="Calibri" w:hAnsi="Calibri"/>
      <w:color w:val="auto"/>
      <w:sz w:val="22"/>
      <w:szCs w:val="22"/>
      <w:lang w:val="en-GB"/>
    </w:rPr>
  </w:style>
  <w:style w:type="character" w:styleId="FootnoteReference">
    <w:name w:val="footnote reference"/>
    <w:uiPriority w:val="99"/>
    <w:unhideWhenUsed/>
    <w:rsid w:val="008B085E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925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25EC"/>
  </w:style>
  <w:style w:type="table" w:styleId="TableGrid">
    <w:name w:val="Table Grid"/>
    <w:basedOn w:val="TableNormal"/>
    <w:uiPriority w:val="39"/>
    <w:rsid w:val="006E22BD"/>
    <w:pPr>
      <w:widowControl/>
    </w:pPr>
    <w:rPr>
      <w:rFonts w:ascii="Calibri" w:eastAsia="Calibri" w:hAnsi="Calibri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05Y">
    <w:name w:val="N05Y"/>
    <w:basedOn w:val="Normal"/>
    <w:uiPriority w:val="99"/>
    <w:rsid w:val="0003653F"/>
    <w:pPr>
      <w:widowControl/>
      <w:autoSpaceDE w:val="0"/>
      <w:autoSpaceDN w:val="0"/>
      <w:adjustRightInd w:val="0"/>
      <w:spacing w:before="60" w:after="200"/>
      <w:jc w:val="center"/>
    </w:pPr>
    <w:rPr>
      <w:rFonts w:eastAsiaTheme="minorEastAsia"/>
      <w:b/>
      <w:bCs/>
    </w:rPr>
  </w:style>
  <w:style w:type="paragraph" w:customStyle="1" w:styleId="N03Y">
    <w:name w:val="N03Y"/>
    <w:basedOn w:val="Normal"/>
    <w:uiPriority w:val="99"/>
    <w:rsid w:val="0003653F"/>
    <w:pPr>
      <w:widowControl/>
      <w:autoSpaceDE w:val="0"/>
      <w:autoSpaceDN w:val="0"/>
      <w:adjustRightInd w:val="0"/>
      <w:spacing w:before="200" w:after="200"/>
      <w:jc w:val="center"/>
    </w:pPr>
    <w:rPr>
      <w:rFonts w:eastAsiaTheme="minorEastAsia"/>
      <w:b/>
      <w:bCs/>
      <w:sz w:val="28"/>
      <w:szCs w:val="28"/>
    </w:rPr>
  </w:style>
  <w:style w:type="paragraph" w:customStyle="1" w:styleId="N01X">
    <w:name w:val="N01X"/>
    <w:basedOn w:val="Normal"/>
    <w:uiPriority w:val="99"/>
    <w:rsid w:val="0003653F"/>
    <w:pPr>
      <w:widowControl/>
      <w:autoSpaceDE w:val="0"/>
      <w:autoSpaceDN w:val="0"/>
      <w:adjustRightInd w:val="0"/>
      <w:spacing w:before="200" w:after="200"/>
      <w:jc w:val="center"/>
    </w:pPr>
    <w:rPr>
      <w:rFonts w:eastAsiaTheme="minorEastAsia"/>
      <w:b/>
      <w:bCs/>
    </w:rPr>
  </w:style>
  <w:style w:type="paragraph" w:customStyle="1" w:styleId="C30X">
    <w:name w:val="C30X"/>
    <w:basedOn w:val="Normal"/>
    <w:uiPriority w:val="99"/>
    <w:rsid w:val="00A07017"/>
    <w:pPr>
      <w:widowControl/>
      <w:autoSpaceDE w:val="0"/>
      <w:autoSpaceDN w:val="0"/>
      <w:adjustRightInd w:val="0"/>
      <w:spacing w:before="200" w:after="60"/>
      <w:jc w:val="center"/>
    </w:pPr>
    <w:rPr>
      <w:rFonts w:eastAsiaTheme="minorEastAsia"/>
      <w:b/>
      <w:bCs/>
    </w:rPr>
  </w:style>
  <w:style w:type="paragraph" w:customStyle="1" w:styleId="T30X">
    <w:name w:val="T30X"/>
    <w:basedOn w:val="Normal"/>
    <w:uiPriority w:val="99"/>
    <w:rsid w:val="00A07017"/>
    <w:pPr>
      <w:widowControl/>
      <w:autoSpaceDE w:val="0"/>
      <w:autoSpaceDN w:val="0"/>
      <w:adjustRightInd w:val="0"/>
      <w:spacing w:before="60" w:after="60"/>
      <w:ind w:firstLine="283"/>
      <w:jc w:val="both"/>
    </w:pPr>
    <w:rPr>
      <w:rFonts w:eastAsiaTheme="minorEastAsia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F512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12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12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20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20C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0732B"/>
    <w:pPr>
      <w:widowControl/>
      <w:spacing w:before="100" w:beforeAutospacing="1" w:after="100" w:afterAutospacing="1"/>
    </w:pPr>
    <w:rPr>
      <w:rFonts w:eastAsiaTheme="minorHAnsi"/>
      <w:color w:val="auto"/>
      <w:lang w:val="de-DE" w:eastAsia="de-DE"/>
    </w:rPr>
  </w:style>
  <w:style w:type="character" w:styleId="Hyperlink">
    <w:name w:val="Hyperlink"/>
    <w:basedOn w:val="DefaultParagraphFont"/>
    <w:uiPriority w:val="99"/>
    <w:unhideWhenUsed/>
    <w:rsid w:val="00B74D49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977563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904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0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3E4606-AA4E-4448-A664-EEF9EAF6E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68</Words>
  <Characters>3243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Danica Banjevic</cp:lastModifiedBy>
  <cp:revision>3</cp:revision>
  <cp:lastPrinted>2019-06-18T05:53:00Z</cp:lastPrinted>
  <dcterms:created xsi:type="dcterms:W3CDTF">2022-08-28T18:56:00Z</dcterms:created>
  <dcterms:modified xsi:type="dcterms:W3CDTF">2022-08-28T18:58:00Z</dcterms:modified>
</cp:coreProperties>
</file>